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040E20" w14:textId="20CA4EC9" w:rsidR="00F608C7" w:rsidRPr="00427D01" w:rsidRDefault="00E85D45" w:rsidP="00E85D45">
      <w:pPr>
        <w:spacing w:line="240" w:lineRule="auto"/>
        <w:rPr>
          <w:rFonts w:asciiTheme="majorHAnsi" w:eastAsia="Calibri" w:hAnsiTheme="majorHAnsi" w:cstheme="majorHAnsi"/>
          <w:b/>
          <w:bCs/>
          <w:kern w:val="2"/>
          <w:sz w:val="36"/>
          <w:szCs w:val="36"/>
          <w:lang w:eastAsia="en-US"/>
          <w14:ligatures w14:val="standardContextual"/>
        </w:rPr>
      </w:pPr>
      <w:r>
        <w:rPr>
          <w:rFonts w:asciiTheme="majorHAnsi" w:eastAsia="Calibri" w:hAnsiTheme="majorHAnsi" w:cstheme="majorHAnsi"/>
          <w:b/>
          <w:bCs/>
          <w:kern w:val="2"/>
          <w:sz w:val="36"/>
          <w:szCs w:val="36"/>
          <w:lang w:eastAsia="en-US"/>
          <w14:ligatures w14:val="standardContextual"/>
        </w:rPr>
        <w:t>Q&amp;A</w:t>
      </w:r>
    </w:p>
    <w:p w14:paraId="0C67696B" w14:textId="461086CE" w:rsidR="00F608C7" w:rsidRPr="00E70ADE" w:rsidRDefault="00F608C7" w:rsidP="00E70ADE">
      <w:pPr>
        <w:spacing w:line="240" w:lineRule="auto"/>
        <w:rPr>
          <w:rFonts w:asciiTheme="majorHAnsi" w:eastAsia="Times New Roman" w:hAnsiTheme="majorHAnsi" w:cstheme="majorHAnsi"/>
          <w:i/>
          <w:iCs/>
          <w:color w:val="000000" w:themeColor="text1"/>
          <w:sz w:val="32"/>
          <w:szCs w:val="32"/>
          <w:lang w:eastAsia="en-GB"/>
        </w:rPr>
      </w:pPr>
    </w:p>
    <w:p w14:paraId="345DC771" w14:textId="77777777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1: Why is Nicholas Gleeson stepping down as CFO?</w:t>
      </w:r>
    </w:p>
    <w:p w14:paraId="0CB91192" w14:textId="77777777" w:rsidR="00E85D45" w:rsidRDefault="00E85D45" w:rsidP="00333263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>Nicholas Gleeson is stepping down to focus on personal commitments. This decision is entirely personal and not related to company performance, strategy, or governance.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</w:p>
    <w:p w14:paraId="048BB811" w14:textId="73A207A5" w:rsidR="00333263" w:rsidRPr="00221A9B" w:rsidRDefault="00333263" w:rsidP="00221A9B">
      <w:pPr>
        <w:pBdr>
          <w:top w:val="nil"/>
          <w:left w:val="nil"/>
          <w:bottom w:val="nil"/>
          <w:right w:val="nil"/>
          <w:between w:val="nil"/>
          <w:bar w:val="nil"/>
        </w:pBdr>
        <w:snapToGrid w:val="0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33E4B4FC" w14:textId="401F1C41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Segoe UI" w:eastAsia="Times New Roman" w:hAnsi="Segoe UI" w:cs="Segoe UI"/>
          <w:sz w:val="24"/>
          <w:szCs w:val="24"/>
          <w:lang w:val="en-AE" w:eastAsia="en-AE"/>
        </w:rPr>
      </w:pPr>
    </w:p>
    <w:p w14:paraId="67FFF4CC" w14:textId="69D63EC8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2</w:t>
      </w: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: Will this leadership change affect the company’s financial guidance or strategy?</w:t>
      </w:r>
    </w:p>
    <w:p w14:paraId="615F1A5D" w14:textId="77777777" w:rsidR="00E85D45" w:rsidRDefault="00E85D45" w:rsidP="00333263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>No. ADNOC L&amp;S remains fully committed to its financial guidance and long-term growth strategy. The transition has been carefully planned to ensure continuity and stability.</w:t>
      </w:r>
    </w:p>
    <w:p w14:paraId="349AC792" w14:textId="77777777" w:rsidR="00333263" w:rsidRPr="000F3F90" w:rsidRDefault="00333263" w:rsidP="00333263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lang w:val="en-AE" w:eastAsia="en-AE"/>
        </w:rPr>
      </w:pPr>
    </w:p>
    <w:p w14:paraId="18833CFA" w14:textId="77777777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Segoe UI" w:eastAsia="Times New Roman" w:hAnsi="Segoe UI" w:cs="Segoe UI"/>
          <w:sz w:val="24"/>
          <w:szCs w:val="24"/>
          <w:lang w:val="en-AE" w:eastAsia="en-AE"/>
        </w:rPr>
      </w:pPr>
      <w:r>
        <w:rPr>
          <w:rFonts w:ascii="Arial" w:eastAsia="ADNOC Sans" w:hAnsi="Arial" w:cs="Arial"/>
          <w:color w:val="000000" w:themeColor="text1"/>
          <w:sz w:val="24"/>
          <w:szCs w:val="24"/>
        </w:rPr>
        <w:pict w14:anchorId="1891C204">
          <v:rect id="_x0000_i1026" style="width:8in;height:0" o:hrpct="0" o:hralign="center" o:hrstd="t" o:hrnoshade="t" o:hr="t" fillcolor="#424242" stroked="f"/>
        </w:pict>
      </w:r>
    </w:p>
    <w:p w14:paraId="7DC6F877" w14:textId="7A4DF319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 w:rsidR="00333263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3</w:t>
      </w: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: Who will take over the CFO role?</w:t>
      </w:r>
    </w:p>
    <w:p w14:paraId="1ADAC657" w14:textId="0DB89249" w:rsidR="00E85D45" w:rsidRPr="00FE07BE" w:rsidRDefault="00E85D45" w:rsidP="00FE07BE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 xml:space="preserve">Rahoof </w:t>
      </w:r>
      <w:r w:rsidR="00333263" w:rsidRPr="009507BB">
        <w:rPr>
          <w:rFonts w:ascii="Arial" w:eastAsia="ADNOC Sans" w:hAnsi="Arial" w:cs="Arial"/>
          <w:color w:val="000000" w:themeColor="text1"/>
          <w:sz w:val="24"/>
          <w:szCs w:val="24"/>
        </w:rPr>
        <w:t>Khal</w:t>
      </w:r>
      <w:r w:rsidR="00333263">
        <w:rPr>
          <w:rFonts w:ascii="Arial" w:eastAsia="ADNOC Sans" w:hAnsi="Arial" w:cs="Arial"/>
          <w:color w:val="000000" w:themeColor="text1"/>
          <w:sz w:val="24"/>
          <w:szCs w:val="24"/>
        </w:rPr>
        <w:t>ee</w:t>
      </w:r>
      <w:r w:rsidR="00333263" w:rsidRPr="009507BB">
        <w:rPr>
          <w:rFonts w:ascii="Arial" w:eastAsia="ADNOC Sans" w:hAnsi="Arial" w:cs="Arial"/>
          <w:color w:val="000000" w:themeColor="text1"/>
          <w:sz w:val="24"/>
          <w:szCs w:val="24"/>
        </w:rPr>
        <w:t>l</w:t>
      </w:r>
      <w:r w:rsidR="00333263" w:rsidRPr="009507BB"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 xml:space="preserve">Rahman has been appointed as interim CFO. </w:t>
      </w:r>
      <w:r w:rsidRPr="00CA2523">
        <w:rPr>
          <w:rFonts w:ascii="Arial" w:eastAsia="ADNOC Sans" w:hAnsi="Arial" w:cs="Arial"/>
          <w:color w:val="000000" w:themeColor="text1"/>
          <w:sz w:val="24"/>
          <w:szCs w:val="24"/>
        </w:rPr>
        <w:t xml:space="preserve">Rahoof brings over 12 years of dedicated service at ADNOC L&amp;S, building on a strong foundation of professional experience that </w:t>
      </w:r>
      <w:proofErr w:type="gramStart"/>
      <w:r w:rsidRPr="00CA2523">
        <w:rPr>
          <w:rFonts w:ascii="Arial" w:eastAsia="ADNOC Sans" w:hAnsi="Arial" w:cs="Arial"/>
          <w:color w:val="000000" w:themeColor="text1"/>
          <w:sz w:val="24"/>
          <w:szCs w:val="24"/>
        </w:rPr>
        <w:t>dates back to</w:t>
      </w:r>
      <w:proofErr w:type="gramEnd"/>
      <w:r w:rsidRPr="00CA2523">
        <w:rPr>
          <w:rFonts w:ascii="Arial" w:eastAsia="ADNOC Sans" w:hAnsi="Arial" w:cs="Arial"/>
          <w:color w:val="000000" w:themeColor="text1"/>
          <w:sz w:val="24"/>
          <w:szCs w:val="24"/>
        </w:rPr>
        <w:t xml:space="preserve"> 2004. His career spans key areas including Audit, Financial Reporting, Budgeting, and Cost Analysis. Rahoof worked with globally recognized organizations such as KPMG, Ernst &amp; Young, BP, and various firms across the Middle East, contributing to his deep expertise and strategic insight in financial operations.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  <w:r w:rsidRPr="006B7410">
        <w:rPr>
          <w:rFonts w:ascii="Arial" w:eastAsia="ADNOC Sans" w:hAnsi="Arial" w:cs="Arial"/>
          <w:color w:val="000000" w:themeColor="text1"/>
          <w:sz w:val="24"/>
          <w:szCs w:val="24"/>
        </w:rPr>
        <w:t xml:space="preserve">He is a 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t>c</w:t>
      </w:r>
      <w:r w:rsidRPr="006B7410">
        <w:rPr>
          <w:rFonts w:ascii="Arial" w:eastAsia="ADNOC Sans" w:hAnsi="Arial" w:cs="Arial"/>
          <w:color w:val="000000" w:themeColor="text1"/>
          <w:sz w:val="24"/>
          <w:szCs w:val="24"/>
        </w:rPr>
        <w:t>ertified CGMA from Chartered Institute of Management Accountants (CIMA)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t>.</w:t>
      </w:r>
      <w:r w:rsidR="00FE07BE"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  <w:r w:rsidRPr="00FE07BE">
        <w:rPr>
          <w:rFonts w:ascii="Arial" w:eastAsia="ADNOC Sans" w:hAnsi="Arial" w:cs="Arial"/>
          <w:color w:val="000000" w:themeColor="text1"/>
          <w:sz w:val="24"/>
          <w:szCs w:val="24"/>
        </w:rPr>
        <w:t>He has led $2.5B in M&amp;A transactions, integrated four companies to deliver $150M in cost synergies, and unlocked $200M in cash through working capital optimization.</w:t>
      </w:r>
      <w:r w:rsidR="00FE07BE"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FE07BE">
        <w:rPr>
          <w:rFonts w:ascii="Arial" w:eastAsia="ADNOC Sans" w:hAnsi="Arial" w:cs="Arial"/>
          <w:color w:val="000000" w:themeColor="text1"/>
          <w:sz w:val="24"/>
          <w:szCs w:val="24"/>
        </w:rPr>
        <w:t>Rahoof</w:t>
      </w:r>
      <w:proofErr w:type="gramEnd"/>
      <w:r w:rsidRPr="00FE07BE">
        <w:rPr>
          <w:rFonts w:ascii="Arial" w:eastAsia="ADNOC Sans" w:hAnsi="Arial" w:cs="Arial"/>
          <w:color w:val="000000" w:themeColor="text1"/>
          <w:sz w:val="24"/>
          <w:szCs w:val="24"/>
        </w:rPr>
        <w:t xml:space="preserve"> has overseen $6B in infrastructure finance and led major systems implementations, including SAP and SOX for ABB across five entities. He also managed a portfolio of 20 audit clients at EY, ensuring compliance and excellence.</w:t>
      </w:r>
      <w:r w:rsidR="00FE07BE">
        <w:rPr>
          <w:rFonts w:ascii="Arial" w:eastAsia="ADNOC Sans" w:hAnsi="Arial" w:cs="Arial"/>
          <w:color w:val="000000" w:themeColor="text1"/>
          <w:sz w:val="24"/>
          <w:szCs w:val="24"/>
        </w:rPr>
        <w:t xml:space="preserve"> </w:t>
      </w:r>
      <w:r w:rsidRPr="00FE07BE">
        <w:rPr>
          <w:rFonts w:ascii="Arial" w:eastAsia="ADNOC Sans" w:hAnsi="Arial" w:cs="Arial"/>
          <w:color w:val="000000" w:themeColor="text1"/>
          <w:sz w:val="24"/>
          <w:szCs w:val="24"/>
        </w:rPr>
        <w:t>A Chartered Accountant (ACMA, CGMA, ACA), Rahoof is known for his strategic mindset, credibility, and ability to align stakeholders around financial goals.</w:t>
      </w:r>
    </w:p>
    <w:p w14:paraId="55F7ADDA" w14:textId="77777777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6F238F53" w14:textId="77777777" w:rsidR="00221A9B" w:rsidRDefault="00221A9B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</w:p>
    <w:p w14:paraId="19D57185" w14:textId="632720D6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 w:rsidR="00333263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4</w:t>
      </w: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: Is there a plan to appoint a permanent CFO?</w:t>
      </w:r>
    </w:p>
    <w:p w14:paraId="2C70AF51" w14:textId="77777777" w:rsidR="00E85D45" w:rsidRDefault="00E85D45" w:rsidP="00221A9B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>Yes. The Company has initiated a formal search for a permanent successor and will announce the appointment in due course.</w:t>
      </w:r>
      <w:r w:rsidRPr="00AD5A92">
        <w:t xml:space="preserve"> </w:t>
      </w:r>
      <w:r w:rsidRPr="00AD5A92">
        <w:rPr>
          <w:rFonts w:ascii="Arial" w:eastAsia="ADNOC Sans" w:hAnsi="Arial" w:cs="Arial"/>
          <w:color w:val="000000" w:themeColor="text1"/>
          <w:sz w:val="24"/>
          <w:szCs w:val="24"/>
        </w:rPr>
        <w:t>We remain committed to keeping shareholders informed as we move through the transition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t>.</w:t>
      </w:r>
    </w:p>
    <w:p w14:paraId="52389CDB" w14:textId="0DAA3A42" w:rsidR="00FE07BE" w:rsidRPr="00FE07BE" w:rsidRDefault="00FE07BE" w:rsidP="00FE07BE">
      <w:pPr>
        <w:pBdr>
          <w:top w:val="nil"/>
          <w:left w:val="nil"/>
          <w:bottom w:val="nil"/>
          <w:right w:val="nil"/>
          <w:between w:val="nil"/>
          <w:bar w:val="nil"/>
        </w:pBdr>
        <w:snapToGrid w:val="0"/>
        <w:rPr>
          <w:rFonts w:ascii="Segoe UI" w:eastAsia="Times New Roman" w:hAnsi="Segoe UI" w:cs="Segoe UI"/>
          <w:sz w:val="24"/>
          <w:szCs w:val="24"/>
          <w:lang w:val="en-AE" w:eastAsia="en-AE"/>
        </w:rPr>
      </w:pPr>
    </w:p>
    <w:p w14:paraId="019C5FBF" w14:textId="77777777" w:rsidR="00FE07BE" w:rsidRDefault="00FE07BE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</w:p>
    <w:p w14:paraId="4FBB8E7F" w14:textId="60E66422" w:rsidR="00E85D45" w:rsidRPr="009507BB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 w:rsidR="00333263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5</w:t>
      </w:r>
      <w:r w:rsidRPr="009507BB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: Should investors be concerned about this transition?</w:t>
      </w:r>
    </w:p>
    <w:p w14:paraId="69566EFB" w14:textId="77777777" w:rsidR="00E85D45" w:rsidRDefault="00E85D45" w:rsidP="00221A9B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9507BB">
        <w:rPr>
          <w:rFonts w:ascii="Arial" w:eastAsia="ADNOC Sans" w:hAnsi="Arial" w:cs="Arial"/>
          <w:color w:val="000000" w:themeColor="text1"/>
          <w:sz w:val="24"/>
          <w:szCs w:val="24"/>
        </w:rPr>
        <w:t>No. The transition is being managed smoothly, with a clear succession plan in place. The Company’s financial health, strategic direction, and investor commitments remain unchanged.</w:t>
      </w:r>
      <w:r>
        <w:rPr>
          <w:rFonts w:ascii="Arial" w:eastAsia="ADNOC Sans" w:hAnsi="Arial" w:cs="Arial"/>
          <w:color w:val="000000" w:themeColor="text1"/>
          <w:sz w:val="24"/>
          <w:szCs w:val="24"/>
        </w:rPr>
        <w:br/>
      </w:r>
    </w:p>
    <w:p w14:paraId="22E781E2" w14:textId="77777777" w:rsidR="00221A9B" w:rsidRDefault="00221A9B" w:rsidP="00221A9B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33EC9303" w14:textId="25DA0F9F" w:rsidR="00E85D45" w:rsidRPr="00A174CF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DC53EC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 w:rsidR="00333263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6</w:t>
      </w:r>
      <w:r w:rsidRPr="00DC53EC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 xml:space="preserve">: How does ADNOC L&amp;S ensure financial continuity during leadership transition? </w:t>
      </w:r>
    </w:p>
    <w:p w14:paraId="15D0AF49" w14:textId="77777777" w:rsidR="00E85D45" w:rsidRDefault="00E85D45" w:rsidP="00221A9B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A174CF">
        <w:rPr>
          <w:rFonts w:ascii="Arial" w:eastAsia="ADNOC Sans" w:hAnsi="Arial" w:cs="Arial"/>
          <w:color w:val="000000" w:themeColor="text1"/>
          <w:sz w:val="24"/>
          <w:szCs w:val="24"/>
        </w:rPr>
        <w:t>The Company’s finance function is institutionalized, supported by strong systems, governance frameworks, and a highly capable team. ADNOC L&amp;S maintains a robust balance sheet and resilient cash flow position, ensuring continuity and confidence in its financial operations.</w:t>
      </w:r>
    </w:p>
    <w:p w14:paraId="01E14B28" w14:textId="77777777" w:rsidR="00E85D45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76CB6778" w14:textId="77777777" w:rsidR="00221A9B" w:rsidRDefault="00221A9B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3B0CE385" w14:textId="4B2656E4" w:rsidR="00E85D45" w:rsidRPr="00DC53EC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</w:pPr>
      <w:r w:rsidRPr="00DC53EC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Q</w:t>
      </w:r>
      <w:r w:rsidR="00333263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7</w:t>
      </w:r>
      <w:r w:rsidRPr="00DC53EC">
        <w:rPr>
          <w:rFonts w:ascii="Arial" w:eastAsia="ADNOC Sans" w:hAnsi="Arial" w:cs="Arial"/>
          <w:b/>
          <w:bCs/>
          <w:color w:val="000000" w:themeColor="text1"/>
          <w:sz w:val="24"/>
          <w:szCs w:val="24"/>
        </w:rPr>
        <w:t>: Will the dividend policy be affected?</w:t>
      </w:r>
    </w:p>
    <w:p w14:paraId="788142AD" w14:textId="77777777" w:rsidR="00E85D45" w:rsidRDefault="00E85D45" w:rsidP="00221A9B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jc w:val="both"/>
        <w:rPr>
          <w:rFonts w:ascii="Arial" w:eastAsia="ADNOC Sans" w:hAnsi="Arial" w:cs="Arial"/>
          <w:color w:val="000000" w:themeColor="text1"/>
          <w:sz w:val="24"/>
          <w:szCs w:val="24"/>
        </w:rPr>
      </w:pPr>
      <w:r w:rsidRPr="00A174CF">
        <w:rPr>
          <w:rFonts w:ascii="Arial" w:eastAsia="ADNOC Sans" w:hAnsi="Arial" w:cs="Arial"/>
          <w:color w:val="000000" w:themeColor="text1"/>
          <w:sz w:val="24"/>
          <w:szCs w:val="24"/>
        </w:rPr>
        <w:t>No. ADNOC L&amp;S remains committed to its dividend policy and long-term value creation for shareholders.</w:t>
      </w:r>
    </w:p>
    <w:p w14:paraId="11E7E422" w14:textId="77777777" w:rsidR="00E85D45" w:rsidRPr="00A174CF" w:rsidRDefault="00E85D45" w:rsidP="00E85D4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napToGrid w:val="0"/>
        <w:ind w:left="810"/>
        <w:rPr>
          <w:rFonts w:ascii="Arial" w:eastAsia="ADNOC Sans" w:hAnsi="Arial" w:cs="Arial"/>
          <w:color w:val="000000" w:themeColor="text1"/>
          <w:sz w:val="24"/>
          <w:szCs w:val="24"/>
        </w:rPr>
      </w:pPr>
    </w:p>
    <w:p w14:paraId="53A93E54" w14:textId="77777777" w:rsidR="00E150AE" w:rsidRDefault="00E150AE" w:rsidP="00E85D45">
      <w:pPr>
        <w:spacing w:line="360" w:lineRule="auto"/>
        <w:jc w:val="both"/>
        <w:rPr>
          <w:rFonts w:eastAsia="ADNOC Sans" w:cstheme="minorHAnsi"/>
          <w:b/>
          <w:bCs/>
          <w:color w:val="000000" w:themeColor="text1"/>
        </w:rPr>
      </w:pPr>
    </w:p>
    <w:sectPr w:rsidR="00E150AE" w:rsidSect="00F14E7B">
      <w:headerReference w:type="default" r:id="rId13"/>
      <w:headerReference w:type="first" r:id="rId14"/>
      <w:footerReference w:type="first" r:id="rId15"/>
      <w:type w:val="continuous"/>
      <w:pgSz w:w="11906" w:h="16838" w:code="9"/>
      <w:pgMar w:top="2970" w:right="1021" w:bottom="1985" w:left="1021" w:header="709" w:footer="397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06AAE" w14:textId="77777777" w:rsidR="00305ED0" w:rsidRDefault="00305ED0" w:rsidP="00973CC0">
      <w:r>
        <w:separator/>
      </w:r>
    </w:p>
  </w:endnote>
  <w:endnote w:type="continuationSeparator" w:id="0">
    <w:p w14:paraId="6C2EBD87" w14:textId="77777777" w:rsidR="00305ED0" w:rsidRDefault="00305ED0" w:rsidP="00973CC0">
      <w:r>
        <w:continuationSeparator/>
      </w:r>
    </w:p>
  </w:endnote>
  <w:endnote w:type="continuationNotice" w:id="1">
    <w:p w14:paraId="5959FFBD" w14:textId="77777777" w:rsidR="00305ED0" w:rsidRDefault="00305ED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,Sans-Serif">
    <w:altName w:val="Arial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Arabic-Regular">
    <w:altName w:val="Times New Roman"/>
    <w:charset w:val="B4"/>
    <w:family w:val="auto"/>
    <w:pitch w:val="default"/>
    <w:sig w:usb0="00000001" w:usb1="00000000" w:usb2="00000000" w:usb3="00000000" w:csb0="00000040" w:csb1="00000000"/>
  </w:font>
  <w:font w:name="ADNOCSans-Regular">
    <w:charset w:val="00"/>
    <w:family w:val="swiss"/>
    <w:pitch w:val="variable"/>
    <w:sig w:usb0="E000AAFF" w:usb1="D000FFFB" w:usb2="00000028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NOC Sans">
    <w:panose1 w:val="020B0504020202020204"/>
    <w:charset w:val="00"/>
    <w:family w:val="swiss"/>
    <w:pitch w:val="variable"/>
    <w:sig w:usb0="E000AAFF" w:usb1="D000FFFB" w:usb2="0000002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532F9" w14:textId="0D602BE0" w:rsidR="004F1D54" w:rsidRDefault="009C1152" w:rsidP="009C1152">
    <w:pPr>
      <w:pStyle w:val="Footer"/>
      <w:tabs>
        <w:tab w:val="clear" w:pos="4513"/>
        <w:tab w:val="clear" w:pos="9026"/>
        <w:tab w:val="left" w:pos="1110"/>
      </w:tabs>
    </w:pPr>
    <w:r>
      <w:tab/>
    </w:r>
    <w:r>
      <w:rPr>
        <w:noProof/>
        <w:lang w:val="en-US" w:eastAsia="en-US"/>
      </w:rPr>
      <w:drawing>
        <wp:anchor distT="0" distB="0" distL="114300" distR="114300" simplePos="0" relativeHeight="251658247" behindDoc="0" locked="1" layoutInCell="1" allowOverlap="1" wp14:anchorId="3D7FF9E1" wp14:editId="6E96C801">
          <wp:simplePos x="0" y="0"/>
          <wp:positionH relativeFrom="page">
            <wp:posOffset>648335</wp:posOffset>
          </wp:positionH>
          <wp:positionV relativeFrom="page">
            <wp:posOffset>10104120</wp:posOffset>
          </wp:positionV>
          <wp:extent cx="1487170" cy="336550"/>
          <wp:effectExtent l="0" t="0" r="0" b="6350"/>
          <wp:wrapNone/>
          <wp:docPr id="2" name="Picture 2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8782940" name="Picture 1078782940" descr="Blue text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170" cy="336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8" behindDoc="0" locked="1" layoutInCell="1" allowOverlap="1" wp14:anchorId="70FA00E4" wp14:editId="2983BB29">
          <wp:simplePos x="0" y="0"/>
          <wp:positionH relativeFrom="page">
            <wp:posOffset>5185410</wp:posOffset>
          </wp:positionH>
          <wp:positionV relativeFrom="page">
            <wp:posOffset>10094595</wp:posOffset>
          </wp:positionV>
          <wp:extent cx="1729105" cy="331470"/>
          <wp:effectExtent l="0" t="0" r="4445" b="0"/>
          <wp:wrapNone/>
          <wp:docPr id="41" name="Picture 41" descr="Blue and black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 descr="Blue and black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9105" cy="331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DF893" w14:textId="77777777" w:rsidR="00305ED0" w:rsidRDefault="00305ED0" w:rsidP="00973CC0">
      <w:r>
        <w:separator/>
      </w:r>
    </w:p>
  </w:footnote>
  <w:footnote w:type="continuationSeparator" w:id="0">
    <w:p w14:paraId="592EB144" w14:textId="77777777" w:rsidR="00305ED0" w:rsidRDefault="00305ED0" w:rsidP="00973CC0">
      <w:r>
        <w:continuationSeparator/>
      </w:r>
    </w:p>
  </w:footnote>
  <w:footnote w:type="continuationNotice" w:id="1">
    <w:p w14:paraId="6EEFD786" w14:textId="77777777" w:rsidR="00305ED0" w:rsidRDefault="00305ED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F7D0A" w14:textId="7DBF5F3E" w:rsidR="00194DFD" w:rsidRDefault="00652A1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7285433B" wp14:editId="72AA283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38" name="MSIPCM5e624f8490fb49eb6add8b3b" descr="{&quot;HashCode&quot;:1790013807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2D5F27" w14:textId="41B423A7" w:rsidR="00652A17" w:rsidRPr="00B130F2" w:rsidRDefault="00B130F2" w:rsidP="00B130F2">
                          <w:pPr>
                            <w:rPr>
                              <w:rFonts w:ascii="Arial" w:hAnsi="Arial" w:cs="Arial"/>
                              <w:color w:val="737373"/>
                            </w:rPr>
                          </w:pPr>
                          <w:r w:rsidRPr="00B130F2">
                            <w:rPr>
                              <w:rFonts w:ascii="Arial" w:hAnsi="Arial" w:cs="Arial"/>
                              <w:color w:val="737373"/>
                            </w:rPr>
                            <w:t>ADNOC Classification: 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85433B" id="_x0000_t202" coordsize="21600,21600" o:spt="202" path="m,l,21600r21600,l21600,xe">
              <v:stroke joinstyle="miter"/>
              <v:path gradientshapeok="t" o:connecttype="rect"/>
            </v:shapetype>
            <v:shape id="MSIPCM5e624f8490fb49eb6add8b3b" o:spid="_x0000_s1026" type="#_x0000_t202" alt="{&quot;HashCode&quot;:1790013807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452D5F27" w14:textId="41B423A7" w:rsidR="00652A17" w:rsidRPr="00B130F2" w:rsidRDefault="00B130F2" w:rsidP="00B130F2">
                    <w:pPr>
                      <w:rPr>
                        <w:rFonts w:ascii="Arial" w:hAnsi="Arial" w:cs="Arial"/>
                        <w:color w:val="737373"/>
                      </w:rPr>
                    </w:pPr>
                    <w:r w:rsidRPr="00B130F2">
                      <w:rPr>
                        <w:rFonts w:ascii="Arial" w:hAnsi="Arial" w:cs="Arial"/>
                        <w:color w:val="737373"/>
                      </w:rPr>
                      <w:t>ADNOC Classification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94DFD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3" behindDoc="1" locked="1" layoutInCell="1" allowOverlap="1" wp14:anchorId="7714979E" wp14:editId="6C09871A">
              <wp:simplePos x="0" y="0"/>
              <wp:positionH relativeFrom="page">
                <wp:posOffset>6095365</wp:posOffset>
              </wp:positionH>
              <wp:positionV relativeFrom="page">
                <wp:posOffset>0</wp:posOffset>
              </wp:positionV>
              <wp:extent cx="824400" cy="1368000"/>
              <wp:effectExtent l="0" t="0" r="0" b="381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400" cy="1368000"/>
                        <a:chOff x="0" y="0"/>
                        <a:chExt cx="824400" cy="1368000"/>
                      </a:xfrm>
                    </wpg:grpSpPr>
                    <wps:wsp>
                      <wps:cNvPr id="8" name="Rectangle 8"/>
                      <wps:cNvSpPr/>
                      <wps:spPr>
                        <a:xfrm>
                          <a:off x="0" y="0"/>
                          <a:ext cx="824400" cy="136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9" name="Group 9"/>
                      <wpg:cNvGrpSpPr>
                        <a:grpSpLocks noChangeAspect="1"/>
                      </wpg:cNvGrpSpPr>
                      <wpg:grpSpPr>
                        <a:xfrm>
                          <a:off x="95250" y="214313"/>
                          <a:ext cx="673100" cy="1054735"/>
                          <a:chOff x="0" y="0"/>
                          <a:chExt cx="5513705" cy="8628380"/>
                        </a:xfrm>
                      </wpg:grpSpPr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3190875" y="2195513"/>
                            <a:ext cx="2322830" cy="3075305"/>
                          </a:xfrm>
                          <a:custGeom>
                            <a:avLst/>
                            <a:gdLst>
                              <a:gd name="T0" fmla="*/ 113 w 206"/>
                              <a:gd name="T1" fmla="*/ 196 h 273"/>
                              <a:gd name="T2" fmla="*/ 70 w 206"/>
                              <a:gd name="T3" fmla="*/ 273 h 273"/>
                              <a:gd name="T4" fmla="*/ 184 w 206"/>
                              <a:gd name="T5" fmla="*/ 273 h 273"/>
                              <a:gd name="T6" fmla="*/ 0 w 206"/>
                              <a:gd name="T7" fmla="*/ 0 h 273"/>
                              <a:gd name="T8" fmla="*/ 113 w 206"/>
                              <a:gd name="T9" fmla="*/ 196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6" h="273">
                                <a:moveTo>
                                  <a:pt x="113" y="196"/>
                                </a:moveTo>
                                <a:cubicBezTo>
                                  <a:pt x="106" y="226"/>
                                  <a:pt x="91" y="252"/>
                                  <a:pt x="70" y="273"/>
                                </a:cubicBezTo>
                                <a:cubicBezTo>
                                  <a:pt x="184" y="273"/>
                                  <a:pt x="184" y="273"/>
                                  <a:pt x="184" y="273"/>
                                </a:cubicBezTo>
                                <a:cubicBezTo>
                                  <a:pt x="206" y="154"/>
                                  <a:pt x="128" y="28"/>
                                  <a:pt x="0" y="0"/>
                                </a:cubicBezTo>
                                <a:cubicBezTo>
                                  <a:pt x="26" y="7"/>
                                  <a:pt x="138" y="60"/>
                                  <a:pt x="113" y="196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309870" cy="5271770"/>
                          </a:xfrm>
                          <a:custGeom>
                            <a:avLst/>
                            <a:gdLst>
                              <a:gd name="T0" fmla="*/ 0 w 471"/>
                              <a:gd name="T1" fmla="*/ 0 h 468"/>
                              <a:gd name="T2" fmla="*/ 0 w 471"/>
                              <a:gd name="T3" fmla="*/ 468 h 468"/>
                              <a:gd name="T4" fmla="*/ 50 w 471"/>
                              <a:gd name="T5" fmla="*/ 468 h 468"/>
                              <a:gd name="T6" fmla="*/ 104 w 471"/>
                              <a:gd name="T7" fmla="*/ 466 h 468"/>
                              <a:gd name="T8" fmla="*/ 247 w 471"/>
                              <a:gd name="T9" fmla="*/ 346 h 468"/>
                              <a:gd name="T10" fmla="*/ 161 w 471"/>
                              <a:gd name="T11" fmla="*/ 219 h 468"/>
                              <a:gd name="T12" fmla="*/ 157 w 471"/>
                              <a:gd name="T13" fmla="*/ 218 h 468"/>
                              <a:gd name="T14" fmla="*/ 100 w 471"/>
                              <a:gd name="T15" fmla="*/ 212 h 468"/>
                              <a:gd name="T16" fmla="*/ 92 w 471"/>
                              <a:gd name="T17" fmla="*/ 243 h 468"/>
                              <a:gd name="T18" fmla="*/ 81 w 471"/>
                              <a:gd name="T19" fmla="*/ 165 h 468"/>
                              <a:gd name="T20" fmla="*/ 124 w 471"/>
                              <a:gd name="T21" fmla="*/ 123 h 468"/>
                              <a:gd name="T22" fmla="*/ 124 w 471"/>
                              <a:gd name="T23" fmla="*/ 122 h 468"/>
                              <a:gd name="T24" fmla="*/ 186 w 471"/>
                              <a:gd name="T25" fmla="*/ 78 h 468"/>
                              <a:gd name="T26" fmla="*/ 259 w 471"/>
                              <a:gd name="T27" fmla="*/ 58 h 468"/>
                              <a:gd name="T28" fmla="*/ 471 w 471"/>
                              <a:gd name="T29" fmla="*/ 151 h 468"/>
                              <a:gd name="T30" fmla="*/ 471 w 471"/>
                              <a:gd name="T31" fmla="*/ 0 h 468"/>
                              <a:gd name="T32" fmla="*/ 0 w 471"/>
                              <a:gd name="T33" fmla="*/ 0 h 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471" h="468">
                                <a:moveTo>
                                  <a:pt x="0" y="0"/>
                                </a:moveTo>
                                <a:cubicBezTo>
                                  <a:pt x="0" y="468"/>
                                  <a:pt x="0" y="468"/>
                                  <a:pt x="0" y="468"/>
                                </a:cubicBezTo>
                                <a:cubicBezTo>
                                  <a:pt x="50" y="468"/>
                                  <a:pt x="50" y="468"/>
                                  <a:pt x="50" y="468"/>
                                </a:cubicBezTo>
                                <a:cubicBezTo>
                                  <a:pt x="80" y="468"/>
                                  <a:pt x="87" y="468"/>
                                  <a:pt x="104" y="466"/>
                                </a:cubicBezTo>
                                <a:cubicBezTo>
                                  <a:pt x="175" y="455"/>
                                  <a:pt x="240" y="397"/>
                                  <a:pt x="247" y="346"/>
                                </a:cubicBezTo>
                                <a:cubicBezTo>
                                  <a:pt x="258" y="285"/>
                                  <a:pt x="225" y="232"/>
                                  <a:pt x="161" y="219"/>
                                </a:cubicBezTo>
                                <a:cubicBezTo>
                                  <a:pt x="160" y="219"/>
                                  <a:pt x="159" y="218"/>
                                  <a:pt x="157" y="218"/>
                                </a:cubicBezTo>
                                <a:cubicBezTo>
                                  <a:pt x="155" y="218"/>
                                  <a:pt x="124" y="218"/>
                                  <a:pt x="100" y="212"/>
                                </a:cubicBezTo>
                                <a:cubicBezTo>
                                  <a:pt x="100" y="212"/>
                                  <a:pt x="87" y="223"/>
                                  <a:pt x="92" y="243"/>
                                </a:cubicBezTo>
                                <a:cubicBezTo>
                                  <a:pt x="92" y="243"/>
                                  <a:pt x="61" y="210"/>
                                  <a:pt x="81" y="165"/>
                                </a:cubicBezTo>
                                <a:cubicBezTo>
                                  <a:pt x="81" y="165"/>
                                  <a:pt x="90" y="144"/>
                                  <a:pt x="124" y="123"/>
                                </a:cubicBezTo>
                                <a:cubicBezTo>
                                  <a:pt x="124" y="123"/>
                                  <a:pt x="124" y="122"/>
                                  <a:pt x="124" y="122"/>
                                </a:cubicBezTo>
                                <a:cubicBezTo>
                                  <a:pt x="133" y="111"/>
                                  <a:pt x="155" y="93"/>
                                  <a:pt x="186" y="78"/>
                                </a:cubicBezTo>
                                <a:cubicBezTo>
                                  <a:pt x="201" y="71"/>
                                  <a:pt x="228" y="61"/>
                                  <a:pt x="259" y="58"/>
                                </a:cubicBezTo>
                                <a:cubicBezTo>
                                  <a:pt x="397" y="45"/>
                                  <a:pt x="471" y="151"/>
                                  <a:pt x="471" y="151"/>
                                </a:cubicBezTo>
                                <a:cubicBezTo>
                                  <a:pt x="471" y="0"/>
                                  <a:pt x="471" y="0"/>
                                  <a:pt x="471" y="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962150" y="1181100"/>
                            <a:ext cx="3348355" cy="1272540"/>
                          </a:xfrm>
                          <a:custGeom>
                            <a:avLst/>
                            <a:gdLst>
                              <a:gd name="T0" fmla="*/ 167 w 297"/>
                              <a:gd name="T1" fmla="*/ 9 h 113"/>
                              <a:gd name="T2" fmla="*/ 0 w 297"/>
                              <a:gd name="T3" fmla="*/ 48 h 113"/>
                              <a:gd name="T4" fmla="*/ 33 w 297"/>
                              <a:gd name="T5" fmla="*/ 33 h 113"/>
                              <a:gd name="T6" fmla="*/ 61 w 297"/>
                              <a:gd name="T7" fmla="*/ 60 h 113"/>
                              <a:gd name="T8" fmla="*/ 103 w 297"/>
                              <a:gd name="T9" fmla="*/ 34 h 113"/>
                              <a:gd name="T10" fmla="*/ 103 w 297"/>
                              <a:gd name="T11" fmla="*/ 20 h 113"/>
                              <a:gd name="T12" fmla="*/ 297 w 297"/>
                              <a:gd name="T13" fmla="*/ 113 h 113"/>
                              <a:gd name="T14" fmla="*/ 297 w 297"/>
                              <a:gd name="T15" fmla="*/ 71 h 113"/>
                              <a:gd name="T16" fmla="*/ 167 w 297"/>
                              <a:gd name="T17" fmla="*/ 9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97" h="113">
                                <a:moveTo>
                                  <a:pt x="167" y="9"/>
                                </a:moveTo>
                                <a:cubicBezTo>
                                  <a:pt x="100" y="0"/>
                                  <a:pt x="44" y="17"/>
                                  <a:pt x="0" y="48"/>
                                </a:cubicBezTo>
                                <a:cubicBezTo>
                                  <a:pt x="0" y="48"/>
                                  <a:pt x="13" y="40"/>
                                  <a:pt x="33" y="33"/>
                                </a:cubicBezTo>
                                <a:cubicBezTo>
                                  <a:pt x="36" y="46"/>
                                  <a:pt x="47" y="57"/>
                                  <a:pt x="61" y="60"/>
                                </a:cubicBezTo>
                                <a:cubicBezTo>
                                  <a:pt x="81" y="64"/>
                                  <a:pt x="100" y="52"/>
                                  <a:pt x="103" y="34"/>
                                </a:cubicBezTo>
                                <a:cubicBezTo>
                                  <a:pt x="104" y="30"/>
                                  <a:pt x="104" y="25"/>
                                  <a:pt x="103" y="20"/>
                                </a:cubicBezTo>
                                <a:cubicBezTo>
                                  <a:pt x="230" y="16"/>
                                  <a:pt x="297" y="113"/>
                                  <a:pt x="297" y="113"/>
                                </a:cubicBezTo>
                                <a:cubicBezTo>
                                  <a:pt x="297" y="71"/>
                                  <a:pt x="297" y="71"/>
                                  <a:pt x="297" y="71"/>
                                </a:cubicBezTo>
                                <a:cubicBezTo>
                                  <a:pt x="278" y="52"/>
                                  <a:pt x="226" y="15"/>
                                  <a:pt x="167" y="9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 noEditPoints="1"/>
                        </wps:cNvSpPr>
                        <wps:spPr bwMode="auto">
                          <a:xfrm>
                            <a:off x="0" y="7558088"/>
                            <a:ext cx="1003300" cy="1047750"/>
                          </a:xfrm>
                          <a:custGeom>
                            <a:avLst/>
                            <a:gdLst>
                              <a:gd name="T0" fmla="*/ 977 w 1580"/>
                              <a:gd name="T1" fmla="*/ 976 h 1650"/>
                              <a:gd name="T2" fmla="*/ 781 w 1580"/>
                              <a:gd name="T3" fmla="*/ 390 h 1650"/>
                              <a:gd name="T4" fmla="*/ 586 w 1580"/>
                              <a:gd name="T5" fmla="*/ 976 h 1650"/>
                              <a:gd name="T6" fmla="*/ 977 w 1580"/>
                              <a:gd name="T7" fmla="*/ 976 h 1650"/>
                              <a:gd name="T8" fmla="*/ 622 w 1580"/>
                              <a:gd name="T9" fmla="*/ 0 h 1650"/>
                              <a:gd name="T10" fmla="*/ 959 w 1580"/>
                              <a:gd name="T11" fmla="*/ 0 h 1650"/>
                              <a:gd name="T12" fmla="*/ 1580 w 1580"/>
                              <a:gd name="T13" fmla="*/ 1650 h 1650"/>
                              <a:gd name="T14" fmla="*/ 1207 w 1580"/>
                              <a:gd name="T15" fmla="*/ 1650 h 1650"/>
                              <a:gd name="T16" fmla="*/ 1065 w 1580"/>
                              <a:gd name="T17" fmla="*/ 1259 h 1650"/>
                              <a:gd name="T18" fmla="*/ 497 w 1580"/>
                              <a:gd name="T19" fmla="*/ 1259 h 1650"/>
                              <a:gd name="T20" fmla="*/ 355 w 1580"/>
                              <a:gd name="T21" fmla="*/ 1650 h 1650"/>
                              <a:gd name="T22" fmla="*/ 0 w 1580"/>
                              <a:gd name="T23" fmla="*/ 1650 h 1650"/>
                              <a:gd name="T24" fmla="*/ 622 w 1580"/>
                              <a:gd name="T25" fmla="*/ 0 h 1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1580" h="1650">
                                <a:moveTo>
                                  <a:pt x="977" y="976"/>
                                </a:moveTo>
                                <a:lnTo>
                                  <a:pt x="781" y="390"/>
                                </a:lnTo>
                                <a:lnTo>
                                  <a:pt x="586" y="976"/>
                                </a:lnTo>
                                <a:lnTo>
                                  <a:pt x="977" y="976"/>
                                </a:lnTo>
                                <a:close/>
                                <a:moveTo>
                                  <a:pt x="622" y="0"/>
                                </a:moveTo>
                                <a:lnTo>
                                  <a:pt x="959" y="0"/>
                                </a:lnTo>
                                <a:lnTo>
                                  <a:pt x="1580" y="1650"/>
                                </a:lnTo>
                                <a:lnTo>
                                  <a:pt x="1207" y="1650"/>
                                </a:lnTo>
                                <a:lnTo>
                                  <a:pt x="1065" y="1259"/>
                                </a:lnTo>
                                <a:lnTo>
                                  <a:pt x="497" y="1259"/>
                                </a:lnTo>
                                <a:lnTo>
                                  <a:pt x="355" y="1650"/>
                                </a:lnTo>
                                <a:lnTo>
                                  <a:pt x="0" y="1650"/>
                                </a:lnTo>
                                <a:lnTo>
                                  <a:pt x="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 noEditPoints="1"/>
                        </wps:cNvSpPr>
                        <wps:spPr bwMode="auto">
                          <a:xfrm>
                            <a:off x="1128713" y="7558088"/>
                            <a:ext cx="901700" cy="1047750"/>
                          </a:xfrm>
                          <a:custGeom>
                            <a:avLst/>
                            <a:gdLst>
                              <a:gd name="T0" fmla="*/ 32 w 80"/>
                              <a:gd name="T1" fmla="*/ 76 h 93"/>
                              <a:gd name="T2" fmla="*/ 45 w 80"/>
                              <a:gd name="T3" fmla="*/ 74 h 93"/>
                              <a:gd name="T4" fmla="*/ 53 w 80"/>
                              <a:gd name="T5" fmla="*/ 68 h 93"/>
                              <a:gd name="T6" fmla="*/ 58 w 80"/>
                              <a:gd name="T7" fmla="*/ 58 h 93"/>
                              <a:gd name="T8" fmla="*/ 60 w 80"/>
                              <a:gd name="T9" fmla="*/ 46 h 93"/>
                              <a:gd name="T10" fmla="*/ 59 w 80"/>
                              <a:gd name="T11" fmla="*/ 34 h 93"/>
                              <a:gd name="T12" fmla="*/ 54 w 80"/>
                              <a:gd name="T13" fmla="*/ 24 h 93"/>
                              <a:gd name="T14" fmla="*/ 46 w 80"/>
                              <a:gd name="T15" fmla="*/ 18 h 93"/>
                              <a:gd name="T16" fmla="*/ 35 w 80"/>
                              <a:gd name="T17" fmla="*/ 16 h 93"/>
                              <a:gd name="T18" fmla="*/ 19 w 80"/>
                              <a:gd name="T19" fmla="*/ 16 h 93"/>
                              <a:gd name="T20" fmla="*/ 19 w 80"/>
                              <a:gd name="T21" fmla="*/ 76 h 93"/>
                              <a:gd name="T22" fmla="*/ 32 w 80"/>
                              <a:gd name="T23" fmla="*/ 76 h 93"/>
                              <a:gd name="T24" fmla="*/ 0 w 80"/>
                              <a:gd name="T25" fmla="*/ 0 h 93"/>
                              <a:gd name="T26" fmla="*/ 35 w 80"/>
                              <a:gd name="T27" fmla="*/ 0 h 93"/>
                              <a:gd name="T28" fmla="*/ 68 w 80"/>
                              <a:gd name="T29" fmla="*/ 11 h 93"/>
                              <a:gd name="T30" fmla="*/ 80 w 80"/>
                              <a:gd name="T31" fmla="*/ 46 h 93"/>
                              <a:gd name="T32" fmla="*/ 77 w 80"/>
                              <a:gd name="T33" fmla="*/ 66 h 93"/>
                              <a:gd name="T34" fmla="*/ 67 w 80"/>
                              <a:gd name="T35" fmla="*/ 81 h 93"/>
                              <a:gd name="T36" fmla="*/ 52 w 80"/>
                              <a:gd name="T37" fmla="*/ 90 h 93"/>
                              <a:gd name="T38" fmla="*/ 31 w 80"/>
                              <a:gd name="T39" fmla="*/ 93 h 93"/>
                              <a:gd name="T40" fmla="*/ 0 w 80"/>
                              <a:gd name="T41" fmla="*/ 93 h 93"/>
                              <a:gd name="T42" fmla="*/ 0 w 80"/>
                              <a:gd name="T43" fmla="*/ 0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80" h="93">
                                <a:moveTo>
                                  <a:pt x="32" y="76"/>
                                </a:moveTo>
                                <a:cubicBezTo>
                                  <a:pt x="37" y="76"/>
                                  <a:pt x="41" y="76"/>
                                  <a:pt x="45" y="74"/>
                                </a:cubicBezTo>
                                <a:cubicBezTo>
                                  <a:pt x="48" y="73"/>
                                  <a:pt x="51" y="71"/>
                                  <a:pt x="53" y="68"/>
                                </a:cubicBezTo>
                                <a:cubicBezTo>
                                  <a:pt x="56" y="65"/>
                                  <a:pt x="57" y="62"/>
                                  <a:pt x="58" y="58"/>
                                </a:cubicBezTo>
                                <a:cubicBezTo>
                                  <a:pt x="59" y="55"/>
                                  <a:pt x="60" y="51"/>
                                  <a:pt x="60" y="46"/>
                                </a:cubicBezTo>
                                <a:cubicBezTo>
                                  <a:pt x="60" y="41"/>
                                  <a:pt x="59" y="37"/>
                                  <a:pt x="59" y="34"/>
                                </a:cubicBezTo>
                                <a:cubicBezTo>
                                  <a:pt x="58" y="30"/>
                                  <a:pt x="56" y="27"/>
                                  <a:pt x="54" y="24"/>
                                </a:cubicBezTo>
                                <a:cubicBezTo>
                                  <a:pt x="52" y="22"/>
                                  <a:pt x="50" y="20"/>
                                  <a:pt x="46" y="18"/>
                                </a:cubicBezTo>
                                <a:cubicBezTo>
                                  <a:pt x="43" y="17"/>
                                  <a:pt x="39" y="16"/>
                                  <a:pt x="35" y="16"/>
                                </a:cubicBezTo>
                                <a:cubicBezTo>
                                  <a:pt x="19" y="16"/>
                                  <a:pt x="19" y="16"/>
                                  <a:pt x="19" y="16"/>
                                </a:cubicBezTo>
                                <a:cubicBezTo>
                                  <a:pt x="19" y="76"/>
                                  <a:pt x="19" y="76"/>
                                  <a:pt x="19" y="76"/>
                                </a:cubicBezTo>
                                <a:lnTo>
                                  <a:pt x="32" y="76"/>
                                </a:lnTo>
                                <a:close/>
                                <a:moveTo>
                                  <a:pt x="0" y="0"/>
                                </a:move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49" y="0"/>
                                  <a:pt x="60" y="4"/>
                                  <a:pt x="68" y="11"/>
                                </a:cubicBezTo>
                                <a:cubicBezTo>
                                  <a:pt x="76" y="19"/>
                                  <a:pt x="80" y="31"/>
                                  <a:pt x="80" y="46"/>
                                </a:cubicBezTo>
                                <a:cubicBezTo>
                                  <a:pt x="80" y="54"/>
                                  <a:pt x="79" y="60"/>
                                  <a:pt x="77" y="66"/>
                                </a:cubicBezTo>
                                <a:cubicBezTo>
                                  <a:pt x="74" y="72"/>
                                  <a:pt x="71" y="77"/>
                                  <a:pt x="67" y="81"/>
                                </a:cubicBezTo>
                                <a:cubicBezTo>
                                  <a:pt x="63" y="85"/>
                                  <a:pt x="58" y="88"/>
                                  <a:pt x="52" y="90"/>
                                </a:cubicBezTo>
                                <a:cubicBezTo>
                                  <a:pt x="46" y="92"/>
                                  <a:pt x="39" y="93"/>
                                  <a:pt x="31" y="93"/>
                                </a:cubicBezTo>
                                <a:cubicBezTo>
                                  <a:pt x="0" y="93"/>
                                  <a:pt x="0" y="93"/>
                                  <a:pt x="0" y="93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2200275" y="7558088"/>
                            <a:ext cx="845820" cy="1047750"/>
                          </a:xfrm>
                          <a:custGeom>
                            <a:avLst/>
                            <a:gdLst>
                              <a:gd name="T0" fmla="*/ 0 w 1332"/>
                              <a:gd name="T1" fmla="*/ 0 h 1650"/>
                              <a:gd name="T2" fmla="*/ 320 w 1332"/>
                              <a:gd name="T3" fmla="*/ 0 h 1650"/>
                              <a:gd name="T4" fmla="*/ 994 w 1332"/>
                              <a:gd name="T5" fmla="*/ 1082 h 1650"/>
                              <a:gd name="T6" fmla="*/ 994 w 1332"/>
                              <a:gd name="T7" fmla="*/ 0 h 1650"/>
                              <a:gd name="T8" fmla="*/ 1332 w 1332"/>
                              <a:gd name="T9" fmla="*/ 0 h 1650"/>
                              <a:gd name="T10" fmla="*/ 1332 w 1332"/>
                              <a:gd name="T11" fmla="*/ 1650 h 1650"/>
                              <a:gd name="T12" fmla="*/ 1030 w 1332"/>
                              <a:gd name="T13" fmla="*/ 1650 h 1650"/>
                              <a:gd name="T14" fmla="*/ 337 w 1332"/>
                              <a:gd name="T15" fmla="*/ 568 h 1650"/>
                              <a:gd name="T16" fmla="*/ 337 w 1332"/>
                              <a:gd name="T17" fmla="*/ 1650 h 1650"/>
                              <a:gd name="T18" fmla="*/ 0 w 1332"/>
                              <a:gd name="T19" fmla="*/ 1650 h 1650"/>
                              <a:gd name="T20" fmla="*/ 0 w 1332"/>
                              <a:gd name="T21" fmla="*/ 0 h 1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332" h="1650">
                                <a:moveTo>
                                  <a:pt x="0" y="0"/>
                                </a:moveTo>
                                <a:lnTo>
                                  <a:pt x="320" y="0"/>
                                </a:lnTo>
                                <a:lnTo>
                                  <a:pt x="994" y="1082"/>
                                </a:lnTo>
                                <a:lnTo>
                                  <a:pt x="994" y="0"/>
                                </a:lnTo>
                                <a:lnTo>
                                  <a:pt x="1332" y="0"/>
                                </a:lnTo>
                                <a:lnTo>
                                  <a:pt x="1332" y="1650"/>
                                </a:lnTo>
                                <a:lnTo>
                                  <a:pt x="1030" y="1650"/>
                                </a:lnTo>
                                <a:lnTo>
                                  <a:pt x="337" y="568"/>
                                </a:lnTo>
                                <a:lnTo>
                                  <a:pt x="337" y="1650"/>
                                </a:lnTo>
                                <a:lnTo>
                                  <a:pt x="0" y="16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 noEditPoints="1"/>
                        </wps:cNvSpPr>
                        <wps:spPr bwMode="auto">
                          <a:xfrm>
                            <a:off x="3224213" y="7524750"/>
                            <a:ext cx="1003300" cy="1103630"/>
                          </a:xfrm>
                          <a:custGeom>
                            <a:avLst/>
                            <a:gdLst>
                              <a:gd name="T0" fmla="*/ 45 w 89"/>
                              <a:gd name="T1" fmla="*/ 82 h 98"/>
                              <a:gd name="T2" fmla="*/ 63 w 89"/>
                              <a:gd name="T3" fmla="*/ 73 h 98"/>
                              <a:gd name="T4" fmla="*/ 69 w 89"/>
                              <a:gd name="T5" fmla="*/ 49 h 98"/>
                              <a:gd name="T6" fmla="*/ 63 w 89"/>
                              <a:gd name="T7" fmla="*/ 26 h 98"/>
                              <a:gd name="T8" fmla="*/ 45 w 89"/>
                              <a:gd name="T9" fmla="*/ 17 h 98"/>
                              <a:gd name="T10" fmla="*/ 26 w 89"/>
                              <a:gd name="T11" fmla="*/ 26 h 98"/>
                              <a:gd name="T12" fmla="*/ 20 w 89"/>
                              <a:gd name="T13" fmla="*/ 49 h 98"/>
                              <a:gd name="T14" fmla="*/ 26 w 89"/>
                              <a:gd name="T15" fmla="*/ 73 h 98"/>
                              <a:gd name="T16" fmla="*/ 45 w 89"/>
                              <a:gd name="T17" fmla="*/ 82 h 98"/>
                              <a:gd name="T18" fmla="*/ 45 w 89"/>
                              <a:gd name="T19" fmla="*/ 98 h 98"/>
                              <a:gd name="T20" fmla="*/ 26 w 89"/>
                              <a:gd name="T21" fmla="*/ 95 h 98"/>
                              <a:gd name="T22" fmla="*/ 12 w 89"/>
                              <a:gd name="T23" fmla="*/ 85 h 98"/>
                              <a:gd name="T24" fmla="*/ 3 w 89"/>
                              <a:gd name="T25" fmla="*/ 70 h 98"/>
                              <a:gd name="T26" fmla="*/ 0 w 89"/>
                              <a:gd name="T27" fmla="*/ 49 h 98"/>
                              <a:gd name="T28" fmla="*/ 3 w 89"/>
                              <a:gd name="T29" fmla="*/ 29 h 98"/>
                              <a:gd name="T30" fmla="*/ 12 w 89"/>
                              <a:gd name="T31" fmla="*/ 14 h 98"/>
                              <a:gd name="T32" fmla="*/ 26 w 89"/>
                              <a:gd name="T33" fmla="*/ 4 h 98"/>
                              <a:gd name="T34" fmla="*/ 45 w 89"/>
                              <a:gd name="T35" fmla="*/ 0 h 98"/>
                              <a:gd name="T36" fmla="*/ 63 w 89"/>
                              <a:gd name="T37" fmla="*/ 4 h 98"/>
                              <a:gd name="T38" fmla="*/ 77 w 89"/>
                              <a:gd name="T39" fmla="*/ 14 h 98"/>
                              <a:gd name="T40" fmla="*/ 86 w 89"/>
                              <a:gd name="T41" fmla="*/ 29 h 98"/>
                              <a:gd name="T42" fmla="*/ 89 w 89"/>
                              <a:gd name="T43" fmla="*/ 49 h 98"/>
                              <a:gd name="T44" fmla="*/ 86 w 89"/>
                              <a:gd name="T45" fmla="*/ 70 h 98"/>
                              <a:gd name="T46" fmla="*/ 77 w 89"/>
                              <a:gd name="T47" fmla="*/ 85 h 98"/>
                              <a:gd name="T48" fmla="*/ 63 w 89"/>
                              <a:gd name="T49" fmla="*/ 95 h 98"/>
                              <a:gd name="T50" fmla="*/ 45 w 89"/>
                              <a:gd name="T51" fmla="*/ 98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89" h="98">
                                <a:moveTo>
                                  <a:pt x="45" y="82"/>
                                </a:moveTo>
                                <a:cubicBezTo>
                                  <a:pt x="53" y="82"/>
                                  <a:pt x="59" y="79"/>
                                  <a:pt x="63" y="73"/>
                                </a:cubicBezTo>
                                <a:cubicBezTo>
                                  <a:pt x="67" y="68"/>
                                  <a:pt x="69" y="60"/>
                                  <a:pt x="69" y="49"/>
                                </a:cubicBezTo>
                                <a:cubicBezTo>
                                  <a:pt x="69" y="39"/>
                                  <a:pt x="67" y="31"/>
                                  <a:pt x="63" y="26"/>
                                </a:cubicBezTo>
                                <a:cubicBezTo>
                                  <a:pt x="59" y="20"/>
                                  <a:pt x="53" y="17"/>
                                  <a:pt x="45" y="17"/>
                                </a:cubicBezTo>
                                <a:cubicBezTo>
                                  <a:pt x="36" y="17"/>
                                  <a:pt x="30" y="20"/>
                                  <a:pt x="26" y="26"/>
                                </a:cubicBezTo>
                                <a:cubicBezTo>
                                  <a:pt x="22" y="31"/>
                                  <a:pt x="20" y="39"/>
                                  <a:pt x="20" y="49"/>
                                </a:cubicBezTo>
                                <a:cubicBezTo>
                                  <a:pt x="20" y="60"/>
                                  <a:pt x="22" y="68"/>
                                  <a:pt x="26" y="73"/>
                                </a:cubicBezTo>
                                <a:cubicBezTo>
                                  <a:pt x="30" y="79"/>
                                  <a:pt x="36" y="82"/>
                                  <a:pt x="45" y="82"/>
                                </a:cubicBezTo>
                                <a:moveTo>
                                  <a:pt x="45" y="98"/>
                                </a:moveTo>
                                <a:cubicBezTo>
                                  <a:pt x="38" y="98"/>
                                  <a:pt x="31" y="97"/>
                                  <a:pt x="26" y="95"/>
                                </a:cubicBezTo>
                                <a:cubicBezTo>
                                  <a:pt x="21" y="93"/>
                                  <a:pt x="16" y="89"/>
                                  <a:pt x="12" y="85"/>
                                </a:cubicBezTo>
                                <a:cubicBezTo>
                                  <a:pt x="8" y="81"/>
                                  <a:pt x="5" y="76"/>
                                  <a:pt x="3" y="70"/>
                                </a:cubicBezTo>
                                <a:cubicBezTo>
                                  <a:pt x="1" y="64"/>
                                  <a:pt x="0" y="57"/>
                                  <a:pt x="0" y="49"/>
                                </a:cubicBezTo>
                                <a:cubicBezTo>
                                  <a:pt x="0" y="42"/>
                                  <a:pt x="1" y="35"/>
                                  <a:pt x="3" y="29"/>
                                </a:cubicBezTo>
                                <a:cubicBezTo>
                                  <a:pt x="5" y="23"/>
                                  <a:pt x="8" y="18"/>
                                  <a:pt x="12" y="14"/>
                                </a:cubicBezTo>
                                <a:cubicBezTo>
                                  <a:pt x="16" y="9"/>
                                  <a:pt x="21" y="6"/>
                                  <a:pt x="26" y="4"/>
                                </a:cubicBezTo>
                                <a:cubicBezTo>
                                  <a:pt x="32" y="2"/>
                                  <a:pt x="38" y="0"/>
                                  <a:pt x="45" y="0"/>
                                </a:cubicBezTo>
                                <a:cubicBezTo>
                                  <a:pt x="52" y="0"/>
                                  <a:pt x="58" y="2"/>
                                  <a:pt x="63" y="4"/>
                                </a:cubicBezTo>
                                <a:cubicBezTo>
                                  <a:pt x="69" y="6"/>
                                  <a:pt x="73" y="9"/>
                                  <a:pt x="77" y="14"/>
                                </a:cubicBezTo>
                                <a:cubicBezTo>
                                  <a:pt x="81" y="18"/>
                                  <a:pt x="84" y="23"/>
                                  <a:pt x="86" y="29"/>
                                </a:cubicBezTo>
                                <a:cubicBezTo>
                                  <a:pt x="88" y="35"/>
                                  <a:pt x="89" y="42"/>
                                  <a:pt x="89" y="49"/>
                                </a:cubicBezTo>
                                <a:cubicBezTo>
                                  <a:pt x="89" y="57"/>
                                  <a:pt x="88" y="64"/>
                                  <a:pt x="86" y="70"/>
                                </a:cubicBezTo>
                                <a:cubicBezTo>
                                  <a:pt x="84" y="76"/>
                                  <a:pt x="81" y="81"/>
                                  <a:pt x="77" y="85"/>
                                </a:cubicBezTo>
                                <a:cubicBezTo>
                                  <a:pt x="74" y="89"/>
                                  <a:pt x="69" y="93"/>
                                  <a:pt x="63" y="95"/>
                                </a:cubicBezTo>
                                <a:cubicBezTo>
                                  <a:pt x="58" y="97"/>
                                  <a:pt x="52" y="98"/>
                                  <a:pt x="45" y="98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2"/>
                        <wps:cNvSpPr>
                          <a:spLocks/>
                        </wps:cNvSpPr>
                        <wps:spPr bwMode="auto">
                          <a:xfrm>
                            <a:off x="4362450" y="7524750"/>
                            <a:ext cx="935355" cy="1103630"/>
                          </a:xfrm>
                          <a:custGeom>
                            <a:avLst/>
                            <a:gdLst>
                              <a:gd name="T0" fmla="*/ 83 w 83"/>
                              <a:gd name="T1" fmla="*/ 64 h 98"/>
                              <a:gd name="T2" fmla="*/ 79 w 83"/>
                              <a:gd name="T3" fmla="*/ 77 h 98"/>
                              <a:gd name="T4" fmla="*/ 71 w 83"/>
                              <a:gd name="T5" fmla="*/ 88 h 98"/>
                              <a:gd name="T6" fmla="*/ 59 w 83"/>
                              <a:gd name="T7" fmla="*/ 96 h 98"/>
                              <a:gd name="T8" fmla="*/ 43 w 83"/>
                              <a:gd name="T9" fmla="*/ 98 h 98"/>
                              <a:gd name="T10" fmla="*/ 24 w 83"/>
                              <a:gd name="T11" fmla="*/ 95 h 98"/>
                              <a:gd name="T12" fmla="*/ 11 w 83"/>
                              <a:gd name="T13" fmla="*/ 85 h 98"/>
                              <a:gd name="T14" fmla="*/ 3 w 83"/>
                              <a:gd name="T15" fmla="*/ 69 h 98"/>
                              <a:gd name="T16" fmla="*/ 0 w 83"/>
                              <a:gd name="T17" fmla="*/ 49 h 98"/>
                              <a:gd name="T18" fmla="*/ 3 w 83"/>
                              <a:gd name="T19" fmla="*/ 29 h 98"/>
                              <a:gd name="T20" fmla="*/ 12 w 83"/>
                              <a:gd name="T21" fmla="*/ 14 h 98"/>
                              <a:gd name="T22" fmla="*/ 25 w 83"/>
                              <a:gd name="T23" fmla="*/ 4 h 98"/>
                              <a:gd name="T24" fmla="*/ 43 w 83"/>
                              <a:gd name="T25" fmla="*/ 0 h 98"/>
                              <a:gd name="T26" fmla="*/ 59 w 83"/>
                              <a:gd name="T27" fmla="*/ 3 h 98"/>
                              <a:gd name="T28" fmla="*/ 70 w 83"/>
                              <a:gd name="T29" fmla="*/ 9 h 98"/>
                              <a:gd name="T30" fmla="*/ 77 w 83"/>
                              <a:gd name="T31" fmla="*/ 19 h 98"/>
                              <a:gd name="T32" fmla="*/ 81 w 83"/>
                              <a:gd name="T33" fmla="*/ 32 h 98"/>
                              <a:gd name="T34" fmla="*/ 62 w 83"/>
                              <a:gd name="T35" fmla="*/ 35 h 98"/>
                              <a:gd name="T36" fmla="*/ 56 w 83"/>
                              <a:gd name="T37" fmla="*/ 22 h 98"/>
                              <a:gd name="T38" fmla="*/ 43 w 83"/>
                              <a:gd name="T39" fmla="*/ 17 h 98"/>
                              <a:gd name="T40" fmla="*/ 26 w 83"/>
                              <a:gd name="T41" fmla="*/ 26 h 98"/>
                              <a:gd name="T42" fmla="*/ 20 w 83"/>
                              <a:gd name="T43" fmla="*/ 49 h 98"/>
                              <a:gd name="T44" fmla="*/ 27 w 83"/>
                              <a:gd name="T45" fmla="*/ 73 h 98"/>
                              <a:gd name="T46" fmla="*/ 43 w 83"/>
                              <a:gd name="T47" fmla="*/ 82 h 98"/>
                              <a:gd name="T48" fmla="*/ 56 w 83"/>
                              <a:gd name="T49" fmla="*/ 77 h 98"/>
                              <a:gd name="T50" fmla="*/ 62 w 83"/>
                              <a:gd name="T51" fmla="*/ 64 h 98"/>
                              <a:gd name="T52" fmla="*/ 83 w 83"/>
                              <a:gd name="T53" fmla="*/ 64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83" h="98">
                                <a:moveTo>
                                  <a:pt x="83" y="64"/>
                                </a:moveTo>
                                <a:cubicBezTo>
                                  <a:pt x="82" y="69"/>
                                  <a:pt x="81" y="73"/>
                                  <a:pt x="79" y="77"/>
                                </a:cubicBezTo>
                                <a:cubicBezTo>
                                  <a:pt x="77" y="82"/>
                                  <a:pt x="75" y="85"/>
                                  <a:pt x="71" y="88"/>
                                </a:cubicBezTo>
                                <a:cubicBezTo>
                                  <a:pt x="68" y="91"/>
                                  <a:pt x="64" y="94"/>
                                  <a:pt x="59" y="96"/>
                                </a:cubicBezTo>
                                <a:cubicBezTo>
                                  <a:pt x="55" y="97"/>
                                  <a:pt x="49" y="98"/>
                                  <a:pt x="43" y="98"/>
                                </a:cubicBezTo>
                                <a:cubicBezTo>
                                  <a:pt x="36" y="98"/>
                                  <a:pt x="30" y="97"/>
                                  <a:pt x="24" y="95"/>
                                </a:cubicBezTo>
                                <a:cubicBezTo>
                                  <a:pt x="19" y="92"/>
                                  <a:pt x="15" y="89"/>
                                  <a:pt x="11" y="85"/>
                                </a:cubicBezTo>
                                <a:cubicBezTo>
                                  <a:pt x="7" y="81"/>
                                  <a:pt x="5" y="75"/>
                                  <a:pt x="3" y="69"/>
                                </a:cubicBezTo>
                                <a:cubicBezTo>
                                  <a:pt x="1" y="63"/>
                                  <a:pt x="0" y="57"/>
                                  <a:pt x="0" y="49"/>
                                </a:cubicBezTo>
                                <a:cubicBezTo>
                                  <a:pt x="0" y="42"/>
                                  <a:pt x="1" y="35"/>
                                  <a:pt x="3" y="29"/>
                                </a:cubicBezTo>
                                <a:cubicBezTo>
                                  <a:pt x="5" y="23"/>
                                  <a:pt x="8" y="18"/>
                                  <a:pt x="12" y="14"/>
                                </a:cubicBezTo>
                                <a:cubicBezTo>
                                  <a:pt x="15" y="9"/>
                                  <a:pt x="20" y="6"/>
                                  <a:pt x="25" y="4"/>
                                </a:cubicBezTo>
                                <a:cubicBezTo>
                                  <a:pt x="31" y="2"/>
                                  <a:pt x="37" y="0"/>
                                  <a:pt x="43" y="0"/>
                                </a:cubicBezTo>
                                <a:cubicBezTo>
                                  <a:pt x="49" y="0"/>
                                  <a:pt x="54" y="1"/>
                                  <a:pt x="59" y="3"/>
                                </a:cubicBezTo>
                                <a:cubicBezTo>
                                  <a:pt x="63" y="4"/>
                                  <a:pt x="67" y="6"/>
                                  <a:pt x="70" y="9"/>
                                </a:cubicBezTo>
                                <a:cubicBezTo>
                                  <a:pt x="73" y="12"/>
                                  <a:pt x="75" y="15"/>
                                  <a:pt x="77" y="19"/>
                                </a:cubicBezTo>
                                <a:cubicBezTo>
                                  <a:pt x="79" y="23"/>
                                  <a:pt x="80" y="27"/>
                                  <a:pt x="81" y="32"/>
                                </a:cubicBezTo>
                                <a:cubicBezTo>
                                  <a:pt x="62" y="35"/>
                                  <a:pt x="62" y="35"/>
                                  <a:pt x="62" y="35"/>
                                </a:cubicBezTo>
                                <a:cubicBezTo>
                                  <a:pt x="61" y="29"/>
                                  <a:pt x="59" y="25"/>
                                  <a:pt x="56" y="22"/>
                                </a:cubicBezTo>
                                <a:cubicBezTo>
                                  <a:pt x="53" y="19"/>
                                  <a:pt x="49" y="17"/>
                                  <a:pt x="43" y="17"/>
                                </a:cubicBezTo>
                                <a:cubicBezTo>
                                  <a:pt x="36" y="17"/>
                                  <a:pt x="30" y="20"/>
                                  <a:pt x="26" y="26"/>
                                </a:cubicBezTo>
                                <a:cubicBezTo>
                                  <a:pt x="22" y="31"/>
                                  <a:pt x="20" y="39"/>
                                  <a:pt x="20" y="49"/>
                                </a:cubicBezTo>
                                <a:cubicBezTo>
                                  <a:pt x="20" y="60"/>
                                  <a:pt x="23" y="68"/>
                                  <a:pt x="27" y="73"/>
                                </a:cubicBezTo>
                                <a:cubicBezTo>
                                  <a:pt x="31" y="79"/>
                                  <a:pt x="36" y="82"/>
                                  <a:pt x="43" y="82"/>
                                </a:cubicBezTo>
                                <a:cubicBezTo>
                                  <a:pt x="49" y="82"/>
                                  <a:pt x="54" y="80"/>
                                  <a:pt x="56" y="77"/>
                                </a:cubicBezTo>
                                <a:cubicBezTo>
                                  <a:pt x="59" y="74"/>
                                  <a:pt x="61" y="69"/>
                                  <a:pt x="62" y="64"/>
                                </a:cubicBezTo>
                                <a:lnTo>
                                  <a:pt x="83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3"/>
                        <wps:cNvSpPr>
                          <a:spLocks noEditPoints="1"/>
                        </wps:cNvSpPr>
                        <wps:spPr bwMode="auto">
                          <a:xfrm>
                            <a:off x="0" y="5957888"/>
                            <a:ext cx="1341755" cy="1115060"/>
                          </a:xfrm>
                          <a:custGeom>
                            <a:avLst/>
                            <a:gdLst>
                              <a:gd name="T0" fmla="*/ 82 w 119"/>
                              <a:gd name="T1" fmla="*/ 40 h 99"/>
                              <a:gd name="T2" fmla="*/ 82 w 119"/>
                              <a:gd name="T3" fmla="*/ 47 h 99"/>
                              <a:gd name="T4" fmla="*/ 57 w 119"/>
                              <a:gd name="T5" fmla="*/ 47 h 99"/>
                              <a:gd name="T6" fmla="*/ 57 w 119"/>
                              <a:gd name="T7" fmla="*/ 40 h 99"/>
                              <a:gd name="T8" fmla="*/ 60 w 119"/>
                              <a:gd name="T9" fmla="*/ 40 h 99"/>
                              <a:gd name="T10" fmla="*/ 60 w 119"/>
                              <a:gd name="T11" fmla="*/ 36 h 99"/>
                              <a:gd name="T12" fmla="*/ 63 w 119"/>
                              <a:gd name="T13" fmla="*/ 28 h 99"/>
                              <a:gd name="T14" fmla="*/ 71 w 119"/>
                              <a:gd name="T15" fmla="*/ 25 h 99"/>
                              <a:gd name="T16" fmla="*/ 78 w 119"/>
                              <a:gd name="T17" fmla="*/ 28 h 99"/>
                              <a:gd name="T18" fmla="*/ 81 w 119"/>
                              <a:gd name="T19" fmla="*/ 35 h 99"/>
                              <a:gd name="T20" fmla="*/ 75 w 119"/>
                              <a:gd name="T21" fmla="*/ 36 h 99"/>
                              <a:gd name="T22" fmla="*/ 74 w 119"/>
                              <a:gd name="T23" fmla="*/ 32 h 99"/>
                              <a:gd name="T24" fmla="*/ 71 w 119"/>
                              <a:gd name="T25" fmla="*/ 32 h 99"/>
                              <a:gd name="T26" fmla="*/ 67 w 119"/>
                              <a:gd name="T27" fmla="*/ 36 h 99"/>
                              <a:gd name="T28" fmla="*/ 67 w 119"/>
                              <a:gd name="T29" fmla="*/ 40 h 99"/>
                              <a:gd name="T30" fmla="*/ 82 w 119"/>
                              <a:gd name="T31" fmla="*/ 40 h 99"/>
                              <a:gd name="T32" fmla="*/ 100 w 119"/>
                              <a:gd name="T33" fmla="*/ 82 h 99"/>
                              <a:gd name="T34" fmla="*/ 100 w 119"/>
                              <a:gd name="T35" fmla="*/ 0 h 99"/>
                              <a:gd name="T36" fmla="*/ 119 w 119"/>
                              <a:gd name="T37" fmla="*/ 0 h 99"/>
                              <a:gd name="T38" fmla="*/ 119 w 119"/>
                              <a:gd name="T39" fmla="*/ 99 h 99"/>
                              <a:gd name="T40" fmla="*/ 38 w 119"/>
                              <a:gd name="T41" fmla="*/ 99 h 99"/>
                              <a:gd name="T42" fmla="*/ 10 w 119"/>
                              <a:gd name="T43" fmla="*/ 91 h 99"/>
                              <a:gd name="T44" fmla="*/ 0 w 119"/>
                              <a:gd name="T45" fmla="*/ 65 h 99"/>
                              <a:gd name="T46" fmla="*/ 4 w 119"/>
                              <a:gd name="T47" fmla="*/ 49 h 99"/>
                              <a:gd name="T48" fmla="*/ 16 w 119"/>
                              <a:gd name="T49" fmla="*/ 37 h 99"/>
                              <a:gd name="T50" fmla="*/ 34 w 119"/>
                              <a:gd name="T51" fmla="*/ 33 h 99"/>
                              <a:gd name="T52" fmla="*/ 36 w 119"/>
                              <a:gd name="T53" fmla="*/ 49 h 99"/>
                              <a:gd name="T54" fmla="*/ 23 w 119"/>
                              <a:gd name="T55" fmla="*/ 54 h 99"/>
                              <a:gd name="T56" fmla="*/ 19 w 119"/>
                              <a:gd name="T57" fmla="*/ 65 h 99"/>
                              <a:gd name="T58" fmla="*/ 23 w 119"/>
                              <a:gd name="T59" fmla="*/ 78 h 99"/>
                              <a:gd name="T60" fmla="*/ 38 w 119"/>
                              <a:gd name="T61" fmla="*/ 82 h 99"/>
                              <a:gd name="T62" fmla="*/ 100 w 119"/>
                              <a:gd name="T63" fmla="*/ 82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19" h="99">
                                <a:moveTo>
                                  <a:pt x="82" y="40"/>
                                </a:moveTo>
                                <a:cubicBezTo>
                                  <a:pt x="82" y="47"/>
                                  <a:pt x="82" y="47"/>
                                  <a:pt x="82" y="47"/>
                                </a:cubicBezTo>
                                <a:cubicBezTo>
                                  <a:pt x="57" y="47"/>
                                  <a:pt x="57" y="47"/>
                                  <a:pt x="57" y="47"/>
                                </a:cubicBezTo>
                                <a:cubicBezTo>
                                  <a:pt x="57" y="40"/>
                                  <a:pt x="57" y="40"/>
                                  <a:pt x="57" y="40"/>
                                </a:cubicBezTo>
                                <a:cubicBezTo>
                                  <a:pt x="60" y="40"/>
                                  <a:pt x="60" y="40"/>
                                  <a:pt x="60" y="40"/>
                                </a:cubicBezTo>
                                <a:cubicBezTo>
                                  <a:pt x="60" y="36"/>
                                  <a:pt x="60" y="36"/>
                                  <a:pt x="60" y="36"/>
                                </a:cubicBezTo>
                                <a:cubicBezTo>
                                  <a:pt x="60" y="33"/>
                                  <a:pt x="61" y="30"/>
                                  <a:pt x="63" y="28"/>
                                </a:cubicBezTo>
                                <a:cubicBezTo>
                                  <a:pt x="65" y="26"/>
                                  <a:pt x="67" y="25"/>
                                  <a:pt x="71" y="25"/>
                                </a:cubicBezTo>
                                <a:cubicBezTo>
                                  <a:pt x="74" y="25"/>
                                  <a:pt x="77" y="26"/>
                                  <a:pt x="78" y="28"/>
                                </a:cubicBezTo>
                                <a:cubicBezTo>
                                  <a:pt x="80" y="29"/>
                                  <a:pt x="81" y="31"/>
                                  <a:pt x="81" y="35"/>
                                </a:cubicBezTo>
                                <a:cubicBezTo>
                                  <a:pt x="75" y="36"/>
                                  <a:pt x="75" y="36"/>
                                  <a:pt x="75" y="36"/>
                                </a:cubicBezTo>
                                <a:cubicBezTo>
                                  <a:pt x="75" y="34"/>
                                  <a:pt x="75" y="33"/>
                                  <a:pt x="74" y="32"/>
                                </a:cubicBezTo>
                                <a:cubicBezTo>
                                  <a:pt x="74" y="32"/>
                                  <a:pt x="73" y="32"/>
                                  <a:pt x="71" y="32"/>
                                </a:cubicBezTo>
                                <a:cubicBezTo>
                                  <a:pt x="68" y="32"/>
                                  <a:pt x="67" y="33"/>
                                  <a:pt x="67" y="36"/>
                                </a:cubicBezTo>
                                <a:cubicBezTo>
                                  <a:pt x="67" y="40"/>
                                  <a:pt x="67" y="40"/>
                                  <a:pt x="67" y="40"/>
                                </a:cubicBezTo>
                                <a:lnTo>
                                  <a:pt x="82" y="40"/>
                                </a:lnTo>
                                <a:close/>
                                <a:moveTo>
                                  <a:pt x="100" y="82"/>
                                </a:moveTo>
                                <a:cubicBezTo>
                                  <a:pt x="100" y="0"/>
                                  <a:pt x="100" y="0"/>
                                  <a:pt x="100" y="0"/>
                                </a:cubicBezTo>
                                <a:cubicBezTo>
                                  <a:pt x="119" y="0"/>
                                  <a:pt x="119" y="0"/>
                                  <a:pt x="119" y="0"/>
                                </a:cubicBezTo>
                                <a:cubicBezTo>
                                  <a:pt x="119" y="99"/>
                                  <a:pt x="119" y="99"/>
                                  <a:pt x="119" y="99"/>
                                </a:cubicBezTo>
                                <a:cubicBezTo>
                                  <a:pt x="38" y="99"/>
                                  <a:pt x="38" y="99"/>
                                  <a:pt x="38" y="99"/>
                                </a:cubicBezTo>
                                <a:cubicBezTo>
                                  <a:pt x="25" y="99"/>
                                  <a:pt x="16" y="96"/>
                                  <a:pt x="10" y="91"/>
                                </a:cubicBezTo>
                                <a:cubicBezTo>
                                  <a:pt x="3" y="85"/>
                                  <a:pt x="0" y="77"/>
                                  <a:pt x="0" y="65"/>
                                </a:cubicBezTo>
                                <a:cubicBezTo>
                                  <a:pt x="0" y="59"/>
                                  <a:pt x="2" y="54"/>
                                  <a:pt x="4" y="49"/>
                                </a:cubicBezTo>
                                <a:cubicBezTo>
                                  <a:pt x="7" y="44"/>
                                  <a:pt x="11" y="40"/>
                                  <a:pt x="16" y="37"/>
                                </a:cubicBezTo>
                                <a:cubicBezTo>
                                  <a:pt x="21" y="34"/>
                                  <a:pt x="27" y="33"/>
                                  <a:pt x="34" y="33"/>
                                </a:cubicBezTo>
                                <a:cubicBezTo>
                                  <a:pt x="36" y="49"/>
                                  <a:pt x="36" y="49"/>
                                  <a:pt x="36" y="49"/>
                                </a:cubicBezTo>
                                <a:cubicBezTo>
                                  <a:pt x="30" y="50"/>
                                  <a:pt x="25" y="51"/>
                                  <a:pt x="23" y="54"/>
                                </a:cubicBezTo>
                                <a:cubicBezTo>
                                  <a:pt x="20" y="56"/>
                                  <a:pt x="19" y="60"/>
                                  <a:pt x="19" y="65"/>
                                </a:cubicBezTo>
                                <a:cubicBezTo>
                                  <a:pt x="19" y="71"/>
                                  <a:pt x="20" y="76"/>
                                  <a:pt x="23" y="78"/>
                                </a:cubicBezTo>
                                <a:cubicBezTo>
                                  <a:pt x="26" y="81"/>
                                  <a:pt x="31" y="82"/>
                                  <a:pt x="38" y="82"/>
                                </a:cubicBezTo>
                                <a:lnTo>
                                  <a:pt x="100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4"/>
                        <wps:cNvSpPr>
                          <a:spLocks noEditPoints="1"/>
                        </wps:cNvSpPr>
                        <wps:spPr bwMode="auto">
                          <a:xfrm>
                            <a:off x="1524000" y="6296025"/>
                            <a:ext cx="2119630" cy="1137920"/>
                          </a:xfrm>
                          <a:custGeom>
                            <a:avLst/>
                            <a:gdLst>
                              <a:gd name="T0" fmla="*/ 44 w 188"/>
                              <a:gd name="T1" fmla="*/ 52 h 101"/>
                              <a:gd name="T2" fmla="*/ 38 w 188"/>
                              <a:gd name="T3" fmla="*/ 52 h 101"/>
                              <a:gd name="T4" fmla="*/ 19 w 188"/>
                              <a:gd name="T5" fmla="*/ 32 h 101"/>
                              <a:gd name="T6" fmla="*/ 22 w 188"/>
                              <a:gd name="T7" fmla="*/ 20 h 101"/>
                              <a:gd name="T8" fmla="*/ 32 w 188"/>
                              <a:gd name="T9" fmla="*/ 16 h 101"/>
                              <a:gd name="T10" fmla="*/ 39 w 188"/>
                              <a:gd name="T11" fmla="*/ 17 h 101"/>
                              <a:gd name="T12" fmla="*/ 43 w 188"/>
                              <a:gd name="T13" fmla="*/ 23 h 101"/>
                              <a:gd name="T14" fmla="*/ 44 w 188"/>
                              <a:gd name="T15" fmla="*/ 37 h 101"/>
                              <a:gd name="T16" fmla="*/ 44 w 188"/>
                              <a:gd name="T17" fmla="*/ 52 h 101"/>
                              <a:gd name="T18" fmla="*/ 170 w 188"/>
                              <a:gd name="T19" fmla="*/ 0 h 101"/>
                              <a:gd name="T20" fmla="*/ 170 w 188"/>
                              <a:gd name="T21" fmla="*/ 52 h 101"/>
                              <a:gd name="T22" fmla="*/ 63 w 188"/>
                              <a:gd name="T23" fmla="*/ 52 h 101"/>
                              <a:gd name="T24" fmla="*/ 63 w 188"/>
                              <a:gd name="T25" fmla="*/ 32 h 101"/>
                              <a:gd name="T26" fmla="*/ 55 w 188"/>
                              <a:gd name="T27" fmla="*/ 8 h 101"/>
                              <a:gd name="T28" fmla="*/ 32 w 188"/>
                              <a:gd name="T29" fmla="*/ 0 h 101"/>
                              <a:gd name="T30" fmla="*/ 8 w 188"/>
                              <a:gd name="T31" fmla="*/ 9 h 101"/>
                              <a:gd name="T32" fmla="*/ 0 w 188"/>
                              <a:gd name="T33" fmla="*/ 32 h 101"/>
                              <a:gd name="T34" fmla="*/ 11 w 188"/>
                              <a:gd name="T35" fmla="*/ 60 h 101"/>
                              <a:gd name="T36" fmla="*/ 42 w 188"/>
                              <a:gd name="T37" fmla="*/ 69 h 101"/>
                              <a:gd name="T38" fmla="*/ 44 w 188"/>
                              <a:gd name="T39" fmla="*/ 69 h 101"/>
                              <a:gd name="T40" fmla="*/ 44 w 188"/>
                              <a:gd name="T41" fmla="*/ 72 h 101"/>
                              <a:gd name="T42" fmla="*/ 41 w 188"/>
                              <a:gd name="T43" fmla="*/ 86 h 101"/>
                              <a:gd name="T44" fmla="*/ 51 w 188"/>
                              <a:gd name="T45" fmla="*/ 101 h 101"/>
                              <a:gd name="T46" fmla="*/ 55 w 188"/>
                              <a:gd name="T47" fmla="*/ 97 h 101"/>
                              <a:gd name="T48" fmla="*/ 63 w 188"/>
                              <a:gd name="T49" fmla="*/ 69 h 101"/>
                              <a:gd name="T50" fmla="*/ 188 w 188"/>
                              <a:gd name="T51" fmla="*/ 69 h 101"/>
                              <a:gd name="T52" fmla="*/ 188 w 188"/>
                              <a:gd name="T53" fmla="*/ 0 h 101"/>
                              <a:gd name="T54" fmla="*/ 170 w 188"/>
                              <a:gd name="T55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88" h="101">
                                <a:moveTo>
                                  <a:pt x="44" y="52"/>
                                </a:moveTo>
                                <a:cubicBezTo>
                                  <a:pt x="38" y="52"/>
                                  <a:pt x="38" y="52"/>
                                  <a:pt x="38" y="52"/>
                                </a:cubicBezTo>
                                <a:cubicBezTo>
                                  <a:pt x="25" y="52"/>
                                  <a:pt x="19" y="45"/>
                                  <a:pt x="19" y="32"/>
                                </a:cubicBezTo>
                                <a:cubicBezTo>
                                  <a:pt x="19" y="27"/>
                                  <a:pt x="20" y="23"/>
                                  <a:pt x="22" y="20"/>
                                </a:cubicBezTo>
                                <a:cubicBezTo>
                                  <a:pt x="24" y="17"/>
                                  <a:pt x="27" y="16"/>
                                  <a:pt x="32" y="16"/>
                                </a:cubicBezTo>
                                <a:cubicBezTo>
                                  <a:pt x="35" y="16"/>
                                  <a:pt x="37" y="16"/>
                                  <a:pt x="39" y="17"/>
                                </a:cubicBezTo>
                                <a:cubicBezTo>
                                  <a:pt x="41" y="19"/>
                                  <a:pt x="42" y="20"/>
                                  <a:pt x="43" y="23"/>
                                </a:cubicBezTo>
                                <a:cubicBezTo>
                                  <a:pt x="44" y="26"/>
                                  <a:pt x="44" y="32"/>
                                  <a:pt x="44" y="37"/>
                                </a:cubicBezTo>
                                <a:lnTo>
                                  <a:pt x="44" y="52"/>
                                </a:lnTo>
                                <a:close/>
                                <a:moveTo>
                                  <a:pt x="170" y="0"/>
                                </a:moveTo>
                                <a:cubicBezTo>
                                  <a:pt x="170" y="52"/>
                                  <a:pt x="170" y="52"/>
                                  <a:pt x="170" y="52"/>
                                </a:cubicBezTo>
                                <a:cubicBezTo>
                                  <a:pt x="63" y="52"/>
                                  <a:pt x="63" y="52"/>
                                  <a:pt x="63" y="52"/>
                                </a:cubicBezTo>
                                <a:cubicBezTo>
                                  <a:pt x="63" y="32"/>
                                  <a:pt x="63" y="32"/>
                                  <a:pt x="63" y="32"/>
                                </a:cubicBezTo>
                                <a:cubicBezTo>
                                  <a:pt x="63" y="22"/>
                                  <a:pt x="60" y="13"/>
                                  <a:pt x="55" y="8"/>
                                </a:cubicBezTo>
                                <a:cubicBezTo>
                                  <a:pt x="50" y="3"/>
                                  <a:pt x="42" y="0"/>
                                  <a:pt x="32" y="0"/>
                                </a:cubicBezTo>
                                <a:cubicBezTo>
                                  <a:pt x="22" y="0"/>
                                  <a:pt x="14" y="3"/>
                                  <a:pt x="8" y="9"/>
                                </a:cubicBezTo>
                                <a:cubicBezTo>
                                  <a:pt x="3" y="14"/>
                                  <a:pt x="0" y="22"/>
                                  <a:pt x="0" y="32"/>
                                </a:cubicBezTo>
                                <a:cubicBezTo>
                                  <a:pt x="0" y="44"/>
                                  <a:pt x="3" y="54"/>
                                  <a:pt x="11" y="60"/>
                                </a:cubicBezTo>
                                <a:cubicBezTo>
                                  <a:pt x="18" y="66"/>
                                  <a:pt x="28" y="69"/>
                                  <a:pt x="42" y="69"/>
                                </a:cubicBezTo>
                                <a:cubicBezTo>
                                  <a:pt x="44" y="69"/>
                                  <a:pt x="44" y="69"/>
                                  <a:pt x="44" y="69"/>
                                </a:cubicBezTo>
                                <a:cubicBezTo>
                                  <a:pt x="44" y="72"/>
                                  <a:pt x="44" y="72"/>
                                  <a:pt x="44" y="72"/>
                                </a:cubicBezTo>
                                <a:cubicBezTo>
                                  <a:pt x="44" y="79"/>
                                  <a:pt x="43" y="83"/>
                                  <a:pt x="41" y="86"/>
                                </a:cubicBezTo>
                                <a:cubicBezTo>
                                  <a:pt x="51" y="101"/>
                                  <a:pt x="51" y="101"/>
                                  <a:pt x="51" y="101"/>
                                </a:cubicBezTo>
                                <a:cubicBezTo>
                                  <a:pt x="53" y="100"/>
                                  <a:pt x="54" y="99"/>
                                  <a:pt x="55" y="97"/>
                                </a:cubicBezTo>
                                <a:cubicBezTo>
                                  <a:pt x="60" y="92"/>
                                  <a:pt x="63" y="80"/>
                                  <a:pt x="63" y="69"/>
                                </a:cubicBezTo>
                                <a:cubicBezTo>
                                  <a:pt x="188" y="69"/>
                                  <a:pt x="188" y="69"/>
                                  <a:pt x="188" y="69"/>
                                </a:cubicBezTo>
                                <a:cubicBezTo>
                                  <a:pt x="188" y="0"/>
                                  <a:pt x="188" y="0"/>
                                  <a:pt x="188" y="0"/>
                                </a:cubicBezTo>
                                <a:lnTo>
                                  <a:pt x="1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3438525" y="5981700"/>
                            <a:ext cx="203200" cy="21399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6"/>
                        <wps:cNvSpPr>
                          <a:spLocks/>
                        </wps:cNvSpPr>
                        <wps:spPr bwMode="auto">
                          <a:xfrm>
                            <a:off x="3810000" y="6296025"/>
                            <a:ext cx="1048385" cy="777240"/>
                          </a:xfrm>
                          <a:custGeom>
                            <a:avLst/>
                            <a:gdLst>
                              <a:gd name="T0" fmla="*/ 74 w 93"/>
                              <a:gd name="T1" fmla="*/ 52 h 69"/>
                              <a:gd name="T2" fmla="*/ 74 w 93"/>
                              <a:gd name="T3" fmla="*/ 42 h 69"/>
                              <a:gd name="T4" fmla="*/ 70 w 93"/>
                              <a:gd name="T5" fmla="*/ 23 h 69"/>
                              <a:gd name="T6" fmla="*/ 55 w 93"/>
                              <a:gd name="T7" fmla="*/ 17 h 69"/>
                              <a:gd name="T8" fmla="*/ 41 w 93"/>
                              <a:gd name="T9" fmla="*/ 20 h 69"/>
                              <a:gd name="T10" fmla="*/ 36 w 93"/>
                              <a:gd name="T11" fmla="*/ 3 h 69"/>
                              <a:gd name="T12" fmla="*/ 56 w 93"/>
                              <a:gd name="T13" fmla="*/ 0 h 69"/>
                              <a:gd name="T14" fmla="*/ 84 w 93"/>
                              <a:gd name="T15" fmla="*/ 10 h 69"/>
                              <a:gd name="T16" fmla="*/ 93 w 93"/>
                              <a:gd name="T17" fmla="*/ 40 h 69"/>
                              <a:gd name="T18" fmla="*/ 93 w 93"/>
                              <a:gd name="T19" fmla="*/ 69 h 69"/>
                              <a:gd name="T20" fmla="*/ 0 w 93"/>
                              <a:gd name="T21" fmla="*/ 69 h 69"/>
                              <a:gd name="T22" fmla="*/ 0 w 93"/>
                              <a:gd name="T23" fmla="*/ 52 h 69"/>
                              <a:gd name="T24" fmla="*/ 74 w 93"/>
                              <a:gd name="T25" fmla="*/ 52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93" h="69">
                                <a:moveTo>
                                  <a:pt x="74" y="52"/>
                                </a:moveTo>
                                <a:cubicBezTo>
                                  <a:pt x="74" y="42"/>
                                  <a:pt x="74" y="42"/>
                                  <a:pt x="74" y="42"/>
                                </a:cubicBezTo>
                                <a:cubicBezTo>
                                  <a:pt x="74" y="34"/>
                                  <a:pt x="73" y="27"/>
                                  <a:pt x="70" y="23"/>
                                </a:cubicBezTo>
                                <a:cubicBezTo>
                                  <a:pt x="66" y="19"/>
                                  <a:pt x="61" y="17"/>
                                  <a:pt x="55" y="17"/>
                                </a:cubicBezTo>
                                <a:cubicBezTo>
                                  <a:pt x="50" y="17"/>
                                  <a:pt x="46" y="18"/>
                                  <a:pt x="41" y="20"/>
                                </a:cubicBezTo>
                                <a:cubicBezTo>
                                  <a:pt x="36" y="3"/>
                                  <a:pt x="36" y="3"/>
                                  <a:pt x="36" y="3"/>
                                </a:cubicBezTo>
                                <a:cubicBezTo>
                                  <a:pt x="42" y="1"/>
                                  <a:pt x="49" y="0"/>
                                  <a:pt x="56" y="0"/>
                                </a:cubicBezTo>
                                <a:cubicBezTo>
                                  <a:pt x="68" y="0"/>
                                  <a:pt x="77" y="3"/>
                                  <a:pt x="84" y="10"/>
                                </a:cubicBezTo>
                                <a:cubicBezTo>
                                  <a:pt x="90" y="17"/>
                                  <a:pt x="93" y="27"/>
                                  <a:pt x="93" y="40"/>
                                </a:cubicBezTo>
                                <a:cubicBezTo>
                                  <a:pt x="93" y="69"/>
                                  <a:pt x="93" y="69"/>
                                  <a:pt x="93" y="69"/>
                                </a:cubicBezTo>
                                <a:cubicBezTo>
                                  <a:pt x="0" y="69"/>
                                  <a:pt x="0" y="69"/>
                                  <a:pt x="0" y="69"/>
                                </a:cubicBezTo>
                                <a:cubicBezTo>
                                  <a:pt x="0" y="52"/>
                                  <a:pt x="0" y="52"/>
                                  <a:pt x="0" y="52"/>
                                </a:cubicBezTo>
                                <a:lnTo>
                                  <a:pt x="74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7"/>
                        <wps:cNvSpPr>
                          <a:spLocks/>
                        </wps:cNvSpPr>
                        <wps:spPr bwMode="auto">
                          <a:xfrm>
                            <a:off x="5014913" y="5743575"/>
                            <a:ext cx="281940" cy="236220"/>
                          </a:xfrm>
                          <a:custGeom>
                            <a:avLst/>
                            <a:gdLst>
                              <a:gd name="T0" fmla="*/ 25 w 25"/>
                              <a:gd name="T1" fmla="*/ 14 h 21"/>
                              <a:gd name="T2" fmla="*/ 25 w 25"/>
                              <a:gd name="T3" fmla="*/ 21 h 21"/>
                              <a:gd name="T4" fmla="*/ 0 w 25"/>
                              <a:gd name="T5" fmla="*/ 21 h 21"/>
                              <a:gd name="T6" fmla="*/ 0 w 25"/>
                              <a:gd name="T7" fmla="*/ 14 h 21"/>
                              <a:gd name="T8" fmla="*/ 3 w 25"/>
                              <a:gd name="T9" fmla="*/ 14 h 21"/>
                              <a:gd name="T10" fmla="*/ 3 w 25"/>
                              <a:gd name="T11" fmla="*/ 10 h 21"/>
                              <a:gd name="T12" fmla="*/ 6 w 25"/>
                              <a:gd name="T13" fmla="*/ 2 h 21"/>
                              <a:gd name="T14" fmla="*/ 14 w 25"/>
                              <a:gd name="T15" fmla="*/ 0 h 21"/>
                              <a:gd name="T16" fmla="*/ 21 w 25"/>
                              <a:gd name="T17" fmla="*/ 2 h 21"/>
                              <a:gd name="T18" fmla="*/ 24 w 25"/>
                              <a:gd name="T19" fmla="*/ 9 h 21"/>
                              <a:gd name="T20" fmla="*/ 18 w 25"/>
                              <a:gd name="T21" fmla="*/ 10 h 21"/>
                              <a:gd name="T22" fmla="*/ 17 w 25"/>
                              <a:gd name="T23" fmla="*/ 7 h 21"/>
                              <a:gd name="T24" fmla="*/ 14 w 25"/>
                              <a:gd name="T25" fmla="*/ 6 h 21"/>
                              <a:gd name="T26" fmla="*/ 10 w 25"/>
                              <a:gd name="T27" fmla="*/ 11 h 21"/>
                              <a:gd name="T28" fmla="*/ 10 w 25"/>
                              <a:gd name="T29" fmla="*/ 14 h 21"/>
                              <a:gd name="T30" fmla="*/ 25 w 25"/>
                              <a:gd name="T31" fmla="*/ 14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5" h="21">
                                <a:moveTo>
                                  <a:pt x="25" y="14"/>
                                </a:moveTo>
                                <a:cubicBezTo>
                                  <a:pt x="25" y="21"/>
                                  <a:pt x="25" y="21"/>
                                  <a:pt x="25" y="21"/>
                                </a:cubicBezTo>
                                <a:cubicBezTo>
                                  <a:pt x="0" y="21"/>
                                  <a:pt x="0" y="21"/>
                                  <a:pt x="0" y="21"/>
                                </a:cubicBezTo>
                                <a:cubicBezTo>
                                  <a:pt x="0" y="14"/>
                                  <a:pt x="0" y="14"/>
                                  <a:pt x="0" y="14"/>
                                </a:cubicBezTo>
                                <a:cubicBezTo>
                                  <a:pt x="3" y="14"/>
                                  <a:pt x="3" y="14"/>
                                  <a:pt x="3" y="14"/>
                                </a:cubicBezTo>
                                <a:cubicBezTo>
                                  <a:pt x="3" y="10"/>
                                  <a:pt x="3" y="10"/>
                                  <a:pt x="3" y="10"/>
                                </a:cubicBezTo>
                                <a:cubicBezTo>
                                  <a:pt x="3" y="7"/>
                                  <a:pt x="4" y="4"/>
                                  <a:pt x="6" y="2"/>
                                </a:cubicBezTo>
                                <a:cubicBezTo>
                                  <a:pt x="8" y="1"/>
                                  <a:pt x="10" y="0"/>
                                  <a:pt x="14" y="0"/>
                                </a:cubicBezTo>
                                <a:cubicBezTo>
                                  <a:pt x="17" y="0"/>
                                  <a:pt x="20" y="0"/>
                                  <a:pt x="21" y="2"/>
                                </a:cubicBezTo>
                                <a:cubicBezTo>
                                  <a:pt x="23" y="3"/>
                                  <a:pt x="24" y="6"/>
                                  <a:pt x="24" y="9"/>
                                </a:cubicBezTo>
                                <a:cubicBezTo>
                                  <a:pt x="18" y="10"/>
                                  <a:pt x="18" y="10"/>
                                  <a:pt x="18" y="10"/>
                                </a:cubicBezTo>
                                <a:cubicBezTo>
                                  <a:pt x="18" y="8"/>
                                  <a:pt x="17" y="7"/>
                                  <a:pt x="17" y="7"/>
                                </a:cubicBezTo>
                                <a:cubicBezTo>
                                  <a:pt x="16" y="6"/>
                                  <a:pt x="15" y="6"/>
                                  <a:pt x="14" y="6"/>
                                </a:cubicBezTo>
                                <a:cubicBezTo>
                                  <a:pt x="11" y="6"/>
                                  <a:pt x="10" y="7"/>
                                  <a:pt x="10" y="11"/>
                                </a:cubicBezTo>
                                <a:cubicBezTo>
                                  <a:pt x="10" y="14"/>
                                  <a:pt x="10" y="14"/>
                                  <a:pt x="10" y="14"/>
                                </a:cubicBezTo>
                                <a:lnTo>
                                  <a:pt x="25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5038725" y="6062663"/>
                            <a:ext cx="213995" cy="101409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AA95AC" id="Group 6" o:spid="_x0000_s1026" style="position:absolute;margin-left:479.95pt;margin-top:0;width:64.9pt;height:107.7pt;z-index:-251658237;mso-position-horizontal-relative:page;mso-position-vertical-relative:page;mso-width-relative:margin;mso-height-relative:margin" coordsize="8244,13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">
              <v:rect id="Rectangle 8" o:spid="_x0000_s1027" style="position:absolute;width:8244;height:13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" fillcolor="white [3212]" stroked="f" strokeweight="1pt"/>
              <v:group id="Group 9" o:spid="_x0000_s1028" style="position:absolute;left:952;top:2143;width:6731;height:10547" coordsize="55137,86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o:lock v:ext="edit" aspectratio="t"/>
                <v:shape id="Freeform 5" o:spid="_x0000_s1029" style="position:absolute;left:31908;top:21955;width:23229;height:30753;visibility:visible;mso-wrap-style:square;v-text-anchor:top" coordsize="206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" path="m113,196v-7,30,-22,56,-43,77c184,273,184,273,184,273,206,154,128,28,,,26,7,138,60,113,196e" fillcolor="#1859a9 [3205]" stroked="f">
                  <v:path arrowok="t" o:connecttype="custom" o:connectlocs="1274174,2207911;789311,3075305;2074761,3075305;0,0;1274174,2207911" o:connectangles="0,0,0,0,0"/>
                </v:shape>
                <v:shape id="Freeform 6" o:spid="_x0000_s1030" style="position:absolute;width:53098;height:52717;visibility:visible;mso-wrap-style:square;v-text-anchor:top" coordsize="471,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" path="m,c,468,,468,,468v50,,50,,50,c80,468,87,468,104,466,175,455,240,397,247,346,258,285,225,232,161,219v-1,,-2,-1,-4,-1c155,218,124,218,100,212v,,-13,11,-8,31c92,243,61,210,81,165v,,9,-21,43,-42c124,123,124,122,124,122v9,-11,31,-29,62,-44c201,71,228,61,259,58v138,-13,212,93,212,93c471,,471,,471,l,xe" fillcolor="#1859a9 [3205]" stroked="f">
                  <v:path arrowok="t" o:connecttype="custom" o:connectlocs="0,0;0,5271770;563680,5271770;1172455,5249241;2784582,3897505;1815051,2466918;1769957,2455654;1127361,2388067;1037172,2737265;913162,1858637;1397928,1385529;1397928,1374265;2096891,878628;2919865,653339;5309870,1700934;5309870,0;0,0" o:connectangles="0,0,0,0,0,0,0,0,0,0,0,0,0,0,0,0,0"/>
                </v:shape>
                <v:shape id="Freeform 7" o:spid="_x0000_s1031" style="position:absolute;left:19621;top:11811;width:33484;height:12725;visibility:visible;mso-wrap-style:square;v-text-anchor:top" coordsize="297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" path="m167,9c100,,44,17,,48v,,13,-8,33,-15c36,46,47,57,61,60v20,4,39,-8,42,-26c104,30,104,25,103,20v127,-4,194,93,194,93c297,71,297,71,297,71,278,52,226,15,167,9e" fillcolor="#1859a9 [3205]" stroked="f">
                  <v:path arrowok="t" o:connecttype="custom" o:connectlocs="1882745,101353;0,540548;372039,371627;687709,675685;1161214,382888;1161214,225228;3348355,1272540;3348355,799561;1882745,101353" o:connectangles="0,0,0,0,0,0,0,0,0"/>
                </v:shape>
                <v:shape id="Freeform 8" o:spid="_x0000_s1032" style="position:absolute;top:75580;width:10033;height:10478;visibility:visible;mso-wrap-style:square;v-text-anchor:top" coordsize="1580,1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" path="m977,976l781,390,586,976r391,xm622,l959,r621,1650l1207,1650,1065,1259r-568,l355,1650,,1650,622,xe" fillcolor="#1859a9 [3205]" stroked="f">
                  <v:path arrowok="t" o:connecttype="custom" o:connectlocs="620395,619760;495935,247650;372110,619760;620395,619760;394970,0;608965,0;1003300,1047750;766445,1047750;676275,799465;315595,799465;225425,1047750;0,1047750;394970,0" o:connectangles="0,0,0,0,0,0,0,0,0,0,0,0,0"/>
                  <o:lock v:ext="edit" verticies="t"/>
                </v:shape>
                <v:shape id="Freeform 9" o:spid="_x0000_s1033" style="position:absolute;left:11287;top:75580;width:9017;height:10478;visibility:visible;mso-wrap-style:square;v-text-anchor:top" coordsize="8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" path="m32,76v5,,9,,13,-2c48,73,51,71,53,68v3,-3,4,-6,5,-10c59,55,60,51,60,46v,-5,-1,-9,-1,-12c58,30,56,27,54,24,52,22,50,20,46,18,43,17,39,16,35,16v-16,,-16,,-16,c19,76,19,76,19,76r13,xm,c35,,35,,35,,49,,60,4,68,11v8,8,12,20,12,35c80,54,79,60,77,66,74,72,71,77,67,81v-4,4,-9,7,-15,9c46,92,39,93,31,93,,93,,93,,93l,xe" fillcolor="#1859a9 [3205]" stroked="f">
                  <v:path arrowok="t" o:connecttype="custom" o:connectlocs="360680,856226;507206,833694;597376,766097;653733,653435;676275,518242;665004,383048;608648,270387;518478,202790;394494,180258;214154,180258;214154,856226;360680,856226;0,0;394494,0;766445,123927;901700,518242;867886,743565;755174,912556;586105,1013952;349409,1047750;0,1047750;0,0" o:connectangles="0,0,0,0,0,0,0,0,0,0,0,0,0,0,0,0,0,0,0,0,0,0"/>
                  <o:lock v:ext="edit" verticies="t"/>
                </v:shape>
                <v:shape id="Freeform 10" o:spid="_x0000_s1034" style="position:absolute;left:22002;top:75580;width:8458;height:10478;visibility:visible;mso-wrap-style:square;v-text-anchor:top" coordsize="1332,1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" path="m,l320,,994,1082,994,r338,l1332,1650r-302,l337,568r,1082l,1650,,xe" fillcolor="#1859a9 [3205]" stroked="f">
                  <v:path arrowok="t" o:connecttype="custom" o:connectlocs="0,0;203200,0;631190,687070;631190,0;845820,0;845820,1047750;654050,1047750;213995,360680;213995,1047750;0,1047750;0,0" o:connectangles="0,0,0,0,0,0,0,0,0,0,0"/>
                </v:shape>
                <v:shape id="Freeform 11" o:spid="_x0000_s1035" style="position:absolute;left:32242;top:75247;width:10033;height:11036;visibility:visible;mso-wrap-style:square;v-text-anchor:top" coordsize="8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" path="m45,82v8,,14,-3,18,-9c67,68,69,60,69,49,69,39,67,31,63,26,59,20,53,17,45,17v-9,,-15,3,-19,9c22,31,20,39,20,49v,11,2,19,6,24c30,79,36,82,45,82t,16c38,98,31,97,26,95,21,93,16,89,12,85,8,81,5,76,3,70,1,64,,57,,49,,42,1,35,3,29,5,23,8,18,12,14,16,9,21,6,26,4,32,2,38,,45,v7,,13,2,18,4c69,6,73,9,77,14v4,4,7,9,9,15c88,35,89,42,89,49v,8,-1,15,-3,21c84,76,81,81,77,85v-3,4,-8,8,-14,10c58,97,52,98,45,98e" fillcolor="#1859a9 [3205]" stroked="f">
                  <v:path arrowok="t" o:connecttype="custom" o:connectlocs="507287,923446;710201,822092;777839,551815;710201,292800;507287,191446;293099,292800;225461,551815;293099,822092;507287,923446;507287,1103630;293099,1069845;135276,957230;33819,788307;0,551815;33819,326584;135276,157661;293099,45046;507287,0;710201,45046;868024,157661;969481,326584;1003300,551815;969481,788307;868024,957230;710201,1069845;507287,1103630" o:connectangles="0,0,0,0,0,0,0,0,0,0,0,0,0,0,0,0,0,0,0,0,0,0,0,0,0,0"/>
                  <o:lock v:ext="edit" verticies="t"/>
                </v:shape>
                <v:shape id="Freeform 12" o:spid="_x0000_s1036" style="position:absolute;left:43624;top:75247;width:9354;height:11036;visibility:visible;mso-wrap-style:square;v-text-anchor:top" coordsize="83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" path="m83,64v-1,5,-2,9,-4,13c77,82,75,85,71,88v-3,3,-7,6,-12,8c55,97,49,98,43,98,36,98,30,97,24,95,19,92,15,89,11,85,7,81,5,75,3,69,1,63,,57,,49,,42,1,35,3,29,5,23,8,18,12,14,15,9,20,6,25,4,31,2,37,,43,v6,,11,1,16,3c63,4,67,6,70,9v3,3,5,6,7,10c79,23,80,27,81,32,62,35,62,35,62,35,61,29,59,25,56,22,53,19,49,17,43,17v-7,,-13,3,-17,9c22,31,20,39,20,49v,11,3,19,7,24c31,79,36,82,43,82v6,,11,-2,13,-5c59,74,61,69,62,64r21,xe" fillcolor="#1859a9 [3205]" stroked="f">
                  <v:path arrowok="t" o:connecttype="custom" o:connectlocs="935355,720738;890278,867138;800123,991015;664891,1081107;484582,1103630;270464,1069845;123963,957230;33808,777046;0,551815;33808,326584;135232,157661;281733,45046;484582,0;664891,33785;788854,101354;867739,213969;912816,360369;698699,394154;631083,247754;484582,191446;293003,292800;225387,551815;304272,822092;484582,923446;631083,867138;698699,720738;935355,720738" o:connectangles="0,0,0,0,0,0,0,0,0,0,0,0,0,0,0,0,0,0,0,0,0,0,0,0,0,0,0"/>
                </v:shape>
                <v:shape id="Freeform 13" o:spid="_x0000_s1037" style="position:absolute;top:59578;width:13417;height:11151;visibility:visible;mso-wrap-style:square;v-text-anchor:top" coordsize="119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" path="m82,40v,7,,7,,7c57,47,57,47,57,47v,-7,,-7,,-7c60,40,60,40,60,40v,-4,,-4,,-4c60,33,61,30,63,28v2,-2,4,-3,8,-3c74,25,77,26,78,28v2,1,3,3,3,7c75,36,75,36,75,36v,-2,,-3,-1,-4c74,32,73,32,71,32v-3,,-4,1,-4,4c67,40,67,40,67,40r15,xm100,82c100,,100,,100,v19,,19,,19,c119,99,119,99,119,99v-81,,-81,,-81,c25,99,16,96,10,91,3,85,,77,,65,,59,2,54,4,49,7,44,11,40,16,37v5,-3,11,-4,18,-4c36,49,36,49,36,49v-6,1,-11,2,-13,5c20,56,19,60,19,65v,6,1,11,4,13c26,81,31,82,38,82r62,xe" fillcolor="#1859a9 [3205]" stroked="f">
                  <v:path arrowok="t" o:connecttype="custom" o:connectlocs="924571,450529;924571,529372;642689,529372;642689,450529;676515,450529;676515,405476;710341,315371;800543,281581;879470,315371;913295,394213;845644,405476;834369,360423;800543,360423;755442,405476;755442,450529;924571,450529;1127525,923585;1127525,0;1341755,0;1341755,1115060;428460,1115060;112753,1024954;0,732110;45101,551898;180404,416740;383359,371687;405909,551898;259331,608215;214230,732110;259331,878532;428460,923585;1127525,923585" o:connectangles="0,0,0,0,0,0,0,0,0,0,0,0,0,0,0,0,0,0,0,0,0,0,0,0,0,0,0,0,0,0,0,0"/>
                  <o:lock v:ext="edit" verticies="t"/>
                </v:shape>
                <v:shape id="Freeform 14" o:spid="_x0000_s1038" style="position:absolute;left:15240;top:62960;width:21196;height:11379;visibility:visible;mso-wrap-style:square;v-text-anchor:top" coordsize="188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" path="m44,52v-6,,-6,,-6,c25,52,19,45,19,32v,-5,1,-9,3,-12c24,17,27,16,32,16v3,,5,,7,1c41,19,42,20,43,23v1,3,1,9,1,14l44,52xm170,v,52,,52,,52c63,52,63,52,63,52v,-20,,-20,,-20c63,22,60,13,55,8,50,3,42,,32,,22,,14,3,8,9,3,14,,22,,32,,44,3,54,11,60v7,6,17,9,31,9c44,69,44,69,44,69v,3,,3,,3c44,79,43,83,41,86v10,15,10,15,10,15c53,100,54,99,55,97v5,-5,8,-17,8,-28c188,69,188,69,188,69,188,,188,,188,l170,xe" fillcolor="#1859a9 [3205]" stroked="f">
                  <v:path arrowok="t" o:connecttype="custom" o:connectlocs="496084,585860;428436,585860;214218,360529;248042,225331;360788,180265;439710,191531;484809,259130;496084,416862;496084,585860;1916687,0;1916687,585860;710302,585860;710302,360529;620105,90132;360788,0;90197,101399;0,360529;124021,675992;473534,777391;496084,777391;496084,811190;462260,968922;575006,1137920;620105,1092854;710302,777391;2119630,777391;2119630,0;1916687,0" o:connectangles="0,0,0,0,0,0,0,0,0,0,0,0,0,0,0,0,0,0,0,0,0,0,0,0,0,0,0,0"/>
                  <o:lock v:ext="edit" verticies="t"/>
                </v:shape>
                <v:rect id="Rectangle 15" o:spid="_x0000_s1039" style="position:absolute;left:34385;top:59817;width:2032;height:2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" fillcolor="#1859a9 [3205]" stroked="f"/>
                <v:shape id="Freeform 16" o:spid="_x0000_s1040" style="position:absolute;left:38100;top:62960;width:10483;height:7772;visibility:visible;mso-wrap-style:square;v-text-anchor:top" coordsize="9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" path="m74,52v,-10,,-10,,-10c74,34,73,27,70,23,66,19,61,17,55,17v-5,,-9,1,-14,3c36,3,36,3,36,3,42,1,49,,56,,68,,77,3,84,10v6,7,9,17,9,30c93,69,93,69,93,69,,69,,69,,69,,52,,52,,52r74,xe" fillcolor="#1859a9 [3205]" stroked="f">
                  <v:path arrowok="t" o:connecttype="custom" o:connectlocs="834199,585746;834199,473103;789107,259080;620013,191494;462191,225287;405826,33793;631286,0;946928,112643;1048385,450574;1048385,777240;0,777240;0,585746;834199,585746" o:connectangles="0,0,0,0,0,0,0,0,0,0,0,0,0"/>
                </v:shape>
                <v:shape id="Freeform 17" o:spid="_x0000_s1041" style="position:absolute;left:50149;top:57435;width:2819;height:2362;visibility:visible;mso-wrap-style:square;v-text-anchor:top" coordsize="25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" path="m25,14v,7,,7,,7c,21,,21,,21,,14,,14,,14v3,,3,,3,c3,10,3,10,3,10,3,7,4,4,6,2,8,1,10,,14,v3,,6,,7,2c23,3,24,6,24,9v-6,1,-6,1,-6,1c18,8,17,7,17,7,16,6,15,6,14,6v-3,,-4,1,-4,5c10,14,10,14,10,14r15,xe" fillcolor="#1859a9 [3205]" stroked="f">
                  <v:path arrowok="t" o:connecttype="custom" o:connectlocs="281940,157480;281940,236220;0,236220;0,157480;33833,157480;33833,112486;67666,22497;157886,0;236830,22497;270662,101237;202997,112486;191719,78740;157886,67491;112776,123734;112776,157480;281940,157480" o:connectangles="0,0,0,0,0,0,0,0,0,0,0,0,0,0,0,0"/>
                </v:shape>
                <v:rect id="Rectangle 18" o:spid="_x0000_s1042" style="position:absolute;left:50387;top:60626;width:2140;height:101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" fillcolor="#1859a9 [3205]" stroked="f"/>
              </v:group>
              <w10:wrap anchorx="page" anchory="page"/>
              <w10:anchorlock/>
            </v:group>
          </w:pict>
        </mc:Fallback>
      </mc:AlternateContent>
    </w:r>
  </w:p>
  <w:p w14:paraId="6BBCA326" w14:textId="77777777" w:rsidR="00194DFD" w:rsidRDefault="00194DFD" w:rsidP="002478AA">
    <w:pPr>
      <w:pStyle w:val="Headerpanel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2" behindDoc="1" locked="1" layoutInCell="1" allowOverlap="1" wp14:anchorId="4490D047" wp14:editId="029319ED">
              <wp:simplePos x="0" y="0"/>
              <wp:positionH relativeFrom="page">
                <wp:posOffset>144145</wp:posOffset>
              </wp:positionH>
              <wp:positionV relativeFrom="page">
                <wp:posOffset>144145</wp:posOffset>
              </wp:positionV>
              <wp:extent cx="7272000" cy="10404000"/>
              <wp:effectExtent l="0" t="0" r="5715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72000" cy="10404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A4DE525" w14:textId="77777777" w:rsidR="00194DFD" w:rsidRPr="006F26D4" w:rsidRDefault="00194DFD" w:rsidP="00100051">
                          <w:pPr>
                            <w:jc w:val="center"/>
                            <w:rPr>
                              <w:color w:val="E7E6E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90D047" id="Rectangle 7" o:spid="_x0000_s1027" style="position:absolute;margin-left:11.35pt;margin-top:11.35pt;width:572.6pt;height:819.2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" fillcolor="#e9e8e6 [3214]" stroked="f" strokeweight="1pt">
              <v:textbox>
                <w:txbxContent>
                  <w:p w14:paraId="6A4DE525" w14:textId="77777777" w:rsidR="00194DFD" w:rsidRPr="006F26D4" w:rsidRDefault="00194DFD" w:rsidP="00100051">
                    <w:pPr>
                      <w:jc w:val="center"/>
                      <w:rPr>
                        <w:color w:val="E7E6E6"/>
                      </w:rPr>
                    </w:pP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AAC95" w14:textId="04BB6A59" w:rsidR="00194DFD" w:rsidRPr="008173C0" w:rsidRDefault="00652A17" w:rsidP="00490BF7">
    <w:pPr>
      <w:pStyle w:val="Header"/>
      <w:rPr>
        <w:color w:val="FF0000"/>
        <w:sz w:val="28"/>
        <w:u w:val="single"/>
      </w:rPr>
    </w:pPr>
    <w:r>
      <w:rPr>
        <w:b/>
        <w:noProof/>
        <w:color w:val="FF0000"/>
        <w:sz w:val="22"/>
        <w:u w:val="single"/>
        <w:lang w:val="en-US" w:eastAsia="en-US"/>
      </w:rPr>
      <mc:AlternateContent>
        <mc:Choice Requires="wps">
          <w:drawing>
            <wp:anchor distT="0" distB="0" distL="114300" distR="114300" simplePos="0" relativeHeight="251658246" behindDoc="0" locked="0" layoutInCell="0" allowOverlap="1" wp14:anchorId="60563C50" wp14:editId="24EB9AC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40" name="MSIPCM7e37441095bbc59f46200d62" descr="{&quot;HashCode&quot;:1790013807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10C4DAD" w14:textId="51A5D9F7" w:rsidR="00652A17" w:rsidRPr="00B130F2" w:rsidRDefault="00B130F2" w:rsidP="00B130F2">
                          <w:pPr>
                            <w:rPr>
                              <w:rFonts w:ascii="Arial" w:hAnsi="Arial" w:cs="Arial"/>
                              <w:color w:val="737373"/>
                            </w:rPr>
                          </w:pPr>
                          <w:r w:rsidRPr="00B130F2">
                            <w:rPr>
                              <w:rFonts w:ascii="Arial" w:hAnsi="Arial" w:cs="Arial"/>
                              <w:color w:val="737373"/>
                            </w:rPr>
                            <w:t>ADNOC Classification: 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563C50" id="_x0000_t202" coordsize="21600,21600" o:spt="202" path="m,l,21600r21600,l21600,xe">
              <v:stroke joinstyle="miter"/>
              <v:path gradientshapeok="t" o:connecttype="rect"/>
            </v:shapetype>
            <v:shape id="MSIPCM7e37441095bbc59f46200d62" o:spid="_x0000_s1028" type="#_x0000_t202" alt="{&quot;HashCode&quot;:1790013807,&quot;Height&quot;:841.0,&quot;Width&quot;:595.0,&quot;Placement&quot;:&quot;Header&quot;,&quot;Index&quot;:&quot;FirstPage&quot;,&quot;Section&quot;:1,&quot;Top&quot;:0.0,&quot;Left&quot;:0.0}" style="position:absolute;margin-left:0;margin-top:15pt;width:595.3pt;height:21pt;z-index:25165824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" o:allowincell="f" filled="f" stroked="f" strokeweight=".5pt">
              <v:textbox inset="20pt,0,,0">
                <w:txbxContent>
                  <w:p w14:paraId="010C4DAD" w14:textId="51A5D9F7" w:rsidR="00652A17" w:rsidRPr="00B130F2" w:rsidRDefault="00B130F2" w:rsidP="00B130F2">
                    <w:pPr>
                      <w:rPr>
                        <w:rFonts w:ascii="Arial" w:hAnsi="Arial" w:cs="Arial"/>
                        <w:color w:val="737373"/>
                      </w:rPr>
                    </w:pPr>
                    <w:r w:rsidRPr="00B130F2">
                      <w:rPr>
                        <w:rFonts w:ascii="Arial" w:hAnsi="Arial" w:cs="Arial"/>
                        <w:color w:val="737373"/>
                      </w:rPr>
                      <w:t>ADNOC Classification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94DFD" w:rsidRPr="008173C0">
      <w:rPr>
        <w:b/>
        <w:noProof/>
        <w:color w:val="FF0000"/>
        <w:sz w:val="22"/>
        <w:u w:val="single"/>
        <w:lang w:val="en-US" w:eastAsia="en-US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3D22575E" wp14:editId="2652A1B2">
              <wp:simplePos x="0" y="0"/>
              <wp:positionH relativeFrom="page">
                <wp:posOffset>647700</wp:posOffset>
              </wp:positionH>
              <wp:positionV relativeFrom="page">
                <wp:posOffset>10020300</wp:posOffset>
              </wp:positionV>
              <wp:extent cx="6264000" cy="10800"/>
              <wp:effectExtent l="0" t="0" r="22860" b="27305"/>
              <wp:wrapNone/>
              <wp:docPr id="37" name="Straight Connector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4000" cy="1080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B6874D" id="Straight Connector 37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1pt,789pt" to="544.25pt,7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" strokecolor="#1859a9 [3205]" strokeweight="1pt">
              <v:stroke joinstyle="miter"/>
              <w10:wrap anchorx="page" anchory="page"/>
              <w10:anchorlock/>
            </v:line>
          </w:pict>
        </mc:Fallback>
      </mc:AlternateContent>
    </w:r>
    <w:r w:rsidR="00194DFD" w:rsidRPr="008173C0">
      <w:rPr>
        <w:b/>
        <w:noProof/>
        <w:color w:val="FF0000"/>
        <w:sz w:val="22"/>
        <w:u w:val="single"/>
        <w:lang w:val="en-US" w:eastAsia="en-US"/>
      </w:rPr>
      <mc:AlternateContent>
        <mc:Choice Requires="wpg">
          <w:drawing>
            <wp:anchor distT="0" distB="0" distL="114300" distR="114300" simplePos="0" relativeHeight="251658241" behindDoc="1" locked="1" layoutInCell="1" allowOverlap="1" wp14:anchorId="342B9A2A" wp14:editId="07C60CB0">
              <wp:simplePos x="0" y="0"/>
              <wp:positionH relativeFrom="page">
                <wp:posOffset>6095365</wp:posOffset>
              </wp:positionH>
              <wp:positionV relativeFrom="page">
                <wp:posOffset>0</wp:posOffset>
              </wp:positionV>
              <wp:extent cx="824400" cy="1368000"/>
              <wp:effectExtent l="0" t="0" r="0" b="381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400" cy="1368000"/>
                        <a:chOff x="0" y="0"/>
                        <a:chExt cx="824400" cy="1368000"/>
                      </a:xfrm>
                    </wpg:grpSpPr>
                    <wps:wsp>
                      <wps:cNvPr id="29" name="Rectangle 29"/>
                      <wps:cNvSpPr/>
                      <wps:spPr>
                        <a:xfrm>
                          <a:off x="0" y="0"/>
                          <a:ext cx="824400" cy="136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/>
                      <wpg:cNvGrpSpPr>
                        <a:grpSpLocks noChangeAspect="1"/>
                      </wpg:cNvGrpSpPr>
                      <wpg:grpSpPr>
                        <a:xfrm>
                          <a:off x="85725" y="214313"/>
                          <a:ext cx="673200" cy="1054800"/>
                          <a:chOff x="0" y="0"/>
                          <a:chExt cx="5513705" cy="8628380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3190875" y="2195513"/>
                            <a:ext cx="2322830" cy="3075305"/>
                          </a:xfrm>
                          <a:custGeom>
                            <a:avLst/>
                            <a:gdLst>
                              <a:gd name="T0" fmla="*/ 113 w 206"/>
                              <a:gd name="T1" fmla="*/ 196 h 273"/>
                              <a:gd name="T2" fmla="*/ 70 w 206"/>
                              <a:gd name="T3" fmla="*/ 273 h 273"/>
                              <a:gd name="T4" fmla="*/ 184 w 206"/>
                              <a:gd name="T5" fmla="*/ 273 h 273"/>
                              <a:gd name="T6" fmla="*/ 0 w 206"/>
                              <a:gd name="T7" fmla="*/ 0 h 273"/>
                              <a:gd name="T8" fmla="*/ 113 w 206"/>
                              <a:gd name="T9" fmla="*/ 196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6" h="273">
                                <a:moveTo>
                                  <a:pt x="113" y="196"/>
                                </a:moveTo>
                                <a:cubicBezTo>
                                  <a:pt x="106" y="226"/>
                                  <a:pt x="91" y="252"/>
                                  <a:pt x="70" y="273"/>
                                </a:cubicBezTo>
                                <a:cubicBezTo>
                                  <a:pt x="184" y="273"/>
                                  <a:pt x="184" y="273"/>
                                  <a:pt x="184" y="273"/>
                                </a:cubicBezTo>
                                <a:cubicBezTo>
                                  <a:pt x="206" y="154"/>
                                  <a:pt x="128" y="28"/>
                                  <a:pt x="0" y="0"/>
                                </a:cubicBezTo>
                                <a:cubicBezTo>
                                  <a:pt x="26" y="7"/>
                                  <a:pt x="138" y="60"/>
                                  <a:pt x="113" y="196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309870" cy="5271770"/>
                          </a:xfrm>
                          <a:custGeom>
                            <a:avLst/>
                            <a:gdLst>
                              <a:gd name="T0" fmla="*/ 0 w 471"/>
                              <a:gd name="T1" fmla="*/ 0 h 468"/>
                              <a:gd name="T2" fmla="*/ 0 w 471"/>
                              <a:gd name="T3" fmla="*/ 468 h 468"/>
                              <a:gd name="T4" fmla="*/ 50 w 471"/>
                              <a:gd name="T5" fmla="*/ 468 h 468"/>
                              <a:gd name="T6" fmla="*/ 104 w 471"/>
                              <a:gd name="T7" fmla="*/ 466 h 468"/>
                              <a:gd name="T8" fmla="*/ 247 w 471"/>
                              <a:gd name="T9" fmla="*/ 346 h 468"/>
                              <a:gd name="T10" fmla="*/ 161 w 471"/>
                              <a:gd name="T11" fmla="*/ 219 h 468"/>
                              <a:gd name="T12" fmla="*/ 157 w 471"/>
                              <a:gd name="T13" fmla="*/ 218 h 468"/>
                              <a:gd name="T14" fmla="*/ 100 w 471"/>
                              <a:gd name="T15" fmla="*/ 212 h 468"/>
                              <a:gd name="T16" fmla="*/ 92 w 471"/>
                              <a:gd name="T17" fmla="*/ 243 h 468"/>
                              <a:gd name="T18" fmla="*/ 81 w 471"/>
                              <a:gd name="T19" fmla="*/ 165 h 468"/>
                              <a:gd name="T20" fmla="*/ 124 w 471"/>
                              <a:gd name="T21" fmla="*/ 123 h 468"/>
                              <a:gd name="T22" fmla="*/ 124 w 471"/>
                              <a:gd name="T23" fmla="*/ 122 h 468"/>
                              <a:gd name="T24" fmla="*/ 186 w 471"/>
                              <a:gd name="T25" fmla="*/ 78 h 468"/>
                              <a:gd name="T26" fmla="*/ 259 w 471"/>
                              <a:gd name="T27" fmla="*/ 58 h 468"/>
                              <a:gd name="T28" fmla="*/ 471 w 471"/>
                              <a:gd name="T29" fmla="*/ 151 h 468"/>
                              <a:gd name="T30" fmla="*/ 471 w 471"/>
                              <a:gd name="T31" fmla="*/ 0 h 468"/>
                              <a:gd name="T32" fmla="*/ 0 w 471"/>
                              <a:gd name="T33" fmla="*/ 0 h 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471" h="468">
                                <a:moveTo>
                                  <a:pt x="0" y="0"/>
                                </a:moveTo>
                                <a:cubicBezTo>
                                  <a:pt x="0" y="468"/>
                                  <a:pt x="0" y="468"/>
                                  <a:pt x="0" y="468"/>
                                </a:cubicBezTo>
                                <a:cubicBezTo>
                                  <a:pt x="50" y="468"/>
                                  <a:pt x="50" y="468"/>
                                  <a:pt x="50" y="468"/>
                                </a:cubicBezTo>
                                <a:cubicBezTo>
                                  <a:pt x="80" y="468"/>
                                  <a:pt x="87" y="468"/>
                                  <a:pt x="104" y="466"/>
                                </a:cubicBezTo>
                                <a:cubicBezTo>
                                  <a:pt x="175" y="455"/>
                                  <a:pt x="240" y="397"/>
                                  <a:pt x="247" y="346"/>
                                </a:cubicBezTo>
                                <a:cubicBezTo>
                                  <a:pt x="258" y="285"/>
                                  <a:pt x="225" y="232"/>
                                  <a:pt x="161" y="219"/>
                                </a:cubicBezTo>
                                <a:cubicBezTo>
                                  <a:pt x="160" y="219"/>
                                  <a:pt x="159" y="218"/>
                                  <a:pt x="157" y="218"/>
                                </a:cubicBezTo>
                                <a:cubicBezTo>
                                  <a:pt x="155" y="218"/>
                                  <a:pt x="124" y="218"/>
                                  <a:pt x="100" y="212"/>
                                </a:cubicBezTo>
                                <a:cubicBezTo>
                                  <a:pt x="100" y="212"/>
                                  <a:pt x="87" y="223"/>
                                  <a:pt x="92" y="243"/>
                                </a:cubicBezTo>
                                <a:cubicBezTo>
                                  <a:pt x="92" y="243"/>
                                  <a:pt x="61" y="210"/>
                                  <a:pt x="81" y="165"/>
                                </a:cubicBezTo>
                                <a:cubicBezTo>
                                  <a:pt x="81" y="165"/>
                                  <a:pt x="90" y="144"/>
                                  <a:pt x="124" y="123"/>
                                </a:cubicBezTo>
                                <a:cubicBezTo>
                                  <a:pt x="124" y="123"/>
                                  <a:pt x="124" y="122"/>
                                  <a:pt x="124" y="122"/>
                                </a:cubicBezTo>
                                <a:cubicBezTo>
                                  <a:pt x="133" y="111"/>
                                  <a:pt x="155" y="93"/>
                                  <a:pt x="186" y="78"/>
                                </a:cubicBezTo>
                                <a:cubicBezTo>
                                  <a:pt x="201" y="71"/>
                                  <a:pt x="228" y="61"/>
                                  <a:pt x="259" y="58"/>
                                </a:cubicBezTo>
                                <a:cubicBezTo>
                                  <a:pt x="397" y="45"/>
                                  <a:pt x="471" y="151"/>
                                  <a:pt x="471" y="151"/>
                                </a:cubicBezTo>
                                <a:cubicBezTo>
                                  <a:pt x="471" y="0"/>
                                  <a:pt x="471" y="0"/>
                                  <a:pt x="471" y="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7"/>
                        <wps:cNvSpPr>
                          <a:spLocks/>
                        </wps:cNvSpPr>
                        <wps:spPr bwMode="auto">
                          <a:xfrm>
                            <a:off x="1962150" y="1181100"/>
                            <a:ext cx="3348355" cy="1272540"/>
                          </a:xfrm>
                          <a:custGeom>
                            <a:avLst/>
                            <a:gdLst>
                              <a:gd name="T0" fmla="*/ 167 w 297"/>
                              <a:gd name="T1" fmla="*/ 9 h 113"/>
                              <a:gd name="T2" fmla="*/ 0 w 297"/>
                              <a:gd name="T3" fmla="*/ 48 h 113"/>
                              <a:gd name="T4" fmla="*/ 33 w 297"/>
                              <a:gd name="T5" fmla="*/ 33 h 113"/>
                              <a:gd name="T6" fmla="*/ 61 w 297"/>
                              <a:gd name="T7" fmla="*/ 60 h 113"/>
                              <a:gd name="T8" fmla="*/ 103 w 297"/>
                              <a:gd name="T9" fmla="*/ 34 h 113"/>
                              <a:gd name="T10" fmla="*/ 103 w 297"/>
                              <a:gd name="T11" fmla="*/ 20 h 113"/>
                              <a:gd name="T12" fmla="*/ 297 w 297"/>
                              <a:gd name="T13" fmla="*/ 113 h 113"/>
                              <a:gd name="T14" fmla="*/ 297 w 297"/>
                              <a:gd name="T15" fmla="*/ 71 h 113"/>
                              <a:gd name="T16" fmla="*/ 167 w 297"/>
                              <a:gd name="T17" fmla="*/ 9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97" h="113">
                                <a:moveTo>
                                  <a:pt x="167" y="9"/>
                                </a:moveTo>
                                <a:cubicBezTo>
                                  <a:pt x="100" y="0"/>
                                  <a:pt x="44" y="17"/>
                                  <a:pt x="0" y="48"/>
                                </a:cubicBezTo>
                                <a:cubicBezTo>
                                  <a:pt x="0" y="48"/>
                                  <a:pt x="13" y="40"/>
                                  <a:pt x="33" y="33"/>
                                </a:cubicBezTo>
                                <a:cubicBezTo>
                                  <a:pt x="36" y="46"/>
                                  <a:pt x="47" y="57"/>
                                  <a:pt x="61" y="60"/>
                                </a:cubicBezTo>
                                <a:cubicBezTo>
                                  <a:pt x="81" y="64"/>
                                  <a:pt x="100" y="52"/>
                                  <a:pt x="103" y="34"/>
                                </a:cubicBezTo>
                                <a:cubicBezTo>
                                  <a:pt x="104" y="30"/>
                                  <a:pt x="104" y="25"/>
                                  <a:pt x="103" y="20"/>
                                </a:cubicBezTo>
                                <a:cubicBezTo>
                                  <a:pt x="230" y="16"/>
                                  <a:pt x="297" y="113"/>
                                  <a:pt x="297" y="113"/>
                                </a:cubicBezTo>
                                <a:cubicBezTo>
                                  <a:pt x="297" y="71"/>
                                  <a:pt x="297" y="71"/>
                                  <a:pt x="297" y="71"/>
                                </a:cubicBezTo>
                                <a:cubicBezTo>
                                  <a:pt x="278" y="52"/>
                                  <a:pt x="226" y="15"/>
                                  <a:pt x="167" y="9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" name="Freeform 8"/>
                        <wps:cNvSpPr>
                          <a:spLocks noEditPoints="1"/>
                        </wps:cNvSpPr>
                        <wps:spPr bwMode="auto">
                          <a:xfrm>
                            <a:off x="0" y="7558088"/>
                            <a:ext cx="1003300" cy="1047750"/>
                          </a:xfrm>
                          <a:custGeom>
                            <a:avLst/>
                            <a:gdLst>
                              <a:gd name="T0" fmla="*/ 977 w 1580"/>
                              <a:gd name="T1" fmla="*/ 976 h 1650"/>
                              <a:gd name="T2" fmla="*/ 781 w 1580"/>
                              <a:gd name="T3" fmla="*/ 390 h 1650"/>
                              <a:gd name="T4" fmla="*/ 586 w 1580"/>
                              <a:gd name="T5" fmla="*/ 976 h 1650"/>
                              <a:gd name="T6" fmla="*/ 977 w 1580"/>
                              <a:gd name="T7" fmla="*/ 976 h 1650"/>
                              <a:gd name="T8" fmla="*/ 622 w 1580"/>
                              <a:gd name="T9" fmla="*/ 0 h 1650"/>
                              <a:gd name="T10" fmla="*/ 959 w 1580"/>
                              <a:gd name="T11" fmla="*/ 0 h 1650"/>
                              <a:gd name="T12" fmla="*/ 1580 w 1580"/>
                              <a:gd name="T13" fmla="*/ 1650 h 1650"/>
                              <a:gd name="T14" fmla="*/ 1207 w 1580"/>
                              <a:gd name="T15" fmla="*/ 1650 h 1650"/>
                              <a:gd name="T16" fmla="*/ 1065 w 1580"/>
                              <a:gd name="T17" fmla="*/ 1259 h 1650"/>
                              <a:gd name="T18" fmla="*/ 497 w 1580"/>
                              <a:gd name="T19" fmla="*/ 1259 h 1650"/>
                              <a:gd name="T20" fmla="*/ 355 w 1580"/>
                              <a:gd name="T21" fmla="*/ 1650 h 1650"/>
                              <a:gd name="T22" fmla="*/ 0 w 1580"/>
                              <a:gd name="T23" fmla="*/ 1650 h 1650"/>
                              <a:gd name="T24" fmla="*/ 622 w 1580"/>
                              <a:gd name="T25" fmla="*/ 0 h 1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1580" h="1650">
                                <a:moveTo>
                                  <a:pt x="977" y="976"/>
                                </a:moveTo>
                                <a:lnTo>
                                  <a:pt x="781" y="390"/>
                                </a:lnTo>
                                <a:lnTo>
                                  <a:pt x="586" y="976"/>
                                </a:lnTo>
                                <a:lnTo>
                                  <a:pt x="977" y="976"/>
                                </a:lnTo>
                                <a:close/>
                                <a:moveTo>
                                  <a:pt x="622" y="0"/>
                                </a:moveTo>
                                <a:lnTo>
                                  <a:pt x="959" y="0"/>
                                </a:lnTo>
                                <a:lnTo>
                                  <a:pt x="1580" y="1650"/>
                                </a:lnTo>
                                <a:lnTo>
                                  <a:pt x="1207" y="1650"/>
                                </a:lnTo>
                                <a:lnTo>
                                  <a:pt x="1065" y="1259"/>
                                </a:lnTo>
                                <a:lnTo>
                                  <a:pt x="497" y="1259"/>
                                </a:lnTo>
                                <a:lnTo>
                                  <a:pt x="355" y="1650"/>
                                </a:lnTo>
                                <a:lnTo>
                                  <a:pt x="0" y="1650"/>
                                </a:lnTo>
                                <a:lnTo>
                                  <a:pt x="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9"/>
                        <wps:cNvSpPr>
                          <a:spLocks noEditPoints="1"/>
                        </wps:cNvSpPr>
                        <wps:spPr bwMode="auto">
                          <a:xfrm>
                            <a:off x="1128713" y="7558088"/>
                            <a:ext cx="901700" cy="1047750"/>
                          </a:xfrm>
                          <a:custGeom>
                            <a:avLst/>
                            <a:gdLst>
                              <a:gd name="T0" fmla="*/ 32 w 80"/>
                              <a:gd name="T1" fmla="*/ 76 h 93"/>
                              <a:gd name="T2" fmla="*/ 45 w 80"/>
                              <a:gd name="T3" fmla="*/ 74 h 93"/>
                              <a:gd name="T4" fmla="*/ 53 w 80"/>
                              <a:gd name="T5" fmla="*/ 68 h 93"/>
                              <a:gd name="T6" fmla="*/ 58 w 80"/>
                              <a:gd name="T7" fmla="*/ 58 h 93"/>
                              <a:gd name="T8" fmla="*/ 60 w 80"/>
                              <a:gd name="T9" fmla="*/ 46 h 93"/>
                              <a:gd name="T10" fmla="*/ 59 w 80"/>
                              <a:gd name="T11" fmla="*/ 34 h 93"/>
                              <a:gd name="T12" fmla="*/ 54 w 80"/>
                              <a:gd name="T13" fmla="*/ 24 h 93"/>
                              <a:gd name="T14" fmla="*/ 46 w 80"/>
                              <a:gd name="T15" fmla="*/ 18 h 93"/>
                              <a:gd name="T16" fmla="*/ 35 w 80"/>
                              <a:gd name="T17" fmla="*/ 16 h 93"/>
                              <a:gd name="T18" fmla="*/ 19 w 80"/>
                              <a:gd name="T19" fmla="*/ 16 h 93"/>
                              <a:gd name="T20" fmla="*/ 19 w 80"/>
                              <a:gd name="T21" fmla="*/ 76 h 93"/>
                              <a:gd name="T22" fmla="*/ 32 w 80"/>
                              <a:gd name="T23" fmla="*/ 76 h 93"/>
                              <a:gd name="T24" fmla="*/ 0 w 80"/>
                              <a:gd name="T25" fmla="*/ 0 h 93"/>
                              <a:gd name="T26" fmla="*/ 35 w 80"/>
                              <a:gd name="T27" fmla="*/ 0 h 93"/>
                              <a:gd name="T28" fmla="*/ 68 w 80"/>
                              <a:gd name="T29" fmla="*/ 11 h 93"/>
                              <a:gd name="T30" fmla="*/ 80 w 80"/>
                              <a:gd name="T31" fmla="*/ 46 h 93"/>
                              <a:gd name="T32" fmla="*/ 77 w 80"/>
                              <a:gd name="T33" fmla="*/ 66 h 93"/>
                              <a:gd name="T34" fmla="*/ 67 w 80"/>
                              <a:gd name="T35" fmla="*/ 81 h 93"/>
                              <a:gd name="T36" fmla="*/ 52 w 80"/>
                              <a:gd name="T37" fmla="*/ 90 h 93"/>
                              <a:gd name="T38" fmla="*/ 31 w 80"/>
                              <a:gd name="T39" fmla="*/ 93 h 93"/>
                              <a:gd name="T40" fmla="*/ 0 w 80"/>
                              <a:gd name="T41" fmla="*/ 93 h 93"/>
                              <a:gd name="T42" fmla="*/ 0 w 80"/>
                              <a:gd name="T43" fmla="*/ 0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80" h="93">
                                <a:moveTo>
                                  <a:pt x="32" y="76"/>
                                </a:moveTo>
                                <a:cubicBezTo>
                                  <a:pt x="37" y="76"/>
                                  <a:pt x="41" y="76"/>
                                  <a:pt x="45" y="74"/>
                                </a:cubicBezTo>
                                <a:cubicBezTo>
                                  <a:pt x="48" y="73"/>
                                  <a:pt x="51" y="71"/>
                                  <a:pt x="53" y="68"/>
                                </a:cubicBezTo>
                                <a:cubicBezTo>
                                  <a:pt x="56" y="65"/>
                                  <a:pt x="57" y="62"/>
                                  <a:pt x="58" y="58"/>
                                </a:cubicBezTo>
                                <a:cubicBezTo>
                                  <a:pt x="59" y="55"/>
                                  <a:pt x="60" y="51"/>
                                  <a:pt x="60" y="46"/>
                                </a:cubicBezTo>
                                <a:cubicBezTo>
                                  <a:pt x="60" y="41"/>
                                  <a:pt x="59" y="37"/>
                                  <a:pt x="59" y="34"/>
                                </a:cubicBezTo>
                                <a:cubicBezTo>
                                  <a:pt x="58" y="30"/>
                                  <a:pt x="56" y="27"/>
                                  <a:pt x="54" y="24"/>
                                </a:cubicBezTo>
                                <a:cubicBezTo>
                                  <a:pt x="52" y="22"/>
                                  <a:pt x="50" y="20"/>
                                  <a:pt x="46" y="18"/>
                                </a:cubicBezTo>
                                <a:cubicBezTo>
                                  <a:pt x="43" y="17"/>
                                  <a:pt x="39" y="16"/>
                                  <a:pt x="35" y="16"/>
                                </a:cubicBezTo>
                                <a:cubicBezTo>
                                  <a:pt x="19" y="16"/>
                                  <a:pt x="19" y="16"/>
                                  <a:pt x="19" y="16"/>
                                </a:cubicBezTo>
                                <a:cubicBezTo>
                                  <a:pt x="19" y="76"/>
                                  <a:pt x="19" y="76"/>
                                  <a:pt x="19" y="76"/>
                                </a:cubicBezTo>
                                <a:lnTo>
                                  <a:pt x="32" y="76"/>
                                </a:lnTo>
                                <a:close/>
                                <a:moveTo>
                                  <a:pt x="0" y="0"/>
                                </a:move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49" y="0"/>
                                  <a:pt x="60" y="4"/>
                                  <a:pt x="68" y="11"/>
                                </a:cubicBezTo>
                                <a:cubicBezTo>
                                  <a:pt x="76" y="19"/>
                                  <a:pt x="80" y="31"/>
                                  <a:pt x="80" y="46"/>
                                </a:cubicBezTo>
                                <a:cubicBezTo>
                                  <a:pt x="80" y="54"/>
                                  <a:pt x="79" y="60"/>
                                  <a:pt x="77" y="66"/>
                                </a:cubicBezTo>
                                <a:cubicBezTo>
                                  <a:pt x="74" y="72"/>
                                  <a:pt x="71" y="77"/>
                                  <a:pt x="67" y="81"/>
                                </a:cubicBezTo>
                                <a:cubicBezTo>
                                  <a:pt x="63" y="85"/>
                                  <a:pt x="58" y="88"/>
                                  <a:pt x="52" y="90"/>
                                </a:cubicBezTo>
                                <a:cubicBezTo>
                                  <a:pt x="46" y="92"/>
                                  <a:pt x="39" y="93"/>
                                  <a:pt x="31" y="93"/>
                                </a:cubicBezTo>
                                <a:cubicBezTo>
                                  <a:pt x="0" y="93"/>
                                  <a:pt x="0" y="93"/>
                                  <a:pt x="0" y="93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0"/>
                        <wps:cNvSpPr>
                          <a:spLocks/>
                        </wps:cNvSpPr>
                        <wps:spPr bwMode="auto">
                          <a:xfrm>
                            <a:off x="2200275" y="7558088"/>
                            <a:ext cx="845820" cy="1047750"/>
                          </a:xfrm>
                          <a:custGeom>
                            <a:avLst/>
                            <a:gdLst>
                              <a:gd name="T0" fmla="*/ 0 w 1332"/>
                              <a:gd name="T1" fmla="*/ 0 h 1650"/>
                              <a:gd name="T2" fmla="*/ 320 w 1332"/>
                              <a:gd name="T3" fmla="*/ 0 h 1650"/>
                              <a:gd name="T4" fmla="*/ 994 w 1332"/>
                              <a:gd name="T5" fmla="*/ 1082 h 1650"/>
                              <a:gd name="T6" fmla="*/ 994 w 1332"/>
                              <a:gd name="T7" fmla="*/ 0 h 1650"/>
                              <a:gd name="T8" fmla="*/ 1332 w 1332"/>
                              <a:gd name="T9" fmla="*/ 0 h 1650"/>
                              <a:gd name="T10" fmla="*/ 1332 w 1332"/>
                              <a:gd name="T11" fmla="*/ 1650 h 1650"/>
                              <a:gd name="T12" fmla="*/ 1030 w 1332"/>
                              <a:gd name="T13" fmla="*/ 1650 h 1650"/>
                              <a:gd name="T14" fmla="*/ 337 w 1332"/>
                              <a:gd name="T15" fmla="*/ 568 h 1650"/>
                              <a:gd name="T16" fmla="*/ 337 w 1332"/>
                              <a:gd name="T17" fmla="*/ 1650 h 1650"/>
                              <a:gd name="T18" fmla="*/ 0 w 1332"/>
                              <a:gd name="T19" fmla="*/ 1650 h 1650"/>
                              <a:gd name="T20" fmla="*/ 0 w 1332"/>
                              <a:gd name="T21" fmla="*/ 0 h 1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332" h="1650">
                                <a:moveTo>
                                  <a:pt x="0" y="0"/>
                                </a:moveTo>
                                <a:lnTo>
                                  <a:pt x="320" y="0"/>
                                </a:lnTo>
                                <a:lnTo>
                                  <a:pt x="994" y="1082"/>
                                </a:lnTo>
                                <a:lnTo>
                                  <a:pt x="994" y="0"/>
                                </a:lnTo>
                                <a:lnTo>
                                  <a:pt x="1332" y="0"/>
                                </a:lnTo>
                                <a:lnTo>
                                  <a:pt x="1332" y="1650"/>
                                </a:lnTo>
                                <a:lnTo>
                                  <a:pt x="1030" y="1650"/>
                                </a:lnTo>
                                <a:lnTo>
                                  <a:pt x="337" y="568"/>
                                </a:lnTo>
                                <a:lnTo>
                                  <a:pt x="337" y="1650"/>
                                </a:lnTo>
                                <a:lnTo>
                                  <a:pt x="0" y="16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1"/>
                        <wps:cNvSpPr>
                          <a:spLocks noEditPoints="1"/>
                        </wps:cNvSpPr>
                        <wps:spPr bwMode="auto">
                          <a:xfrm>
                            <a:off x="3224213" y="7524750"/>
                            <a:ext cx="1003300" cy="1103630"/>
                          </a:xfrm>
                          <a:custGeom>
                            <a:avLst/>
                            <a:gdLst>
                              <a:gd name="T0" fmla="*/ 45 w 89"/>
                              <a:gd name="T1" fmla="*/ 82 h 98"/>
                              <a:gd name="T2" fmla="*/ 63 w 89"/>
                              <a:gd name="T3" fmla="*/ 73 h 98"/>
                              <a:gd name="T4" fmla="*/ 69 w 89"/>
                              <a:gd name="T5" fmla="*/ 49 h 98"/>
                              <a:gd name="T6" fmla="*/ 63 w 89"/>
                              <a:gd name="T7" fmla="*/ 26 h 98"/>
                              <a:gd name="T8" fmla="*/ 45 w 89"/>
                              <a:gd name="T9" fmla="*/ 17 h 98"/>
                              <a:gd name="T10" fmla="*/ 26 w 89"/>
                              <a:gd name="T11" fmla="*/ 26 h 98"/>
                              <a:gd name="T12" fmla="*/ 20 w 89"/>
                              <a:gd name="T13" fmla="*/ 49 h 98"/>
                              <a:gd name="T14" fmla="*/ 26 w 89"/>
                              <a:gd name="T15" fmla="*/ 73 h 98"/>
                              <a:gd name="T16" fmla="*/ 45 w 89"/>
                              <a:gd name="T17" fmla="*/ 82 h 98"/>
                              <a:gd name="T18" fmla="*/ 45 w 89"/>
                              <a:gd name="T19" fmla="*/ 98 h 98"/>
                              <a:gd name="T20" fmla="*/ 26 w 89"/>
                              <a:gd name="T21" fmla="*/ 95 h 98"/>
                              <a:gd name="T22" fmla="*/ 12 w 89"/>
                              <a:gd name="T23" fmla="*/ 85 h 98"/>
                              <a:gd name="T24" fmla="*/ 3 w 89"/>
                              <a:gd name="T25" fmla="*/ 70 h 98"/>
                              <a:gd name="T26" fmla="*/ 0 w 89"/>
                              <a:gd name="T27" fmla="*/ 49 h 98"/>
                              <a:gd name="T28" fmla="*/ 3 w 89"/>
                              <a:gd name="T29" fmla="*/ 29 h 98"/>
                              <a:gd name="T30" fmla="*/ 12 w 89"/>
                              <a:gd name="T31" fmla="*/ 14 h 98"/>
                              <a:gd name="T32" fmla="*/ 26 w 89"/>
                              <a:gd name="T33" fmla="*/ 4 h 98"/>
                              <a:gd name="T34" fmla="*/ 45 w 89"/>
                              <a:gd name="T35" fmla="*/ 0 h 98"/>
                              <a:gd name="T36" fmla="*/ 63 w 89"/>
                              <a:gd name="T37" fmla="*/ 4 h 98"/>
                              <a:gd name="T38" fmla="*/ 77 w 89"/>
                              <a:gd name="T39" fmla="*/ 14 h 98"/>
                              <a:gd name="T40" fmla="*/ 86 w 89"/>
                              <a:gd name="T41" fmla="*/ 29 h 98"/>
                              <a:gd name="T42" fmla="*/ 89 w 89"/>
                              <a:gd name="T43" fmla="*/ 49 h 98"/>
                              <a:gd name="T44" fmla="*/ 86 w 89"/>
                              <a:gd name="T45" fmla="*/ 70 h 98"/>
                              <a:gd name="T46" fmla="*/ 77 w 89"/>
                              <a:gd name="T47" fmla="*/ 85 h 98"/>
                              <a:gd name="T48" fmla="*/ 63 w 89"/>
                              <a:gd name="T49" fmla="*/ 95 h 98"/>
                              <a:gd name="T50" fmla="*/ 45 w 89"/>
                              <a:gd name="T51" fmla="*/ 98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89" h="98">
                                <a:moveTo>
                                  <a:pt x="45" y="82"/>
                                </a:moveTo>
                                <a:cubicBezTo>
                                  <a:pt x="53" y="82"/>
                                  <a:pt x="59" y="79"/>
                                  <a:pt x="63" y="73"/>
                                </a:cubicBezTo>
                                <a:cubicBezTo>
                                  <a:pt x="67" y="68"/>
                                  <a:pt x="69" y="60"/>
                                  <a:pt x="69" y="49"/>
                                </a:cubicBezTo>
                                <a:cubicBezTo>
                                  <a:pt x="69" y="39"/>
                                  <a:pt x="67" y="31"/>
                                  <a:pt x="63" y="26"/>
                                </a:cubicBezTo>
                                <a:cubicBezTo>
                                  <a:pt x="59" y="20"/>
                                  <a:pt x="53" y="17"/>
                                  <a:pt x="45" y="17"/>
                                </a:cubicBezTo>
                                <a:cubicBezTo>
                                  <a:pt x="36" y="17"/>
                                  <a:pt x="30" y="20"/>
                                  <a:pt x="26" y="26"/>
                                </a:cubicBezTo>
                                <a:cubicBezTo>
                                  <a:pt x="22" y="31"/>
                                  <a:pt x="20" y="39"/>
                                  <a:pt x="20" y="49"/>
                                </a:cubicBezTo>
                                <a:cubicBezTo>
                                  <a:pt x="20" y="60"/>
                                  <a:pt x="22" y="68"/>
                                  <a:pt x="26" y="73"/>
                                </a:cubicBezTo>
                                <a:cubicBezTo>
                                  <a:pt x="30" y="79"/>
                                  <a:pt x="36" y="82"/>
                                  <a:pt x="45" y="82"/>
                                </a:cubicBezTo>
                                <a:moveTo>
                                  <a:pt x="45" y="98"/>
                                </a:moveTo>
                                <a:cubicBezTo>
                                  <a:pt x="38" y="98"/>
                                  <a:pt x="31" y="97"/>
                                  <a:pt x="26" y="95"/>
                                </a:cubicBezTo>
                                <a:cubicBezTo>
                                  <a:pt x="21" y="93"/>
                                  <a:pt x="16" y="89"/>
                                  <a:pt x="12" y="85"/>
                                </a:cubicBezTo>
                                <a:cubicBezTo>
                                  <a:pt x="8" y="81"/>
                                  <a:pt x="5" y="76"/>
                                  <a:pt x="3" y="70"/>
                                </a:cubicBezTo>
                                <a:cubicBezTo>
                                  <a:pt x="1" y="64"/>
                                  <a:pt x="0" y="57"/>
                                  <a:pt x="0" y="49"/>
                                </a:cubicBezTo>
                                <a:cubicBezTo>
                                  <a:pt x="0" y="42"/>
                                  <a:pt x="1" y="35"/>
                                  <a:pt x="3" y="29"/>
                                </a:cubicBezTo>
                                <a:cubicBezTo>
                                  <a:pt x="5" y="23"/>
                                  <a:pt x="8" y="18"/>
                                  <a:pt x="12" y="14"/>
                                </a:cubicBezTo>
                                <a:cubicBezTo>
                                  <a:pt x="16" y="9"/>
                                  <a:pt x="21" y="6"/>
                                  <a:pt x="26" y="4"/>
                                </a:cubicBezTo>
                                <a:cubicBezTo>
                                  <a:pt x="32" y="2"/>
                                  <a:pt x="38" y="0"/>
                                  <a:pt x="45" y="0"/>
                                </a:cubicBezTo>
                                <a:cubicBezTo>
                                  <a:pt x="52" y="0"/>
                                  <a:pt x="58" y="2"/>
                                  <a:pt x="63" y="4"/>
                                </a:cubicBezTo>
                                <a:cubicBezTo>
                                  <a:pt x="69" y="6"/>
                                  <a:pt x="73" y="9"/>
                                  <a:pt x="77" y="14"/>
                                </a:cubicBezTo>
                                <a:cubicBezTo>
                                  <a:pt x="81" y="18"/>
                                  <a:pt x="84" y="23"/>
                                  <a:pt x="86" y="29"/>
                                </a:cubicBezTo>
                                <a:cubicBezTo>
                                  <a:pt x="88" y="35"/>
                                  <a:pt x="89" y="42"/>
                                  <a:pt x="89" y="49"/>
                                </a:cubicBezTo>
                                <a:cubicBezTo>
                                  <a:pt x="89" y="57"/>
                                  <a:pt x="88" y="64"/>
                                  <a:pt x="86" y="70"/>
                                </a:cubicBezTo>
                                <a:cubicBezTo>
                                  <a:pt x="84" y="76"/>
                                  <a:pt x="81" y="81"/>
                                  <a:pt x="77" y="85"/>
                                </a:cubicBezTo>
                                <a:cubicBezTo>
                                  <a:pt x="74" y="89"/>
                                  <a:pt x="69" y="93"/>
                                  <a:pt x="63" y="95"/>
                                </a:cubicBezTo>
                                <a:cubicBezTo>
                                  <a:pt x="58" y="97"/>
                                  <a:pt x="52" y="98"/>
                                  <a:pt x="45" y="98"/>
                                </a:cubicBezTo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2"/>
                        <wps:cNvSpPr>
                          <a:spLocks/>
                        </wps:cNvSpPr>
                        <wps:spPr bwMode="auto">
                          <a:xfrm>
                            <a:off x="4362450" y="7524750"/>
                            <a:ext cx="935355" cy="1103630"/>
                          </a:xfrm>
                          <a:custGeom>
                            <a:avLst/>
                            <a:gdLst>
                              <a:gd name="T0" fmla="*/ 83 w 83"/>
                              <a:gd name="T1" fmla="*/ 64 h 98"/>
                              <a:gd name="T2" fmla="*/ 79 w 83"/>
                              <a:gd name="T3" fmla="*/ 77 h 98"/>
                              <a:gd name="T4" fmla="*/ 71 w 83"/>
                              <a:gd name="T5" fmla="*/ 88 h 98"/>
                              <a:gd name="T6" fmla="*/ 59 w 83"/>
                              <a:gd name="T7" fmla="*/ 96 h 98"/>
                              <a:gd name="T8" fmla="*/ 43 w 83"/>
                              <a:gd name="T9" fmla="*/ 98 h 98"/>
                              <a:gd name="T10" fmla="*/ 24 w 83"/>
                              <a:gd name="T11" fmla="*/ 95 h 98"/>
                              <a:gd name="T12" fmla="*/ 11 w 83"/>
                              <a:gd name="T13" fmla="*/ 85 h 98"/>
                              <a:gd name="T14" fmla="*/ 3 w 83"/>
                              <a:gd name="T15" fmla="*/ 69 h 98"/>
                              <a:gd name="T16" fmla="*/ 0 w 83"/>
                              <a:gd name="T17" fmla="*/ 49 h 98"/>
                              <a:gd name="T18" fmla="*/ 3 w 83"/>
                              <a:gd name="T19" fmla="*/ 29 h 98"/>
                              <a:gd name="T20" fmla="*/ 12 w 83"/>
                              <a:gd name="T21" fmla="*/ 14 h 98"/>
                              <a:gd name="T22" fmla="*/ 25 w 83"/>
                              <a:gd name="T23" fmla="*/ 4 h 98"/>
                              <a:gd name="T24" fmla="*/ 43 w 83"/>
                              <a:gd name="T25" fmla="*/ 0 h 98"/>
                              <a:gd name="T26" fmla="*/ 59 w 83"/>
                              <a:gd name="T27" fmla="*/ 3 h 98"/>
                              <a:gd name="T28" fmla="*/ 70 w 83"/>
                              <a:gd name="T29" fmla="*/ 9 h 98"/>
                              <a:gd name="T30" fmla="*/ 77 w 83"/>
                              <a:gd name="T31" fmla="*/ 19 h 98"/>
                              <a:gd name="T32" fmla="*/ 81 w 83"/>
                              <a:gd name="T33" fmla="*/ 32 h 98"/>
                              <a:gd name="T34" fmla="*/ 62 w 83"/>
                              <a:gd name="T35" fmla="*/ 35 h 98"/>
                              <a:gd name="T36" fmla="*/ 56 w 83"/>
                              <a:gd name="T37" fmla="*/ 22 h 98"/>
                              <a:gd name="T38" fmla="*/ 43 w 83"/>
                              <a:gd name="T39" fmla="*/ 17 h 98"/>
                              <a:gd name="T40" fmla="*/ 26 w 83"/>
                              <a:gd name="T41" fmla="*/ 26 h 98"/>
                              <a:gd name="T42" fmla="*/ 20 w 83"/>
                              <a:gd name="T43" fmla="*/ 49 h 98"/>
                              <a:gd name="T44" fmla="*/ 27 w 83"/>
                              <a:gd name="T45" fmla="*/ 73 h 98"/>
                              <a:gd name="T46" fmla="*/ 43 w 83"/>
                              <a:gd name="T47" fmla="*/ 82 h 98"/>
                              <a:gd name="T48" fmla="*/ 56 w 83"/>
                              <a:gd name="T49" fmla="*/ 77 h 98"/>
                              <a:gd name="T50" fmla="*/ 62 w 83"/>
                              <a:gd name="T51" fmla="*/ 64 h 98"/>
                              <a:gd name="T52" fmla="*/ 83 w 83"/>
                              <a:gd name="T53" fmla="*/ 64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83" h="98">
                                <a:moveTo>
                                  <a:pt x="83" y="64"/>
                                </a:moveTo>
                                <a:cubicBezTo>
                                  <a:pt x="82" y="69"/>
                                  <a:pt x="81" y="73"/>
                                  <a:pt x="79" y="77"/>
                                </a:cubicBezTo>
                                <a:cubicBezTo>
                                  <a:pt x="77" y="82"/>
                                  <a:pt x="75" y="85"/>
                                  <a:pt x="71" y="88"/>
                                </a:cubicBezTo>
                                <a:cubicBezTo>
                                  <a:pt x="68" y="91"/>
                                  <a:pt x="64" y="94"/>
                                  <a:pt x="59" y="96"/>
                                </a:cubicBezTo>
                                <a:cubicBezTo>
                                  <a:pt x="55" y="97"/>
                                  <a:pt x="49" y="98"/>
                                  <a:pt x="43" y="98"/>
                                </a:cubicBezTo>
                                <a:cubicBezTo>
                                  <a:pt x="36" y="98"/>
                                  <a:pt x="30" y="97"/>
                                  <a:pt x="24" y="95"/>
                                </a:cubicBezTo>
                                <a:cubicBezTo>
                                  <a:pt x="19" y="92"/>
                                  <a:pt x="15" y="89"/>
                                  <a:pt x="11" y="85"/>
                                </a:cubicBezTo>
                                <a:cubicBezTo>
                                  <a:pt x="7" y="81"/>
                                  <a:pt x="5" y="75"/>
                                  <a:pt x="3" y="69"/>
                                </a:cubicBezTo>
                                <a:cubicBezTo>
                                  <a:pt x="1" y="63"/>
                                  <a:pt x="0" y="57"/>
                                  <a:pt x="0" y="49"/>
                                </a:cubicBezTo>
                                <a:cubicBezTo>
                                  <a:pt x="0" y="42"/>
                                  <a:pt x="1" y="35"/>
                                  <a:pt x="3" y="29"/>
                                </a:cubicBezTo>
                                <a:cubicBezTo>
                                  <a:pt x="5" y="23"/>
                                  <a:pt x="8" y="18"/>
                                  <a:pt x="12" y="14"/>
                                </a:cubicBezTo>
                                <a:cubicBezTo>
                                  <a:pt x="15" y="9"/>
                                  <a:pt x="20" y="6"/>
                                  <a:pt x="25" y="4"/>
                                </a:cubicBezTo>
                                <a:cubicBezTo>
                                  <a:pt x="31" y="2"/>
                                  <a:pt x="37" y="0"/>
                                  <a:pt x="43" y="0"/>
                                </a:cubicBezTo>
                                <a:cubicBezTo>
                                  <a:pt x="49" y="0"/>
                                  <a:pt x="54" y="1"/>
                                  <a:pt x="59" y="3"/>
                                </a:cubicBezTo>
                                <a:cubicBezTo>
                                  <a:pt x="63" y="4"/>
                                  <a:pt x="67" y="6"/>
                                  <a:pt x="70" y="9"/>
                                </a:cubicBezTo>
                                <a:cubicBezTo>
                                  <a:pt x="73" y="12"/>
                                  <a:pt x="75" y="15"/>
                                  <a:pt x="77" y="19"/>
                                </a:cubicBezTo>
                                <a:cubicBezTo>
                                  <a:pt x="79" y="23"/>
                                  <a:pt x="80" y="27"/>
                                  <a:pt x="81" y="32"/>
                                </a:cubicBezTo>
                                <a:cubicBezTo>
                                  <a:pt x="62" y="35"/>
                                  <a:pt x="62" y="35"/>
                                  <a:pt x="62" y="35"/>
                                </a:cubicBezTo>
                                <a:cubicBezTo>
                                  <a:pt x="61" y="29"/>
                                  <a:pt x="59" y="25"/>
                                  <a:pt x="56" y="22"/>
                                </a:cubicBezTo>
                                <a:cubicBezTo>
                                  <a:pt x="53" y="19"/>
                                  <a:pt x="49" y="17"/>
                                  <a:pt x="43" y="17"/>
                                </a:cubicBezTo>
                                <a:cubicBezTo>
                                  <a:pt x="36" y="17"/>
                                  <a:pt x="30" y="20"/>
                                  <a:pt x="26" y="26"/>
                                </a:cubicBezTo>
                                <a:cubicBezTo>
                                  <a:pt x="22" y="31"/>
                                  <a:pt x="20" y="39"/>
                                  <a:pt x="20" y="49"/>
                                </a:cubicBezTo>
                                <a:cubicBezTo>
                                  <a:pt x="20" y="60"/>
                                  <a:pt x="23" y="68"/>
                                  <a:pt x="27" y="73"/>
                                </a:cubicBezTo>
                                <a:cubicBezTo>
                                  <a:pt x="31" y="79"/>
                                  <a:pt x="36" y="82"/>
                                  <a:pt x="43" y="82"/>
                                </a:cubicBezTo>
                                <a:cubicBezTo>
                                  <a:pt x="49" y="82"/>
                                  <a:pt x="54" y="80"/>
                                  <a:pt x="56" y="77"/>
                                </a:cubicBezTo>
                                <a:cubicBezTo>
                                  <a:pt x="59" y="74"/>
                                  <a:pt x="61" y="69"/>
                                  <a:pt x="62" y="64"/>
                                </a:cubicBezTo>
                                <a:lnTo>
                                  <a:pt x="83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3"/>
                        <wps:cNvSpPr>
                          <a:spLocks noEditPoints="1"/>
                        </wps:cNvSpPr>
                        <wps:spPr bwMode="auto">
                          <a:xfrm>
                            <a:off x="0" y="5957888"/>
                            <a:ext cx="1341755" cy="1115060"/>
                          </a:xfrm>
                          <a:custGeom>
                            <a:avLst/>
                            <a:gdLst>
                              <a:gd name="T0" fmla="*/ 82 w 119"/>
                              <a:gd name="T1" fmla="*/ 40 h 99"/>
                              <a:gd name="T2" fmla="*/ 82 w 119"/>
                              <a:gd name="T3" fmla="*/ 47 h 99"/>
                              <a:gd name="T4" fmla="*/ 57 w 119"/>
                              <a:gd name="T5" fmla="*/ 47 h 99"/>
                              <a:gd name="T6" fmla="*/ 57 w 119"/>
                              <a:gd name="T7" fmla="*/ 40 h 99"/>
                              <a:gd name="T8" fmla="*/ 60 w 119"/>
                              <a:gd name="T9" fmla="*/ 40 h 99"/>
                              <a:gd name="T10" fmla="*/ 60 w 119"/>
                              <a:gd name="T11" fmla="*/ 36 h 99"/>
                              <a:gd name="T12" fmla="*/ 63 w 119"/>
                              <a:gd name="T13" fmla="*/ 28 h 99"/>
                              <a:gd name="T14" fmla="*/ 71 w 119"/>
                              <a:gd name="T15" fmla="*/ 25 h 99"/>
                              <a:gd name="T16" fmla="*/ 78 w 119"/>
                              <a:gd name="T17" fmla="*/ 28 h 99"/>
                              <a:gd name="T18" fmla="*/ 81 w 119"/>
                              <a:gd name="T19" fmla="*/ 35 h 99"/>
                              <a:gd name="T20" fmla="*/ 75 w 119"/>
                              <a:gd name="T21" fmla="*/ 36 h 99"/>
                              <a:gd name="T22" fmla="*/ 74 w 119"/>
                              <a:gd name="T23" fmla="*/ 32 h 99"/>
                              <a:gd name="T24" fmla="*/ 71 w 119"/>
                              <a:gd name="T25" fmla="*/ 32 h 99"/>
                              <a:gd name="T26" fmla="*/ 67 w 119"/>
                              <a:gd name="T27" fmla="*/ 36 h 99"/>
                              <a:gd name="T28" fmla="*/ 67 w 119"/>
                              <a:gd name="T29" fmla="*/ 40 h 99"/>
                              <a:gd name="T30" fmla="*/ 82 w 119"/>
                              <a:gd name="T31" fmla="*/ 40 h 99"/>
                              <a:gd name="T32" fmla="*/ 100 w 119"/>
                              <a:gd name="T33" fmla="*/ 82 h 99"/>
                              <a:gd name="T34" fmla="*/ 100 w 119"/>
                              <a:gd name="T35" fmla="*/ 0 h 99"/>
                              <a:gd name="T36" fmla="*/ 119 w 119"/>
                              <a:gd name="T37" fmla="*/ 0 h 99"/>
                              <a:gd name="T38" fmla="*/ 119 w 119"/>
                              <a:gd name="T39" fmla="*/ 99 h 99"/>
                              <a:gd name="T40" fmla="*/ 38 w 119"/>
                              <a:gd name="T41" fmla="*/ 99 h 99"/>
                              <a:gd name="T42" fmla="*/ 10 w 119"/>
                              <a:gd name="T43" fmla="*/ 91 h 99"/>
                              <a:gd name="T44" fmla="*/ 0 w 119"/>
                              <a:gd name="T45" fmla="*/ 65 h 99"/>
                              <a:gd name="T46" fmla="*/ 4 w 119"/>
                              <a:gd name="T47" fmla="*/ 49 h 99"/>
                              <a:gd name="T48" fmla="*/ 16 w 119"/>
                              <a:gd name="T49" fmla="*/ 37 h 99"/>
                              <a:gd name="T50" fmla="*/ 34 w 119"/>
                              <a:gd name="T51" fmla="*/ 33 h 99"/>
                              <a:gd name="T52" fmla="*/ 36 w 119"/>
                              <a:gd name="T53" fmla="*/ 49 h 99"/>
                              <a:gd name="T54" fmla="*/ 23 w 119"/>
                              <a:gd name="T55" fmla="*/ 54 h 99"/>
                              <a:gd name="T56" fmla="*/ 19 w 119"/>
                              <a:gd name="T57" fmla="*/ 65 h 99"/>
                              <a:gd name="T58" fmla="*/ 23 w 119"/>
                              <a:gd name="T59" fmla="*/ 78 h 99"/>
                              <a:gd name="T60" fmla="*/ 38 w 119"/>
                              <a:gd name="T61" fmla="*/ 82 h 99"/>
                              <a:gd name="T62" fmla="*/ 100 w 119"/>
                              <a:gd name="T63" fmla="*/ 82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19" h="99">
                                <a:moveTo>
                                  <a:pt x="82" y="40"/>
                                </a:moveTo>
                                <a:cubicBezTo>
                                  <a:pt x="82" y="47"/>
                                  <a:pt x="82" y="47"/>
                                  <a:pt x="82" y="47"/>
                                </a:cubicBezTo>
                                <a:cubicBezTo>
                                  <a:pt x="57" y="47"/>
                                  <a:pt x="57" y="47"/>
                                  <a:pt x="57" y="47"/>
                                </a:cubicBezTo>
                                <a:cubicBezTo>
                                  <a:pt x="57" y="40"/>
                                  <a:pt x="57" y="40"/>
                                  <a:pt x="57" y="40"/>
                                </a:cubicBezTo>
                                <a:cubicBezTo>
                                  <a:pt x="60" y="40"/>
                                  <a:pt x="60" y="40"/>
                                  <a:pt x="60" y="40"/>
                                </a:cubicBezTo>
                                <a:cubicBezTo>
                                  <a:pt x="60" y="36"/>
                                  <a:pt x="60" y="36"/>
                                  <a:pt x="60" y="36"/>
                                </a:cubicBezTo>
                                <a:cubicBezTo>
                                  <a:pt x="60" y="33"/>
                                  <a:pt x="61" y="30"/>
                                  <a:pt x="63" y="28"/>
                                </a:cubicBezTo>
                                <a:cubicBezTo>
                                  <a:pt x="65" y="26"/>
                                  <a:pt x="67" y="25"/>
                                  <a:pt x="71" y="25"/>
                                </a:cubicBezTo>
                                <a:cubicBezTo>
                                  <a:pt x="74" y="25"/>
                                  <a:pt x="77" y="26"/>
                                  <a:pt x="78" y="28"/>
                                </a:cubicBezTo>
                                <a:cubicBezTo>
                                  <a:pt x="80" y="29"/>
                                  <a:pt x="81" y="31"/>
                                  <a:pt x="81" y="35"/>
                                </a:cubicBezTo>
                                <a:cubicBezTo>
                                  <a:pt x="75" y="36"/>
                                  <a:pt x="75" y="36"/>
                                  <a:pt x="75" y="36"/>
                                </a:cubicBezTo>
                                <a:cubicBezTo>
                                  <a:pt x="75" y="34"/>
                                  <a:pt x="75" y="33"/>
                                  <a:pt x="74" y="32"/>
                                </a:cubicBezTo>
                                <a:cubicBezTo>
                                  <a:pt x="74" y="32"/>
                                  <a:pt x="73" y="32"/>
                                  <a:pt x="71" y="32"/>
                                </a:cubicBezTo>
                                <a:cubicBezTo>
                                  <a:pt x="68" y="32"/>
                                  <a:pt x="67" y="33"/>
                                  <a:pt x="67" y="36"/>
                                </a:cubicBezTo>
                                <a:cubicBezTo>
                                  <a:pt x="67" y="40"/>
                                  <a:pt x="67" y="40"/>
                                  <a:pt x="67" y="40"/>
                                </a:cubicBezTo>
                                <a:lnTo>
                                  <a:pt x="82" y="40"/>
                                </a:lnTo>
                                <a:close/>
                                <a:moveTo>
                                  <a:pt x="100" y="82"/>
                                </a:moveTo>
                                <a:cubicBezTo>
                                  <a:pt x="100" y="0"/>
                                  <a:pt x="100" y="0"/>
                                  <a:pt x="100" y="0"/>
                                </a:cubicBezTo>
                                <a:cubicBezTo>
                                  <a:pt x="119" y="0"/>
                                  <a:pt x="119" y="0"/>
                                  <a:pt x="119" y="0"/>
                                </a:cubicBezTo>
                                <a:cubicBezTo>
                                  <a:pt x="119" y="99"/>
                                  <a:pt x="119" y="99"/>
                                  <a:pt x="119" y="99"/>
                                </a:cubicBezTo>
                                <a:cubicBezTo>
                                  <a:pt x="38" y="99"/>
                                  <a:pt x="38" y="99"/>
                                  <a:pt x="38" y="99"/>
                                </a:cubicBezTo>
                                <a:cubicBezTo>
                                  <a:pt x="25" y="99"/>
                                  <a:pt x="16" y="96"/>
                                  <a:pt x="10" y="91"/>
                                </a:cubicBezTo>
                                <a:cubicBezTo>
                                  <a:pt x="3" y="85"/>
                                  <a:pt x="0" y="77"/>
                                  <a:pt x="0" y="65"/>
                                </a:cubicBezTo>
                                <a:cubicBezTo>
                                  <a:pt x="0" y="59"/>
                                  <a:pt x="2" y="54"/>
                                  <a:pt x="4" y="49"/>
                                </a:cubicBezTo>
                                <a:cubicBezTo>
                                  <a:pt x="7" y="44"/>
                                  <a:pt x="11" y="40"/>
                                  <a:pt x="16" y="37"/>
                                </a:cubicBezTo>
                                <a:cubicBezTo>
                                  <a:pt x="21" y="34"/>
                                  <a:pt x="27" y="33"/>
                                  <a:pt x="34" y="33"/>
                                </a:cubicBezTo>
                                <a:cubicBezTo>
                                  <a:pt x="36" y="49"/>
                                  <a:pt x="36" y="49"/>
                                  <a:pt x="36" y="49"/>
                                </a:cubicBezTo>
                                <a:cubicBezTo>
                                  <a:pt x="30" y="50"/>
                                  <a:pt x="25" y="51"/>
                                  <a:pt x="23" y="54"/>
                                </a:cubicBezTo>
                                <a:cubicBezTo>
                                  <a:pt x="20" y="56"/>
                                  <a:pt x="19" y="60"/>
                                  <a:pt x="19" y="65"/>
                                </a:cubicBezTo>
                                <a:cubicBezTo>
                                  <a:pt x="19" y="71"/>
                                  <a:pt x="20" y="76"/>
                                  <a:pt x="23" y="78"/>
                                </a:cubicBezTo>
                                <a:cubicBezTo>
                                  <a:pt x="26" y="81"/>
                                  <a:pt x="31" y="82"/>
                                  <a:pt x="38" y="82"/>
                                </a:cubicBezTo>
                                <a:lnTo>
                                  <a:pt x="100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4"/>
                        <wps:cNvSpPr>
                          <a:spLocks noEditPoints="1"/>
                        </wps:cNvSpPr>
                        <wps:spPr bwMode="auto">
                          <a:xfrm>
                            <a:off x="1524000" y="6296025"/>
                            <a:ext cx="2119630" cy="1137920"/>
                          </a:xfrm>
                          <a:custGeom>
                            <a:avLst/>
                            <a:gdLst>
                              <a:gd name="T0" fmla="*/ 44 w 188"/>
                              <a:gd name="T1" fmla="*/ 52 h 101"/>
                              <a:gd name="T2" fmla="*/ 38 w 188"/>
                              <a:gd name="T3" fmla="*/ 52 h 101"/>
                              <a:gd name="T4" fmla="*/ 19 w 188"/>
                              <a:gd name="T5" fmla="*/ 32 h 101"/>
                              <a:gd name="T6" fmla="*/ 22 w 188"/>
                              <a:gd name="T7" fmla="*/ 20 h 101"/>
                              <a:gd name="T8" fmla="*/ 32 w 188"/>
                              <a:gd name="T9" fmla="*/ 16 h 101"/>
                              <a:gd name="T10" fmla="*/ 39 w 188"/>
                              <a:gd name="T11" fmla="*/ 17 h 101"/>
                              <a:gd name="T12" fmla="*/ 43 w 188"/>
                              <a:gd name="T13" fmla="*/ 23 h 101"/>
                              <a:gd name="T14" fmla="*/ 44 w 188"/>
                              <a:gd name="T15" fmla="*/ 37 h 101"/>
                              <a:gd name="T16" fmla="*/ 44 w 188"/>
                              <a:gd name="T17" fmla="*/ 52 h 101"/>
                              <a:gd name="T18" fmla="*/ 170 w 188"/>
                              <a:gd name="T19" fmla="*/ 0 h 101"/>
                              <a:gd name="T20" fmla="*/ 170 w 188"/>
                              <a:gd name="T21" fmla="*/ 52 h 101"/>
                              <a:gd name="T22" fmla="*/ 63 w 188"/>
                              <a:gd name="T23" fmla="*/ 52 h 101"/>
                              <a:gd name="T24" fmla="*/ 63 w 188"/>
                              <a:gd name="T25" fmla="*/ 32 h 101"/>
                              <a:gd name="T26" fmla="*/ 55 w 188"/>
                              <a:gd name="T27" fmla="*/ 8 h 101"/>
                              <a:gd name="T28" fmla="*/ 32 w 188"/>
                              <a:gd name="T29" fmla="*/ 0 h 101"/>
                              <a:gd name="T30" fmla="*/ 8 w 188"/>
                              <a:gd name="T31" fmla="*/ 9 h 101"/>
                              <a:gd name="T32" fmla="*/ 0 w 188"/>
                              <a:gd name="T33" fmla="*/ 32 h 101"/>
                              <a:gd name="T34" fmla="*/ 11 w 188"/>
                              <a:gd name="T35" fmla="*/ 60 h 101"/>
                              <a:gd name="T36" fmla="*/ 42 w 188"/>
                              <a:gd name="T37" fmla="*/ 69 h 101"/>
                              <a:gd name="T38" fmla="*/ 44 w 188"/>
                              <a:gd name="T39" fmla="*/ 69 h 101"/>
                              <a:gd name="T40" fmla="*/ 44 w 188"/>
                              <a:gd name="T41" fmla="*/ 72 h 101"/>
                              <a:gd name="T42" fmla="*/ 41 w 188"/>
                              <a:gd name="T43" fmla="*/ 86 h 101"/>
                              <a:gd name="T44" fmla="*/ 51 w 188"/>
                              <a:gd name="T45" fmla="*/ 101 h 101"/>
                              <a:gd name="T46" fmla="*/ 55 w 188"/>
                              <a:gd name="T47" fmla="*/ 97 h 101"/>
                              <a:gd name="T48" fmla="*/ 63 w 188"/>
                              <a:gd name="T49" fmla="*/ 69 h 101"/>
                              <a:gd name="T50" fmla="*/ 188 w 188"/>
                              <a:gd name="T51" fmla="*/ 69 h 101"/>
                              <a:gd name="T52" fmla="*/ 188 w 188"/>
                              <a:gd name="T53" fmla="*/ 0 h 101"/>
                              <a:gd name="T54" fmla="*/ 170 w 188"/>
                              <a:gd name="T55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88" h="101">
                                <a:moveTo>
                                  <a:pt x="44" y="52"/>
                                </a:moveTo>
                                <a:cubicBezTo>
                                  <a:pt x="38" y="52"/>
                                  <a:pt x="38" y="52"/>
                                  <a:pt x="38" y="52"/>
                                </a:cubicBezTo>
                                <a:cubicBezTo>
                                  <a:pt x="25" y="52"/>
                                  <a:pt x="19" y="45"/>
                                  <a:pt x="19" y="32"/>
                                </a:cubicBezTo>
                                <a:cubicBezTo>
                                  <a:pt x="19" y="27"/>
                                  <a:pt x="20" y="23"/>
                                  <a:pt x="22" y="20"/>
                                </a:cubicBezTo>
                                <a:cubicBezTo>
                                  <a:pt x="24" y="17"/>
                                  <a:pt x="27" y="16"/>
                                  <a:pt x="32" y="16"/>
                                </a:cubicBezTo>
                                <a:cubicBezTo>
                                  <a:pt x="35" y="16"/>
                                  <a:pt x="37" y="16"/>
                                  <a:pt x="39" y="17"/>
                                </a:cubicBezTo>
                                <a:cubicBezTo>
                                  <a:pt x="41" y="19"/>
                                  <a:pt x="42" y="20"/>
                                  <a:pt x="43" y="23"/>
                                </a:cubicBezTo>
                                <a:cubicBezTo>
                                  <a:pt x="44" y="26"/>
                                  <a:pt x="44" y="32"/>
                                  <a:pt x="44" y="37"/>
                                </a:cubicBezTo>
                                <a:lnTo>
                                  <a:pt x="44" y="52"/>
                                </a:lnTo>
                                <a:close/>
                                <a:moveTo>
                                  <a:pt x="170" y="0"/>
                                </a:moveTo>
                                <a:cubicBezTo>
                                  <a:pt x="170" y="52"/>
                                  <a:pt x="170" y="52"/>
                                  <a:pt x="170" y="52"/>
                                </a:cubicBezTo>
                                <a:cubicBezTo>
                                  <a:pt x="63" y="52"/>
                                  <a:pt x="63" y="52"/>
                                  <a:pt x="63" y="52"/>
                                </a:cubicBezTo>
                                <a:cubicBezTo>
                                  <a:pt x="63" y="32"/>
                                  <a:pt x="63" y="32"/>
                                  <a:pt x="63" y="32"/>
                                </a:cubicBezTo>
                                <a:cubicBezTo>
                                  <a:pt x="63" y="22"/>
                                  <a:pt x="60" y="13"/>
                                  <a:pt x="55" y="8"/>
                                </a:cubicBezTo>
                                <a:cubicBezTo>
                                  <a:pt x="50" y="3"/>
                                  <a:pt x="42" y="0"/>
                                  <a:pt x="32" y="0"/>
                                </a:cubicBezTo>
                                <a:cubicBezTo>
                                  <a:pt x="22" y="0"/>
                                  <a:pt x="14" y="3"/>
                                  <a:pt x="8" y="9"/>
                                </a:cubicBezTo>
                                <a:cubicBezTo>
                                  <a:pt x="3" y="14"/>
                                  <a:pt x="0" y="22"/>
                                  <a:pt x="0" y="32"/>
                                </a:cubicBezTo>
                                <a:cubicBezTo>
                                  <a:pt x="0" y="44"/>
                                  <a:pt x="3" y="54"/>
                                  <a:pt x="11" y="60"/>
                                </a:cubicBezTo>
                                <a:cubicBezTo>
                                  <a:pt x="18" y="66"/>
                                  <a:pt x="28" y="69"/>
                                  <a:pt x="42" y="69"/>
                                </a:cubicBezTo>
                                <a:cubicBezTo>
                                  <a:pt x="44" y="69"/>
                                  <a:pt x="44" y="69"/>
                                  <a:pt x="44" y="69"/>
                                </a:cubicBezTo>
                                <a:cubicBezTo>
                                  <a:pt x="44" y="72"/>
                                  <a:pt x="44" y="72"/>
                                  <a:pt x="44" y="72"/>
                                </a:cubicBezTo>
                                <a:cubicBezTo>
                                  <a:pt x="44" y="79"/>
                                  <a:pt x="43" y="83"/>
                                  <a:pt x="41" y="86"/>
                                </a:cubicBezTo>
                                <a:cubicBezTo>
                                  <a:pt x="51" y="101"/>
                                  <a:pt x="51" y="101"/>
                                  <a:pt x="51" y="101"/>
                                </a:cubicBezTo>
                                <a:cubicBezTo>
                                  <a:pt x="53" y="100"/>
                                  <a:pt x="54" y="99"/>
                                  <a:pt x="55" y="97"/>
                                </a:cubicBezTo>
                                <a:cubicBezTo>
                                  <a:pt x="60" y="92"/>
                                  <a:pt x="63" y="80"/>
                                  <a:pt x="63" y="69"/>
                                </a:cubicBezTo>
                                <a:cubicBezTo>
                                  <a:pt x="188" y="69"/>
                                  <a:pt x="188" y="69"/>
                                  <a:pt x="188" y="69"/>
                                </a:cubicBezTo>
                                <a:cubicBezTo>
                                  <a:pt x="188" y="0"/>
                                  <a:pt x="188" y="0"/>
                                  <a:pt x="188" y="0"/>
                                </a:cubicBezTo>
                                <a:lnTo>
                                  <a:pt x="1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3438525" y="5981700"/>
                            <a:ext cx="203200" cy="21399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6"/>
                        <wps:cNvSpPr>
                          <a:spLocks/>
                        </wps:cNvSpPr>
                        <wps:spPr bwMode="auto">
                          <a:xfrm>
                            <a:off x="3810000" y="6296025"/>
                            <a:ext cx="1048385" cy="777240"/>
                          </a:xfrm>
                          <a:custGeom>
                            <a:avLst/>
                            <a:gdLst>
                              <a:gd name="T0" fmla="*/ 74 w 93"/>
                              <a:gd name="T1" fmla="*/ 52 h 69"/>
                              <a:gd name="T2" fmla="*/ 74 w 93"/>
                              <a:gd name="T3" fmla="*/ 42 h 69"/>
                              <a:gd name="T4" fmla="*/ 70 w 93"/>
                              <a:gd name="T5" fmla="*/ 23 h 69"/>
                              <a:gd name="T6" fmla="*/ 55 w 93"/>
                              <a:gd name="T7" fmla="*/ 17 h 69"/>
                              <a:gd name="T8" fmla="*/ 41 w 93"/>
                              <a:gd name="T9" fmla="*/ 20 h 69"/>
                              <a:gd name="T10" fmla="*/ 36 w 93"/>
                              <a:gd name="T11" fmla="*/ 3 h 69"/>
                              <a:gd name="T12" fmla="*/ 56 w 93"/>
                              <a:gd name="T13" fmla="*/ 0 h 69"/>
                              <a:gd name="T14" fmla="*/ 84 w 93"/>
                              <a:gd name="T15" fmla="*/ 10 h 69"/>
                              <a:gd name="T16" fmla="*/ 93 w 93"/>
                              <a:gd name="T17" fmla="*/ 40 h 69"/>
                              <a:gd name="T18" fmla="*/ 93 w 93"/>
                              <a:gd name="T19" fmla="*/ 69 h 69"/>
                              <a:gd name="T20" fmla="*/ 0 w 93"/>
                              <a:gd name="T21" fmla="*/ 69 h 69"/>
                              <a:gd name="T22" fmla="*/ 0 w 93"/>
                              <a:gd name="T23" fmla="*/ 52 h 69"/>
                              <a:gd name="T24" fmla="*/ 74 w 93"/>
                              <a:gd name="T25" fmla="*/ 52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93" h="69">
                                <a:moveTo>
                                  <a:pt x="74" y="52"/>
                                </a:moveTo>
                                <a:cubicBezTo>
                                  <a:pt x="74" y="42"/>
                                  <a:pt x="74" y="42"/>
                                  <a:pt x="74" y="42"/>
                                </a:cubicBezTo>
                                <a:cubicBezTo>
                                  <a:pt x="74" y="34"/>
                                  <a:pt x="73" y="27"/>
                                  <a:pt x="70" y="23"/>
                                </a:cubicBezTo>
                                <a:cubicBezTo>
                                  <a:pt x="66" y="19"/>
                                  <a:pt x="61" y="17"/>
                                  <a:pt x="55" y="17"/>
                                </a:cubicBezTo>
                                <a:cubicBezTo>
                                  <a:pt x="50" y="17"/>
                                  <a:pt x="46" y="18"/>
                                  <a:pt x="41" y="20"/>
                                </a:cubicBezTo>
                                <a:cubicBezTo>
                                  <a:pt x="36" y="3"/>
                                  <a:pt x="36" y="3"/>
                                  <a:pt x="36" y="3"/>
                                </a:cubicBezTo>
                                <a:cubicBezTo>
                                  <a:pt x="42" y="1"/>
                                  <a:pt x="49" y="0"/>
                                  <a:pt x="56" y="0"/>
                                </a:cubicBezTo>
                                <a:cubicBezTo>
                                  <a:pt x="68" y="0"/>
                                  <a:pt x="77" y="3"/>
                                  <a:pt x="84" y="10"/>
                                </a:cubicBezTo>
                                <a:cubicBezTo>
                                  <a:pt x="90" y="17"/>
                                  <a:pt x="93" y="27"/>
                                  <a:pt x="93" y="40"/>
                                </a:cubicBezTo>
                                <a:cubicBezTo>
                                  <a:pt x="93" y="69"/>
                                  <a:pt x="93" y="69"/>
                                  <a:pt x="93" y="69"/>
                                </a:cubicBezTo>
                                <a:cubicBezTo>
                                  <a:pt x="0" y="69"/>
                                  <a:pt x="0" y="69"/>
                                  <a:pt x="0" y="69"/>
                                </a:cubicBezTo>
                                <a:cubicBezTo>
                                  <a:pt x="0" y="52"/>
                                  <a:pt x="0" y="52"/>
                                  <a:pt x="0" y="52"/>
                                </a:cubicBezTo>
                                <a:lnTo>
                                  <a:pt x="74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7"/>
                        <wps:cNvSpPr>
                          <a:spLocks/>
                        </wps:cNvSpPr>
                        <wps:spPr bwMode="auto">
                          <a:xfrm>
                            <a:off x="5014913" y="5743575"/>
                            <a:ext cx="281940" cy="236220"/>
                          </a:xfrm>
                          <a:custGeom>
                            <a:avLst/>
                            <a:gdLst>
                              <a:gd name="T0" fmla="*/ 25 w 25"/>
                              <a:gd name="T1" fmla="*/ 14 h 21"/>
                              <a:gd name="T2" fmla="*/ 25 w 25"/>
                              <a:gd name="T3" fmla="*/ 21 h 21"/>
                              <a:gd name="T4" fmla="*/ 0 w 25"/>
                              <a:gd name="T5" fmla="*/ 21 h 21"/>
                              <a:gd name="T6" fmla="*/ 0 w 25"/>
                              <a:gd name="T7" fmla="*/ 14 h 21"/>
                              <a:gd name="T8" fmla="*/ 3 w 25"/>
                              <a:gd name="T9" fmla="*/ 14 h 21"/>
                              <a:gd name="T10" fmla="*/ 3 w 25"/>
                              <a:gd name="T11" fmla="*/ 10 h 21"/>
                              <a:gd name="T12" fmla="*/ 6 w 25"/>
                              <a:gd name="T13" fmla="*/ 2 h 21"/>
                              <a:gd name="T14" fmla="*/ 14 w 25"/>
                              <a:gd name="T15" fmla="*/ 0 h 21"/>
                              <a:gd name="T16" fmla="*/ 21 w 25"/>
                              <a:gd name="T17" fmla="*/ 2 h 21"/>
                              <a:gd name="T18" fmla="*/ 24 w 25"/>
                              <a:gd name="T19" fmla="*/ 9 h 21"/>
                              <a:gd name="T20" fmla="*/ 18 w 25"/>
                              <a:gd name="T21" fmla="*/ 10 h 21"/>
                              <a:gd name="T22" fmla="*/ 17 w 25"/>
                              <a:gd name="T23" fmla="*/ 7 h 21"/>
                              <a:gd name="T24" fmla="*/ 14 w 25"/>
                              <a:gd name="T25" fmla="*/ 6 h 21"/>
                              <a:gd name="T26" fmla="*/ 10 w 25"/>
                              <a:gd name="T27" fmla="*/ 11 h 21"/>
                              <a:gd name="T28" fmla="*/ 10 w 25"/>
                              <a:gd name="T29" fmla="*/ 14 h 21"/>
                              <a:gd name="T30" fmla="*/ 25 w 25"/>
                              <a:gd name="T31" fmla="*/ 14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5" h="21">
                                <a:moveTo>
                                  <a:pt x="25" y="14"/>
                                </a:moveTo>
                                <a:cubicBezTo>
                                  <a:pt x="25" y="21"/>
                                  <a:pt x="25" y="21"/>
                                  <a:pt x="25" y="21"/>
                                </a:cubicBezTo>
                                <a:cubicBezTo>
                                  <a:pt x="0" y="21"/>
                                  <a:pt x="0" y="21"/>
                                  <a:pt x="0" y="21"/>
                                </a:cubicBezTo>
                                <a:cubicBezTo>
                                  <a:pt x="0" y="14"/>
                                  <a:pt x="0" y="14"/>
                                  <a:pt x="0" y="14"/>
                                </a:cubicBezTo>
                                <a:cubicBezTo>
                                  <a:pt x="3" y="14"/>
                                  <a:pt x="3" y="14"/>
                                  <a:pt x="3" y="14"/>
                                </a:cubicBezTo>
                                <a:cubicBezTo>
                                  <a:pt x="3" y="10"/>
                                  <a:pt x="3" y="10"/>
                                  <a:pt x="3" y="10"/>
                                </a:cubicBezTo>
                                <a:cubicBezTo>
                                  <a:pt x="3" y="7"/>
                                  <a:pt x="4" y="4"/>
                                  <a:pt x="6" y="2"/>
                                </a:cubicBezTo>
                                <a:cubicBezTo>
                                  <a:pt x="8" y="1"/>
                                  <a:pt x="10" y="0"/>
                                  <a:pt x="14" y="0"/>
                                </a:cubicBezTo>
                                <a:cubicBezTo>
                                  <a:pt x="17" y="0"/>
                                  <a:pt x="20" y="0"/>
                                  <a:pt x="21" y="2"/>
                                </a:cubicBezTo>
                                <a:cubicBezTo>
                                  <a:pt x="23" y="3"/>
                                  <a:pt x="24" y="6"/>
                                  <a:pt x="24" y="9"/>
                                </a:cubicBezTo>
                                <a:cubicBezTo>
                                  <a:pt x="18" y="10"/>
                                  <a:pt x="18" y="10"/>
                                  <a:pt x="18" y="10"/>
                                </a:cubicBezTo>
                                <a:cubicBezTo>
                                  <a:pt x="18" y="8"/>
                                  <a:pt x="17" y="7"/>
                                  <a:pt x="17" y="7"/>
                                </a:cubicBezTo>
                                <a:cubicBezTo>
                                  <a:pt x="16" y="6"/>
                                  <a:pt x="15" y="6"/>
                                  <a:pt x="14" y="6"/>
                                </a:cubicBezTo>
                                <a:cubicBezTo>
                                  <a:pt x="11" y="6"/>
                                  <a:pt x="10" y="7"/>
                                  <a:pt x="10" y="11"/>
                                </a:cubicBezTo>
                                <a:cubicBezTo>
                                  <a:pt x="10" y="14"/>
                                  <a:pt x="10" y="14"/>
                                  <a:pt x="10" y="14"/>
                                </a:cubicBezTo>
                                <a:lnTo>
                                  <a:pt x="25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5038725" y="6062663"/>
                            <a:ext cx="213995" cy="101409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25BF4EC" id="Group 4" o:spid="_x0000_s1026" style="position:absolute;margin-left:479.95pt;margin-top:0;width:64.9pt;height:107.7pt;z-index:-251658239;mso-position-horizontal-relative:page;mso-position-vertical-relative:page;mso-width-relative:margin;mso-height-relative:margin" coordsize="8244,13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">
              <v:rect id="Rectangle 29" o:spid="_x0000_s1027" style="position:absolute;width:8244;height:13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" fillcolor="white [3212]" stroked="f" strokeweight="1pt"/>
              <v:group id="Group 28" o:spid="_x0000_s1028" style="position:absolute;left:857;top:2143;width:6732;height:10548" coordsize="55137,86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o:lock v:ext="edit" aspectratio="t"/>
                <v:shape id="Freeform 5" o:spid="_x0000_s1029" style="position:absolute;left:31908;top:21955;width:23229;height:30753;visibility:visible;mso-wrap-style:square;v-text-anchor:top" coordsize="206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" path="m113,196v-7,30,-22,56,-43,77c184,273,184,273,184,273,206,154,128,28,,,26,7,138,60,113,196e" fillcolor="#1859a9 [3205]" stroked="f">
                  <v:path arrowok="t" o:connecttype="custom" o:connectlocs="1274174,2207911;789311,3075305;2074761,3075305;0,0;1274174,2207911" o:connectangles="0,0,0,0,0"/>
                </v:shape>
                <v:shape id="Freeform 6" o:spid="_x0000_s1030" style="position:absolute;width:53098;height:52717;visibility:visible;mso-wrap-style:square;v-text-anchor:top" coordsize="471,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" path="m,c,468,,468,,468v50,,50,,50,c80,468,87,468,104,466,175,455,240,397,247,346,258,285,225,232,161,219v-1,,-2,-1,-4,-1c155,218,124,218,100,212v,,-13,11,-8,31c92,243,61,210,81,165v,,9,-21,43,-42c124,123,124,122,124,122v9,-11,31,-29,62,-44c201,71,228,61,259,58v138,-13,212,93,212,93c471,,471,,471,l,xe" fillcolor="#1859a9 [3205]" stroked="f">
                  <v:path arrowok="t" o:connecttype="custom" o:connectlocs="0,0;0,5271770;563680,5271770;1172455,5249241;2784582,3897505;1815051,2466918;1769957,2455654;1127361,2388067;1037172,2737265;913162,1858637;1397928,1385529;1397928,1374265;2096891,878628;2919865,653339;5309870,1700934;5309870,0;0,0" o:connectangles="0,0,0,0,0,0,0,0,0,0,0,0,0,0,0,0,0"/>
                </v:shape>
                <v:shape id="Freeform 7" o:spid="_x0000_s1031" style="position:absolute;left:19621;top:11811;width:33484;height:12725;visibility:visible;mso-wrap-style:square;v-text-anchor:top" coordsize="297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" path="m167,9c100,,44,17,,48v,,13,-8,33,-15c36,46,47,57,61,60v20,4,39,-8,42,-26c104,30,104,25,103,20v127,-4,194,93,194,93c297,71,297,71,297,71,278,52,226,15,167,9e" fillcolor="#1859a9 [3205]" stroked="f">
                  <v:path arrowok="t" o:connecttype="custom" o:connectlocs="1882745,101353;0,540548;372039,371627;687709,675685;1161214,382888;1161214,225228;3348355,1272540;3348355,799561;1882745,101353" o:connectangles="0,0,0,0,0,0,0,0,0"/>
                </v:shape>
                <v:shape id="Freeform 8" o:spid="_x0000_s1032" style="position:absolute;top:75580;width:10033;height:10478;visibility:visible;mso-wrap-style:square;v-text-anchor:top" coordsize="1580,1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" path="m977,976l781,390,586,976r391,xm622,l959,r621,1650l1207,1650,1065,1259r-568,l355,1650,,1650,622,xe" fillcolor="#1859a9 [3205]" stroked="f">
                  <v:path arrowok="t" o:connecttype="custom" o:connectlocs="620395,619760;495935,247650;372110,619760;620395,619760;394970,0;608965,0;1003300,1047750;766445,1047750;676275,799465;315595,799465;225425,1047750;0,1047750;394970,0" o:connectangles="0,0,0,0,0,0,0,0,0,0,0,0,0"/>
                  <o:lock v:ext="edit" verticies="t"/>
                </v:shape>
                <v:shape id="Freeform 9" o:spid="_x0000_s1033" style="position:absolute;left:11287;top:75580;width:9017;height:10478;visibility:visible;mso-wrap-style:square;v-text-anchor:top" coordsize="8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" path="m32,76v5,,9,,13,-2c48,73,51,71,53,68v3,-3,4,-6,5,-10c59,55,60,51,60,46v,-5,-1,-9,-1,-12c58,30,56,27,54,24,52,22,50,20,46,18,43,17,39,16,35,16v-16,,-16,,-16,c19,76,19,76,19,76r13,xm,c35,,35,,35,,49,,60,4,68,11v8,8,12,20,12,35c80,54,79,60,77,66,74,72,71,77,67,81v-4,4,-9,7,-15,9c46,92,39,93,31,93,,93,,93,,93l,xe" fillcolor="#1859a9 [3205]" stroked="f">
                  <v:path arrowok="t" o:connecttype="custom" o:connectlocs="360680,856226;507206,833694;597376,766097;653733,653435;676275,518242;665004,383048;608648,270387;518478,202790;394494,180258;214154,180258;214154,856226;360680,856226;0,0;394494,0;766445,123927;901700,518242;867886,743565;755174,912556;586105,1013952;349409,1047750;0,1047750;0,0" o:connectangles="0,0,0,0,0,0,0,0,0,0,0,0,0,0,0,0,0,0,0,0,0,0"/>
                  <o:lock v:ext="edit" verticies="t"/>
                </v:shape>
                <v:shape id="Freeform 10" o:spid="_x0000_s1034" style="position:absolute;left:22002;top:75580;width:8458;height:10478;visibility:visible;mso-wrap-style:square;v-text-anchor:top" coordsize="1332,1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" path="m,l320,,994,1082,994,r338,l1332,1650r-302,l337,568r,1082l,1650,,xe" fillcolor="#1859a9 [3205]" stroked="f">
                  <v:path arrowok="t" o:connecttype="custom" o:connectlocs="0,0;203200,0;631190,687070;631190,0;845820,0;845820,1047750;654050,1047750;213995,360680;213995,1047750;0,1047750;0,0" o:connectangles="0,0,0,0,0,0,0,0,0,0,0"/>
                </v:shape>
                <v:shape id="Freeform 11" o:spid="_x0000_s1035" style="position:absolute;left:32242;top:75247;width:10033;height:11036;visibility:visible;mso-wrap-style:square;v-text-anchor:top" coordsize="8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" path="m45,82v8,,14,-3,18,-9c67,68,69,60,69,49,69,39,67,31,63,26,59,20,53,17,45,17v-9,,-15,3,-19,9c22,31,20,39,20,49v,11,2,19,6,24c30,79,36,82,45,82t,16c38,98,31,97,26,95,21,93,16,89,12,85,8,81,5,76,3,70,1,64,,57,,49,,42,1,35,3,29,5,23,8,18,12,14,16,9,21,6,26,4,32,2,38,,45,v7,,13,2,18,4c69,6,73,9,77,14v4,4,7,9,9,15c88,35,89,42,89,49v,8,-1,15,-3,21c84,76,81,81,77,85v-3,4,-8,8,-14,10c58,97,52,98,45,98e" fillcolor="#1859a9 [3205]" stroked="f">
                  <v:path arrowok="t" o:connecttype="custom" o:connectlocs="507287,923446;710201,822092;777839,551815;710201,292800;507287,191446;293099,292800;225461,551815;293099,822092;507287,923446;507287,1103630;293099,1069845;135276,957230;33819,788307;0,551815;33819,326584;135276,157661;293099,45046;507287,0;710201,45046;868024,157661;969481,326584;1003300,551815;969481,788307;868024,957230;710201,1069845;507287,1103630" o:connectangles="0,0,0,0,0,0,0,0,0,0,0,0,0,0,0,0,0,0,0,0,0,0,0,0,0,0"/>
                  <o:lock v:ext="edit" verticies="t"/>
                </v:shape>
                <v:shape id="Freeform 12" o:spid="_x0000_s1036" style="position:absolute;left:43624;top:75247;width:9354;height:11036;visibility:visible;mso-wrap-style:square;v-text-anchor:top" coordsize="83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" path="m83,64v-1,5,-2,9,-4,13c77,82,75,85,71,88v-3,3,-7,6,-12,8c55,97,49,98,43,98,36,98,30,97,24,95,19,92,15,89,11,85,7,81,5,75,3,69,1,63,,57,,49,,42,1,35,3,29,5,23,8,18,12,14,15,9,20,6,25,4,31,2,37,,43,v6,,11,1,16,3c63,4,67,6,70,9v3,3,5,6,7,10c79,23,80,27,81,32,62,35,62,35,62,35,61,29,59,25,56,22,53,19,49,17,43,17v-7,,-13,3,-17,9c22,31,20,39,20,49v,11,3,19,7,24c31,79,36,82,43,82v6,,11,-2,13,-5c59,74,61,69,62,64r21,xe" fillcolor="#1859a9 [3205]" stroked="f">
                  <v:path arrowok="t" o:connecttype="custom" o:connectlocs="935355,720738;890278,867138;800123,991015;664891,1081107;484582,1103630;270464,1069845;123963,957230;33808,777046;0,551815;33808,326584;135232,157661;281733,45046;484582,0;664891,33785;788854,101354;867739,213969;912816,360369;698699,394154;631083,247754;484582,191446;293003,292800;225387,551815;304272,822092;484582,923446;631083,867138;698699,720738;935355,720738" o:connectangles="0,0,0,0,0,0,0,0,0,0,0,0,0,0,0,0,0,0,0,0,0,0,0,0,0,0,0"/>
                </v:shape>
                <v:shape id="Freeform 13" o:spid="_x0000_s1037" style="position:absolute;top:59578;width:13417;height:11151;visibility:visible;mso-wrap-style:square;v-text-anchor:top" coordsize="119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" path="m82,40v,7,,7,,7c57,47,57,47,57,47v,-7,,-7,,-7c60,40,60,40,60,40v,-4,,-4,,-4c60,33,61,30,63,28v2,-2,4,-3,8,-3c74,25,77,26,78,28v2,1,3,3,3,7c75,36,75,36,75,36v,-2,,-3,-1,-4c74,32,73,32,71,32v-3,,-4,1,-4,4c67,40,67,40,67,40r15,xm100,82c100,,100,,100,v19,,19,,19,c119,99,119,99,119,99v-81,,-81,,-81,c25,99,16,96,10,91,3,85,,77,,65,,59,2,54,4,49,7,44,11,40,16,37v5,-3,11,-4,18,-4c36,49,36,49,36,49v-6,1,-11,2,-13,5c20,56,19,60,19,65v,6,1,11,4,13c26,81,31,82,38,82r62,xe" fillcolor="#1859a9 [3205]" stroked="f">
                  <v:path arrowok="t" o:connecttype="custom" o:connectlocs="924571,450529;924571,529372;642689,529372;642689,450529;676515,450529;676515,405476;710341,315371;800543,281581;879470,315371;913295,394213;845644,405476;834369,360423;800543,360423;755442,405476;755442,450529;924571,450529;1127525,923585;1127525,0;1341755,0;1341755,1115060;428460,1115060;112753,1024954;0,732110;45101,551898;180404,416740;383359,371687;405909,551898;259331,608215;214230,732110;259331,878532;428460,923585;1127525,923585" o:connectangles="0,0,0,0,0,0,0,0,0,0,0,0,0,0,0,0,0,0,0,0,0,0,0,0,0,0,0,0,0,0,0,0"/>
                  <o:lock v:ext="edit" verticies="t"/>
                </v:shape>
                <v:shape id="Freeform 14" o:spid="_x0000_s1038" style="position:absolute;left:15240;top:62960;width:21196;height:11379;visibility:visible;mso-wrap-style:square;v-text-anchor:top" coordsize="188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" path="m44,52v-6,,-6,,-6,c25,52,19,45,19,32v,-5,1,-9,3,-12c24,17,27,16,32,16v3,,5,,7,1c41,19,42,20,43,23v1,3,1,9,1,14l44,52xm170,v,52,,52,,52c63,52,63,52,63,52v,-20,,-20,,-20c63,22,60,13,55,8,50,3,42,,32,,22,,14,3,8,9,3,14,,22,,32,,44,3,54,11,60v7,6,17,9,31,9c44,69,44,69,44,69v,3,,3,,3c44,79,43,83,41,86v10,15,10,15,10,15c53,100,54,99,55,97v5,-5,8,-17,8,-28c188,69,188,69,188,69,188,,188,,188,l170,xe" fillcolor="#1859a9 [3205]" stroked="f">
                  <v:path arrowok="t" o:connecttype="custom" o:connectlocs="496084,585860;428436,585860;214218,360529;248042,225331;360788,180265;439710,191531;484809,259130;496084,416862;496084,585860;1916687,0;1916687,585860;710302,585860;710302,360529;620105,90132;360788,0;90197,101399;0,360529;124021,675992;473534,777391;496084,777391;496084,811190;462260,968922;575006,1137920;620105,1092854;710302,777391;2119630,777391;2119630,0;1916687,0" o:connectangles="0,0,0,0,0,0,0,0,0,0,0,0,0,0,0,0,0,0,0,0,0,0,0,0,0,0,0,0"/>
                  <o:lock v:ext="edit" verticies="t"/>
                </v:shape>
                <v:rect id="Rectangle 15" o:spid="_x0000_s1039" style="position:absolute;left:34385;top:59817;width:2032;height:2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" fillcolor="#1859a9 [3205]" stroked="f"/>
                <v:shape id="Freeform 16" o:spid="_x0000_s1040" style="position:absolute;left:38100;top:62960;width:10483;height:7772;visibility:visible;mso-wrap-style:square;v-text-anchor:top" coordsize="9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" path="m74,52v,-10,,-10,,-10c74,34,73,27,70,23,66,19,61,17,55,17v-5,,-9,1,-14,3c36,3,36,3,36,3,42,1,49,,56,,68,,77,3,84,10v6,7,9,17,9,30c93,69,93,69,93,69,,69,,69,,69,,52,,52,,52r74,xe" fillcolor="#1859a9 [3205]" stroked="f">
                  <v:path arrowok="t" o:connecttype="custom" o:connectlocs="834199,585746;834199,473103;789107,259080;620013,191494;462191,225287;405826,33793;631286,0;946928,112643;1048385,450574;1048385,777240;0,777240;0,585746;834199,585746" o:connectangles="0,0,0,0,0,0,0,0,0,0,0,0,0"/>
                </v:shape>
                <v:shape id="Freeform 17" o:spid="_x0000_s1041" style="position:absolute;left:50149;top:57435;width:2819;height:2362;visibility:visible;mso-wrap-style:square;v-text-anchor:top" coordsize="25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" path="m25,14v,7,,7,,7c,21,,21,,21,,14,,14,,14v3,,3,,3,c3,10,3,10,3,10,3,7,4,4,6,2,8,1,10,,14,v3,,6,,7,2c23,3,24,6,24,9v-6,1,-6,1,-6,1c18,8,17,7,17,7,16,6,15,6,14,6v-3,,-4,1,-4,5c10,14,10,14,10,14r15,xe" fillcolor="#1859a9 [3205]" stroked="f">
                  <v:path arrowok="t" o:connecttype="custom" o:connectlocs="281940,157480;281940,236220;0,236220;0,157480;33833,157480;33833,112486;67666,22497;157886,0;236830,22497;270662,101237;202997,112486;191719,78740;157886,67491;112776,123734;112776,157480;281940,157480" o:connectangles="0,0,0,0,0,0,0,0,0,0,0,0,0,0,0,0"/>
                </v:shape>
                <v:rect id="Rectangle 18" o:spid="_x0000_s1042" style="position:absolute;left:50387;top:60626;width:2140;height:101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" fillcolor="#1859a9 [3205]" stroked="f"/>
              </v:group>
              <w10:wrap anchorx="page" anchory="page"/>
              <w10:anchorlock/>
            </v:group>
          </w:pict>
        </mc:Fallback>
      </mc:AlternateContent>
    </w:r>
  </w:p>
  <w:p w14:paraId="7BEB9B34" w14:textId="77777777" w:rsidR="00194DFD" w:rsidRPr="00F81E67" w:rsidRDefault="00194DFD" w:rsidP="002D781C">
    <w:pPr>
      <w:pStyle w:val="Headerpanel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53E15DBB" wp14:editId="07D5A5B4">
              <wp:simplePos x="0" y="0"/>
              <wp:positionH relativeFrom="page">
                <wp:posOffset>144145</wp:posOffset>
              </wp:positionH>
              <wp:positionV relativeFrom="page">
                <wp:posOffset>144145</wp:posOffset>
              </wp:positionV>
              <wp:extent cx="7272000" cy="10404000"/>
              <wp:effectExtent l="0" t="0" r="5715" b="0"/>
              <wp:wrapNone/>
              <wp:docPr id="17" name="Rect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72000" cy="10404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C1DE12" w14:textId="77777777" w:rsidR="00194DFD" w:rsidRPr="006F26D4" w:rsidRDefault="00194DFD" w:rsidP="00100051">
                          <w:pPr>
                            <w:jc w:val="center"/>
                            <w:rPr>
                              <w:color w:val="E7E6E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E15DBB" id="Rectangle 17" o:spid="_x0000_s1029" style="position:absolute;margin-left:11.35pt;margin-top:11.35pt;width:572.6pt;height:819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" fillcolor="#e9e8e6 [3214]" stroked="f" strokeweight="1pt">
              <v:textbox>
                <w:txbxContent>
                  <w:p w14:paraId="0DC1DE12" w14:textId="77777777" w:rsidR="00194DFD" w:rsidRPr="006F26D4" w:rsidRDefault="00194DFD" w:rsidP="00100051">
                    <w:pPr>
                      <w:jc w:val="center"/>
                      <w:rPr>
                        <w:color w:val="E7E6E6"/>
                      </w:rPr>
                    </w:pP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E8A049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D5781556"/>
    <w:lvl w:ilvl="0">
      <w:start w:val="1"/>
      <w:numFmt w:val="bullet"/>
      <w:pStyle w:val="ListBullet2"/>
      <w:lvlText w:val="n"/>
      <w:lvlJc w:val="left"/>
      <w:pPr>
        <w:ind w:left="644" w:hanging="360"/>
      </w:pPr>
      <w:rPr>
        <w:rFonts w:ascii="Wingdings" w:hAnsi="Wingdings" w:cs="Wingdings" w:hint="default"/>
        <w:sz w:val="14"/>
      </w:rPr>
    </w:lvl>
  </w:abstractNum>
  <w:abstractNum w:abstractNumId="2" w15:restartNumberingAfterBreak="0">
    <w:nsid w:val="FFFFFF88"/>
    <w:multiLevelType w:val="singleLevel"/>
    <w:tmpl w:val="6C9AC2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38FA4D9E"/>
    <w:lvl w:ilvl="0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cs="Wingdings" w:hint="default"/>
        <w:sz w:val="14"/>
      </w:rPr>
    </w:lvl>
  </w:abstractNum>
  <w:abstractNum w:abstractNumId="4" w15:restartNumberingAfterBreak="0">
    <w:nsid w:val="144F4EB7"/>
    <w:multiLevelType w:val="hybridMultilevel"/>
    <w:tmpl w:val="27347FEC"/>
    <w:lvl w:ilvl="0" w:tplc="F9C6B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286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701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D09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404D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C65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788C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2033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BC2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C9186E"/>
    <w:multiLevelType w:val="hybridMultilevel"/>
    <w:tmpl w:val="A4CCA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F455E"/>
    <w:multiLevelType w:val="hybridMultilevel"/>
    <w:tmpl w:val="DB8E8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66AD1"/>
    <w:multiLevelType w:val="multilevel"/>
    <w:tmpl w:val="41967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D817F5"/>
    <w:multiLevelType w:val="hybridMultilevel"/>
    <w:tmpl w:val="754ED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45413"/>
    <w:multiLevelType w:val="hybridMultilevel"/>
    <w:tmpl w:val="53DC8718"/>
    <w:lvl w:ilvl="0" w:tplc="510226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43E2DA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1A4AC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CE6B1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0C48F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72CA0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C3E0B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BDA70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D9C00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44108E6"/>
    <w:multiLevelType w:val="hybridMultilevel"/>
    <w:tmpl w:val="1E669FDE"/>
    <w:lvl w:ilvl="0" w:tplc="74F8A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,Sans-Serif" w:hAnsi="Arial,Sans-Serif" w:hint="default"/>
      </w:rPr>
    </w:lvl>
    <w:lvl w:ilvl="1" w:tplc="020012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,Sans-Serif" w:hAnsi="Arial,Sans-Serif" w:hint="default"/>
      </w:rPr>
    </w:lvl>
    <w:lvl w:ilvl="2" w:tplc="3014BE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,Sans-Serif" w:hAnsi="Arial,Sans-Serif" w:hint="default"/>
      </w:rPr>
    </w:lvl>
    <w:lvl w:ilvl="3" w:tplc="199E3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,Sans-Serif" w:hAnsi="Arial,Sans-Serif" w:hint="default"/>
      </w:rPr>
    </w:lvl>
    <w:lvl w:ilvl="4" w:tplc="CB6A3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,Sans-Serif" w:hAnsi="Arial,Sans-Serif" w:hint="default"/>
      </w:rPr>
    </w:lvl>
    <w:lvl w:ilvl="5" w:tplc="A85656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,Sans-Serif" w:hAnsi="Arial,Sans-Serif" w:hint="default"/>
      </w:rPr>
    </w:lvl>
    <w:lvl w:ilvl="6" w:tplc="9B3E4A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,Sans-Serif" w:hAnsi="Arial,Sans-Serif" w:hint="default"/>
      </w:rPr>
    </w:lvl>
    <w:lvl w:ilvl="7" w:tplc="6D62D1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,Sans-Serif" w:hAnsi="Arial,Sans-Serif" w:hint="default"/>
      </w:rPr>
    </w:lvl>
    <w:lvl w:ilvl="8" w:tplc="7D42B0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,Sans-Serif" w:hAnsi="Arial,Sans-Serif" w:hint="default"/>
      </w:rPr>
    </w:lvl>
  </w:abstractNum>
  <w:abstractNum w:abstractNumId="11" w15:restartNumberingAfterBreak="0">
    <w:nsid w:val="7FD72A8C"/>
    <w:multiLevelType w:val="hybridMultilevel"/>
    <w:tmpl w:val="1124E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5583422">
    <w:abstractNumId w:val="3"/>
  </w:num>
  <w:num w:numId="2" w16cid:durableId="621225790">
    <w:abstractNumId w:val="1"/>
  </w:num>
  <w:num w:numId="3" w16cid:durableId="1174800894">
    <w:abstractNumId w:val="2"/>
  </w:num>
  <w:num w:numId="4" w16cid:durableId="2097240016">
    <w:abstractNumId w:val="0"/>
  </w:num>
  <w:num w:numId="5" w16cid:durableId="3169389">
    <w:abstractNumId w:val="8"/>
  </w:num>
  <w:num w:numId="6" w16cid:durableId="398986759">
    <w:abstractNumId w:val="11"/>
  </w:num>
  <w:num w:numId="7" w16cid:durableId="1181433072">
    <w:abstractNumId w:val="9"/>
  </w:num>
  <w:num w:numId="8" w16cid:durableId="2000695577">
    <w:abstractNumId w:val="7"/>
  </w:num>
  <w:num w:numId="9" w16cid:durableId="748694330">
    <w:abstractNumId w:val="4"/>
  </w:num>
  <w:num w:numId="10" w16cid:durableId="1885948392">
    <w:abstractNumId w:val="10"/>
  </w:num>
  <w:num w:numId="11" w16cid:durableId="1721438615">
    <w:abstractNumId w:val="5"/>
  </w:num>
  <w:num w:numId="12" w16cid:durableId="2959856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activeWritingStyle w:appName="MSWord" w:lang="ar-YE" w:vendorID="64" w:dllVersion="6" w:nlCheck="1" w:checkStyle="0"/>
  <w:activeWritingStyle w:appName="MSWord" w:lang="en-GB" w:vendorID="64" w:dllVersion="6" w:nlCheck="1" w:checkStyle="1"/>
  <w:activeWritingStyle w:appName="MSWord" w:lang="ar-SA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ar-SA" w:vendorID="64" w:dllVersion="0" w:nlCheck="1" w:checkStyle="0"/>
  <w:activeWritingStyle w:appName="MSWord" w:lang="en-AE" w:vendorID="64" w:dllVersion="0" w:nlCheck="1" w:checkStyle="0"/>
  <w:proofState w:spelling="clean" w:grammar="clean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zS0MDU3MbI0sDBR0lEKTi0uzszPAykwMqoFABJ2i0ctAAAA"/>
  </w:docVars>
  <w:rsids>
    <w:rsidRoot w:val="001D2C13"/>
    <w:rsid w:val="0000125D"/>
    <w:rsid w:val="00002743"/>
    <w:rsid w:val="00004D1B"/>
    <w:rsid w:val="00005DF0"/>
    <w:rsid w:val="00006B46"/>
    <w:rsid w:val="000071A1"/>
    <w:rsid w:val="0000769C"/>
    <w:rsid w:val="00007D44"/>
    <w:rsid w:val="00014FB2"/>
    <w:rsid w:val="000161D6"/>
    <w:rsid w:val="000172F3"/>
    <w:rsid w:val="000174A4"/>
    <w:rsid w:val="00021A62"/>
    <w:rsid w:val="00022096"/>
    <w:rsid w:val="000220B8"/>
    <w:rsid w:val="00022404"/>
    <w:rsid w:val="00022546"/>
    <w:rsid w:val="00027240"/>
    <w:rsid w:val="00031507"/>
    <w:rsid w:val="00032E82"/>
    <w:rsid w:val="00034BB1"/>
    <w:rsid w:val="00035ECB"/>
    <w:rsid w:val="00036613"/>
    <w:rsid w:val="000373D4"/>
    <w:rsid w:val="0004027E"/>
    <w:rsid w:val="000402AB"/>
    <w:rsid w:val="00040315"/>
    <w:rsid w:val="00044BC1"/>
    <w:rsid w:val="00045726"/>
    <w:rsid w:val="00045B25"/>
    <w:rsid w:val="00045F45"/>
    <w:rsid w:val="0004705C"/>
    <w:rsid w:val="000472D1"/>
    <w:rsid w:val="000512E2"/>
    <w:rsid w:val="00051A40"/>
    <w:rsid w:val="000524FA"/>
    <w:rsid w:val="00053C86"/>
    <w:rsid w:val="00053FAD"/>
    <w:rsid w:val="000612B2"/>
    <w:rsid w:val="000624CA"/>
    <w:rsid w:val="00063FC8"/>
    <w:rsid w:val="00066BDB"/>
    <w:rsid w:val="00067878"/>
    <w:rsid w:val="00067928"/>
    <w:rsid w:val="00067968"/>
    <w:rsid w:val="00070D73"/>
    <w:rsid w:val="00071153"/>
    <w:rsid w:val="00072C74"/>
    <w:rsid w:val="00073539"/>
    <w:rsid w:val="00074883"/>
    <w:rsid w:val="00074F52"/>
    <w:rsid w:val="00075848"/>
    <w:rsid w:val="00076768"/>
    <w:rsid w:val="000771A1"/>
    <w:rsid w:val="0007731D"/>
    <w:rsid w:val="00081681"/>
    <w:rsid w:val="000850D8"/>
    <w:rsid w:val="000852DD"/>
    <w:rsid w:val="000858D7"/>
    <w:rsid w:val="00085B7F"/>
    <w:rsid w:val="00086372"/>
    <w:rsid w:val="00086A11"/>
    <w:rsid w:val="000873D1"/>
    <w:rsid w:val="00090CAD"/>
    <w:rsid w:val="00091ED2"/>
    <w:rsid w:val="00092189"/>
    <w:rsid w:val="000A07C8"/>
    <w:rsid w:val="000A1067"/>
    <w:rsid w:val="000A12CC"/>
    <w:rsid w:val="000A2E0E"/>
    <w:rsid w:val="000A303A"/>
    <w:rsid w:val="000A321C"/>
    <w:rsid w:val="000A493F"/>
    <w:rsid w:val="000A7D6A"/>
    <w:rsid w:val="000B03A2"/>
    <w:rsid w:val="000B0759"/>
    <w:rsid w:val="000B1486"/>
    <w:rsid w:val="000B33E3"/>
    <w:rsid w:val="000B34B7"/>
    <w:rsid w:val="000B3D5D"/>
    <w:rsid w:val="000B4358"/>
    <w:rsid w:val="000B4FDC"/>
    <w:rsid w:val="000C0976"/>
    <w:rsid w:val="000C0F07"/>
    <w:rsid w:val="000C2524"/>
    <w:rsid w:val="000C5062"/>
    <w:rsid w:val="000C5976"/>
    <w:rsid w:val="000C59D7"/>
    <w:rsid w:val="000C5ECE"/>
    <w:rsid w:val="000C63C6"/>
    <w:rsid w:val="000C6F29"/>
    <w:rsid w:val="000C779A"/>
    <w:rsid w:val="000D4598"/>
    <w:rsid w:val="000D50C2"/>
    <w:rsid w:val="000D60D0"/>
    <w:rsid w:val="000D7B96"/>
    <w:rsid w:val="000D7E7C"/>
    <w:rsid w:val="000E0BF8"/>
    <w:rsid w:val="000E11AE"/>
    <w:rsid w:val="000E4C0D"/>
    <w:rsid w:val="000E736D"/>
    <w:rsid w:val="000E763E"/>
    <w:rsid w:val="000F1482"/>
    <w:rsid w:val="000F2403"/>
    <w:rsid w:val="000F31BE"/>
    <w:rsid w:val="000F5255"/>
    <w:rsid w:val="000F662D"/>
    <w:rsid w:val="000F7BD1"/>
    <w:rsid w:val="000F7D4A"/>
    <w:rsid w:val="000F7E9E"/>
    <w:rsid w:val="00100051"/>
    <w:rsid w:val="00101CAF"/>
    <w:rsid w:val="00101F02"/>
    <w:rsid w:val="001043CD"/>
    <w:rsid w:val="00105913"/>
    <w:rsid w:val="001067E1"/>
    <w:rsid w:val="001126EE"/>
    <w:rsid w:val="001131D9"/>
    <w:rsid w:val="00113A18"/>
    <w:rsid w:val="0011509C"/>
    <w:rsid w:val="0011522F"/>
    <w:rsid w:val="00121633"/>
    <w:rsid w:val="001266D3"/>
    <w:rsid w:val="00133314"/>
    <w:rsid w:val="00134F5A"/>
    <w:rsid w:val="001374D7"/>
    <w:rsid w:val="00137664"/>
    <w:rsid w:val="00141337"/>
    <w:rsid w:val="001449BB"/>
    <w:rsid w:val="00146E70"/>
    <w:rsid w:val="00147534"/>
    <w:rsid w:val="00147BCE"/>
    <w:rsid w:val="001509D1"/>
    <w:rsid w:val="00152AAB"/>
    <w:rsid w:val="00154506"/>
    <w:rsid w:val="0015777F"/>
    <w:rsid w:val="00157BB1"/>
    <w:rsid w:val="00160091"/>
    <w:rsid w:val="001605B3"/>
    <w:rsid w:val="00160FE5"/>
    <w:rsid w:val="00161090"/>
    <w:rsid w:val="001629A1"/>
    <w:rsid w:val="00163CD8"/>
    <w:rsid w:val="0016429F"/>
    <w:rsid w:val="00165005"/>
    <w:rsid w:val="001655FB"/>
    <w:rsid w:val="00165742"/>
    <w:rsid w:val="00165AA1"/>
    <w:rsid w:val="00166BC7"/>
    <w:rsid w:val="00167B0E"/>
    <w:rsid w:val="00171410"/>
    <w:rsid w:val="00172A2D"/>
    <w:rsid w:val="00174D58"/>
    <w:rsid w:val="001754BC"/>
    <w:rsid w:val="00176EAB"/>
    <w:rsid w:val="0017759A"/>
    <w:rsid w:val="001775E6"/>
    <w:rsid w:val="00181814"/>
    <w:rsid w:val="00183132"/>
    <w:rsid w:val="00184A50"/>
    <w:rsid w:val="00185002"/>
    <w:rsid w:val="00185D5D"/>
    <w:rsid w:val="0018749F"/>
    <w:rsid w:val="00187788"/>
    <w:rsid w:val="00194DFD"/>
    <w:rsid w:val="001952C4"/>
    <w:rsid w:val="00195F1F"/>
    <w:rsid w:val="00196AA3"/>
    <w:rsid w:val="001A0C7E"/>
    <w:rsid w:val="001A14D9"/>
    <w:rsid w:val="001A5268"/>
    <w:rsid w:val="001A70D6"/>
    <w:rsid w:val="001A7512"/>
    <w:rsid w:val="001A7944"/>
    <w:rsid w:val="001A7E98"/>
    <w:rsid w:val="001B09E8"/>
    <w:rsid w:val="001B1A58"/>
    <w:rsid w:val="001B2968"/>
    <w:rsid w:val="001B2FDA"/>
    <w:rsid w:val="001B36B5"/>
    <w:rsid w:val="001B3A60"/>
    <w:rsid w:val="001B62C1"/>
    <w:rsid w:val="001B74C8"/>
    <w:rsid w:val="001C205F"/>
    <w:rsid w:val="001C2DBC"/>
    <w:rsid w:val="001C2F9D"/>
    <w:rsid w:val="001C374B"/>
    <w:rsid w:val="001C5835"/>
    <w:rsid w:val="001C7AE0"/>
    <w:rsid w:val="001D2C13"/>
    <w:rsid w:val="001D4AF7"/>
    <w:rsid w:val="001E0435"/>
    <w:rsid w:val="001E0576"/>
    <w:rsid w:val="001E4896"/>
    <w:rsid w:val="001E4CB3"/>
    <w:rsid w:val="001F2844"/>
    <w:rsid w:val="001F3357"/>
    <w:rsid w:val="001F43A0"/>
    <w:rsid w:val="002023EC"/>
    <w:rsid w:val="00203E54"/>
    <w:rsid w:val="00205E17"/>
    <w:rsid w:val="002073B4"/>
    <w:rsid w:val="00207E64"/>
    <w:rsid w:val="00210978"/>
    <w:rsid w:val="00210BFD"/>
    <w:rsid w:val="00210FC8"/>
    <w:rsid w:val="0021159C"/>
    <w:rsid w:val="00211C9A"/>
    <w:rsid w:val="00212574"/>
    <w:rsid w:val="002132A9"/>
    <w:rsid w:val="00214059"/>
    <w:rsid w:val="002162A9"/>
    <w:rsid w:val="002162B4"/>
    <w:rsid w:val="0021647E"/>
    <w:rsid w:val="00217579"/>
    <w:rsid w:val="002204E5"/>
    <w:rsid w:val="00220FF8"/>
    <w:rsid w:val="00221039"/>
    <w:rsid w:val="00221A9B"/>
    <w:rsid w:val="00231D87"/>
    <w:rsid w:val="00232455"/>
    <w:rsid w:val="00233BC0"/>
    <w:rsid w:val="00235E25"/>
    <w:rsid w:val="0023633D"/>
    <w:rsid w:val="002375DC"/>
    <w:rsid w:val="002405DF"/>
    <w:rsid w:val="0024097D"/>
    <w:rsid w:val="00240ABE"/>
    <w:rsid w:val="0024171D"/>
    <w:rsid w:val="00241779"/>
    <w:rsid w:val="0024521F"/>
    <w:rsid w:val="002478AA"/>
    <w:rsid w:val="00247C53"/>
    <w:rsid w:val="00247DFD"/>
    <w:rsid w:val="002516EC"/>
    <w:rsid w:val="00257932"/>
    <w:rsid w:val="00257ABF"/>
    <w:rsid w:val="00260BC5"/>
    <w:rsid w:val="002619FF"/>
    <w:rsid w:val="00262A2E"/>
    <w:rsid w:val="002640E3"/>
    <w:rsid w:val="00264810"/>
    <w:rsid w:val="0026757F"/>
    <w:rsid w:val="00272B11"/>
    <w:rsid w:val="002736E6"/>
    <w:rsid w:val="00273B78"/>
    <w:rsid w:val="0027446E"/>
    <w:rsid w:val="00274472"/>
    <w:rsid w:val="00275759"/>
    <w:rsid w:val="002762DE"/>
    <w:rsid w:val="002769DE"/>
    <w:rsid w:val="00276D51"/>
    <w:rsid w:val="002777C9"/>
    <w:rsid w:val="002807E0"/>
    <w:rsid w:val="00281961"/>
    <w:rsid w:val="0028241E"/>
    <w:rsid w:val="0028567C"/>
    <w:rsid w:val="002916DF"/>
    <w:rsid w:val="00291B87"/>
    <w:rsid w:val="00292C3B"/>
    <w:rsid w:val="0029331F"/>
    <w:rsid w:val="002936F4"/>
    <w:rsid w:val="0029432E"/>
    <w:rsid w:val="00297EB1"/>
    <w:rsid w:val="002A0717"/>
    <w:rsid w:val="002A081C"/>
    <w:rsid w:val="002A2F2E"/>
    <w:rsid w:val="002A6C7A"/>
    <w:rsid w:val="002A6C8B"/>
    <w:rsid w:val="002A6F85"/>
    <w:rsid w:val="002A78CE"/>
    <w:rsid w:val="002B0CE9"/>
    <w:rsid w:val="002B168A"/>
    <w:rsid w:val="002B2872"/>
    <w:rsid w:val="002B2877"/>
    <w:rsid w:val="002B3F35"/>
    <w:rsid w:val="002B415A"/>
    <w:rsid w:val="002B44D4"/>
    <w:rsid w:val="002C1C5A"/>
    <w:rsid w:val="002C33EF"/>
    <w:rsid w:val="002C4004"/>
    <w:rsid w:val="002C4B1A"/>
    <w:rsid w:val="002C54AE"/>
    <w:rsid w:val="002C56CF"/>
    <w:rsid w:val="002D095E"/>
    <w:rsid w:val="002D24F2"/>
    <w:rsid w:val="002D293F"/>
    <w:rsid w:val="002D3BE0"/>
    <w:rsid w:val="002D4BB0"/>
    <w:rsid w:val="002D4DAC"/>
    <w:rsid w:val="002D5121"/>
    <w:rsid w:val="002D595F"/>
    <w:rsid w:val="002D63DD"/>
    <w:rsid w:val="002D6F72"/>
    <w:rsid w:val="002D781C"/>
    <w:rsid w:val="002D7D0E"/>
    <w:rsid w:val="002E0458"/>
    <w:rsid w:val="002E0624"/>
    <w:rsid w:val="002E07B1"/>
    <w:rsid w:val="002E18ED"/>
    <w:rsid w:val="002E59AA"/>
    <w:rsid w:val="002E5DA2"/>
    <w:rsid w:val="002E7293"/>
    <w:rsid w:val="002E77E4"/>
    <w:rsid w:val="002F2988"/>
    <w:rsid w:val="002F63BF"/>
    <w:rsid w:val="002F6C4F"/>
    <w:rsid w:val="003000CC"/>
    <w:rsid w:val="00301195"/>
    <w:rsid w:val="003024F7"/>
    <w:rsid w:val="00302647"/>
    <w:rsid w:val="00302A66"/>
    <w:rsid w:val="00303181"/>
    <w:rsid w:val="00303183"/>
    <w:rsid w:val="00305ED0"/>
    <w:rsid w:val="00307B45"/>
    <w:rsid w:val="0031214E"/>
    <w:rsid w:val="003149FD"/>
    <w:rsid w:val="00315114"/>
    <w:rsid w:val="00315832"/>
    <w:rsid w:val="00320D47"/>
    <w:rsid w:val="00324FFD"/>
    <w:rsid w:val="00325A45"/>
    <w:rsid w:val="00326812"/>
    <w:rsid w:val="00326B92"/>
    <w:rsid w:val="00326F37"/>
    <w:rsid w:val="00331E52"/>
    <w:rsid w:val="00332172"/>
    <w:rsid w:val="00333263"/>
    <w:rsid w:val="00333E13"/>
    <w:rsid w:val="0033437E"/>
    <w:rsid w:val="00334B64"/>
    <w:rsid w:val="00335FD3"/>
    <w:rsid w:val="00336D55"/>
    <w:rsid w:val="00337F1C"/>
    <w:rsid w:val="00343C2D"/>
    <w:rsid w:val="0034437A"/>
    <w:rsid w:val="00347149"/>
    <w:rsid w:val="00347D1B"/>
    <w:rsid w:val="00352C1F"/>
    <w:rsid w:val="003535FC"/>
    <w:rsid w:val="00356344"/>
    <w:rsid w:val="0035637E"/>
    <w:rsid w:val="0036344A"/>
    <w:rsid w:val="0036381B"/>
    <w:rsid w:val="00365FC8"/>
    <w:rsid w:val="00366321"/>
    <w:rsid w:val="00367780"/>
    <w:rsid w:val="00367883"/>
    <w:rsid w:val="00367C51"/>
    <w:rsid w:val="00370D40"/>
    <w:rsid w:val="00371434"/>
    <w:rsid w:val="00371D7B"/>
    <w:rsid w:val="00371E7C"/>
    <w:rsid w:val="00375A8B"/>
    <w:rsid w:val="00376039"/>
    <w:rsid w:val="00381B63"/>
    <w:rsid w:val="00381D3B"/>
    <w:rsid w:val="00382983"/>
    <w:rsid w:val="00382CDD"/>
    <w:rsid w:val="00383AD2"/>
    <w:rsid w:val="00383CA9"/>
    <w:rsid w:val="00384437"/>
    <w:rsid w:val="0038592B"/>
    <w:rsid w:val="003907DC"/>
    <w:rsid w:val="00390827"/>
    <w:rsid w:val="00391D16"/>
    <w:rsid w:val="00392933"/>
    <w:rsid w:val="00392F3B"/>
    <w:rsid w:val="00396D36"/>
    <w:rsid w:val="00397002"/>
    <w:rsid w:val="003979E0"/>
    <w:rsid w:val="003A05F4"/>
    <w:rsid w:val="003A0636"/>
    <w:rsid w:val="003A1172"/>
    <w:rsid w:val="003A1A0B"/>
    <w:rsid w:val="003A262E"/>
    <w:rsid w:val="003A2E3F"/>
    <w:rsid w:val="003A3C78"/>
    <w:rsid w:val="003A4421"/>
    <w:rsid w:val="003A5A10"/>
    <w:rsid w:val="003B0160"/>
    <w:rsid w:val="003B4203"/>
    <w:rsid w:val="003B5355"/>
    <w:rsid w:val="003B62A6"/>
    <w:rsid w:val="003B633D"/>
    <w:rsid w:val="003C42C8"/>
    <w:rsid w:val="003C4BDA"/>
    <w:rsid w:val="003C6656"/>
    <w:rsid w:val="003C6D4E"/>
    <w:rsid w:val="003D12D1"/>
    <w:rsid w:val="003D45A1"/>
    <w:rsid w:val="003D54C7"/>
    <w:rsid w:val="003D55DC"/>
    <w:rsid w:val="003D7AB2"/>
    <w:rsid w:val="003E49CC"/>
    <w:rsid w:val="003E516C"/>
    <w:rsid w:val="003E6DE9"/>
    <w:rsid w:val="003F1B10"/>
    <w:rsid w:val="003F280C"/>
    <w:rsid w:val="003F348F"/>
    <w:rsid w:val="003F36E3"/>
    <w:rsid w:val="003F472A"/>
    <w:rsid w:val="003F4761"/>
    <w:rsid w:val="003F4A9D"/>
    <w:rsid w:val="003F4BD9"/>
    <w:rsid w:val="003F510B"/>
    <w:rsid w:val="003F54B5"/>
    <w:rsid w:val="003F59C0"/>
    <w:rsid w:val="003F6281"/>
    <w:rsid w:val="003F75A8"/>
    <w:rsid w:val="00400E83"/>
    <w:rsid w:val="00403235"/>
    <w:rsid w:val="00405566"/>
    <w:rsid w:val="004056DD"/>
    <w:rsid w:val="00405F8E"/>
    <w:rsid w:val="0040645A"/>
    <w:rsid w:val="00411D5A"/>
    <w:rsid w:val="00412C59"/>
    <w:rsid w:val="004132AD"/>
    <w:rsid w:val="00414AAC"/>
    <w:rsid w:val="00415A33"/>
    <w:rsid w:val="00415A83"/>
    <w:rsid w:val="0041671B"/>
    <w:rsid w:val="00417097"/>
    <w:rsid w:val="004172DE"/>
    <w:rsid w:val="004204A8"/>
    <w:rsid w:val="004207A1"/>
    <w:rsid w:val="00422DF8"/>
    <w:rsid w:val="00423A96"/>
    <w:rsid w:val="004257D3"/>
    <w:rsid w:val="00427D01"/>
    <w:rsid w:val="00430E13"/>
    <w:rsid w:val="00432028"/>
    <w:rsid w:val="00433D28"/>
    <w:rsid w:val="00440619"/>
    <w:rsid w:val="00441C7C"/>
    <w:rsid w:val="0044236F"/>
    <w:rsid w:val="00443EE8"/>
    <w:rsid w:val="0044627C"/>
    <w:rsid w:val="004472CF"/>
    <w:rsid w:val="0044737E"/>
    <w:rsid w:val="0044742C"/>
    <w:rsid w:val="00447D91"/>
    <w:rsid w:val="004502F2"/>
    <w:rsid w:val="0045392E"/>
    <w:rsid w:val="004542D1"/>
    <w:rsid w:val="0045521A"/>
    <w:rsid w:val="0045645A"/>
    <w:rsid w:val="004607C0"/>
    <w:rsid w:val="00461BE1"/>
    <w:rsid w:val="0046534E"/>
    <w:rsid w:val="00465F08"/>
    <w:rsid w:val="004660D0"/>
    <w:rsid w:val="00470E15"/>
    <w:rsid w:val="00472407"/>
    <w:rsid w:val="00472D79"/>
    <w:rsid w:val="00472F3A"/>
    <w:rsid w:val="00474601"/>
    <w:rsid w:val="00482FD2"/>
    <w:rsid w:val="004838B2"/>
    <w:rsid w:val="00485841"/>
    <w:rsid w:val="0048751C"/>
    <w:rsid w:val="004902F6"/>
    <w:rsid w:val="00490BF7"/>
    <w:rsid w:val="00491EE7"/>
    <w:rsid w:val="00492A05"/>
    <w:rsid w:val="004945F6"/>
    <w:rsid w:val="00495235"/>
    <w:rsid w:val="00495399"/>
    <w:rsid w:val="0049662D"/>
    <w:rsid w:val="00497199"/>
    <w:rsid w:val="00497EE4"/>
    <w:rsid w:val="00497FE0"/>
    <w:rsid w:val="004A240B"/>
    <w:rsid w:val="004A2F2A"/>
    <w:rsid w:val="004A37AA"/>
    <w:rsid w:val="004A626A"/>
    <w:rsid w:val="004A7FBD"/>
    <w:rsid w:val="004B212D"/>
    <w:rsid w:val="004B4264"/>
    <w:rsid w:val="004B7FA5"/>
    <w:rsid w:val="004C0AFF"/>
    <w:rsid w:val="004C107A"/>
    <w:rsid w:val="004C2498"/>
    <w:rsid w:val="004C3CDF"/>
    <w:rsid w:val="004C3DEA"/>
    <w:rsid w:val="004C6031"/>
    <w:rsid w:val="004C68AB"/>
    <w:rsid w:val="004C6C6B"/>
    <w:rsid w:val="004D011F"/>
    <w:rsid w:val="004D1D98"/>
    <w:rsid w:val="004D29C7"/>
    <w:rsid w:val="004D652F"/>
    <w:rsid w:val="004D7174"/>
    <w:rsid w:val="004E0080"/>
    <w:rsid w:val="004E1BEE"/>
    <w:rsid w:val="004E42C1"/>
    <w:rsid w:val="004E437B"/>
    <w:rsid w:val="004E6103"/>
    <w:rsid w:val="004E6865"/>
    <w:rsid w:val="004F0D46"/>
    <w:rsid w:val="004F1ACD"/>
    <w:rsid w:val="004F1D54"/>
    <w:rsid w:val="004F2325"/>
    <w:rsid w:val="004F42DB"/>
    <w:rsid w:val="004F6207"/>
    <w:rsid w:val="0050105F"/>
    <w:rsid w:val="005038AC"/>
    <w:rsid w:val="00504714"/>
    <w:rsid w:val="00507283"/>
    <w:rsid w:val="0050772B"/>
    <w:rsid w:val="00507C77"/>
    <w:rsid w:val="00507DD8"/>
    <w:rsid w:val="00511570"/>
    <w:rsid w:val="0051267A"/>
    <w:rsid w:val="00513DA6"/>
    <w:rsid w:val="005140AC"/>
    <w:rsid w:val="0051443F"/>
    <w:rsid w:val="00514B4E"/>
    <w:rsid w:val="00514FB5"/>
    <w:rsid w:val="00515555"/>
    <w:rsid w:val="005155B4"/>
    <w:rsid w:val="0051761E"/>
    <w:rsid w:val="0052234A"/>
    <w:rsid w:val="00523578"/>
    <w:rsid w:val="00524B20"/>
    <w:rsid w:val="0052613F"/>
    <w:rsid w:val="0052745A"/>
    <w:rsid w:val="00527775"/>
    <w:rsid w:val="00534DB1"/>
    <w:rsid w:val="0053546E"/>
    <w:rsid w:val="00536A4C"/>
    <w:rsid w:val="00537062"/>
    <w:rsid w:val="005414CA"/>
    <w:rsid w:val="005420C4"/>
    <w:rsid w:val="0054646A"/>
    <w:rsid w:val="005467E4"/>
    <w:rsid w:val="0055134D"/>
    <w:rsid w:val="00553379"/>
    <w:rsid w:val="005563A5"/>
    <w:rsid w:val="00560B68"/>
    <w:rsid w:val="0056270B"/>
    <w:rsid w:val="00563C99"/>
    <w:rsid w:val="005644E6"/>
    <w:rsid w:val="00564872"/>
    <w:rsid w:val="005650A6"/>
    <w:rsid w:val="005677BF"/>
    <w:rsid w:val="00570364"/>
    <w:rsid w:val="00571EC9"/>
    <w:rsid w:val="00571F2E"/>
    <w:rsid w:val="00574487"/>
    <w:rsid w:val="005745F9"/>
    <w:rsid w:val="005759A0"/>
    <w:rsid w:val="00575CA5"/>
    <w:rsid w:val="00580184"/>
    <w:rsid w:val="00581FC7"/>
    <w:rsid w:val="0058252E"/>
    <w:rsid w:val="00586D79"/>
    <w:rsid w:val="00590142"/>
    <w:rsid w:val="0059023D"/>
    <w:rsid w:val="0059447C"/>
    <w:rsid w:val="00595854"/>
    <w:rsid w:val="00595BFC"/>
    <w:rsid w:val="00596023"/>
    <w:rsid w:val="00596DE5"/>
    <w:rsid w:val="005972FF"/>
    <w:rsid w:val="005979A9"/>
    <w:rsid w:val="00597E47"/>
    <w:rsid w:val="005A0D86"/>
    <w:rsid w:val="005A1730"/>
    <w:rsid w:val="005A1910"/>
    <w:rsid w:val="005A1FF7"/>
    <w:rsid w:val="005A214D"/>
    <w:rsid w:val="005A2DD0"/>
    <w:rsid w:val="005A4847"/>
    <w:rsid w:val="005A7352"/>
    <w:rsid w:val="005A74AF"/>
    <w:rsid w:val="005A7EC7"/>
    <w:rsid w:val="005B0584"/>
    <w:rsid w:val="005B16D2"/>
    <w:rsid w:val="005B409D"/>
    <w:rsid w:val="005B46DB"/>
    <w:rsid w:val="005B4A3D"/>
    <w:rsid w:val="005B6E19"/>
    <w:rsid w:val="005C275F"/>
    <w:rsid w:val="005C2C4A"/>
    <w:rsid w:val="005C529D"/>
    <w:rsid w:val="005C55E3"/>
    <w:rsid w:val="005C6521"/>
    <w:rsid w:val="005D009F"/>
    <w:rsid w:val="005D28E7"/>
    <w:rsid w:val="005D388B"/>
    <w:rsid w:val="005D5CD5"/>
    <w:rsid w:val="005D6696"/>
    <w:rsid w:val="005D7CF0"/>
    <w:rsid w:val="005E0700"/>
    <w:rsid w:val="005E1507"/>
    <w:rsid w:val="005E3672"/>
    <w:rsid w:val="005E7C27"/>
    <w:rsid w:val="005E7F8B"/>
    <w:rsid w:val="005F04AA"/>
    <w:rsid w:val="005F207D"/>
    <w:rsid w:val="005F24B2"/>
    <w:rsid w:val="005F2F3D"/>
    <w:rsid w:val="005F3710"/>
    <w:rsid w:val="005F3BDC"/>
    <w:rsid w:val="005F6345"/>
    <w:rsid w:val="005F75B4"/>
    <w:rsid w:val="005FD302"/>
    <w:rsid w:val="00600197"/>
    <w:rsid w:val="00602F4A"/>
    <w:rsid w:val="0060301F"/>
    <w:rsid w:val="006040BA"/>
    <w:rsid w:val="00605FB4"/>
    <w:rsid w:val="0060672A"/>
    <w:rsid w:val="00611040"/>
    <w:rsid w:val="00611139"/>
    <w:rsid w:val="006125D6"/>
    <w:rsid w:val="00613AF0"/>
    <w:rsid w:val="00614499"/>
    <w:rsid w:val="0061600D"/>
    <w:rsid w:val="00620C59"/>
    <w:rsid w:val="006225CC"/>
    <w:rsid w:val="0062277C"/>
    <w:rsid w:val="00622C37"/>
    <w:rsid w:val="00627C4A"/>
    <w:rsid w:val="00630D35"/>
    <w:rsid w:val="00632214"/>
    <w:rsid w:val="00632543"/>
    <w:rsid w:val="00632855"/>
    <w:rsid w:val="00635409"/>
    <w:rsid w:val="00640CCF"/>
    <w:rsid w:val="006424C5"/>
    <w:rsid w:val="00642BBE"/>
    <w:rsid w:val="0064502B"/>
    <w:rsid w:val="006453D1"/>
    <w:rsid w:val="006467F3"/>
    <w:rsid w:val="0064720A"/>
    <w:rsid w:val="00650A4A"/>
    <w:rsid w:val="00650C74"/>
    <w:rsid w:val="0065162E"/>
    <w:rsid w:val="006524C3"/>
    <w:rsid w:val="00652A17"/>
    <w:rsid w:val="00653FDA"/>
    <w:rsid w:val="00654148"/>
    <w:rsid w:val="006547AA"/>
    <w:rsid w:val="006551BF"/>
    <w:rsid w:val="0065738E"/>
    <w:rsid w:val="006605D6"/>
    <w:rsid w:val="00663714"/>
    <w:rsid w:val="00664731"/>
    <w:rsid w:val="00665A56"/>
    <w:rsid w:val="00666109"/>
    <w:rsid w:val="00666199"/>
    <w:rsid w:val="006663DE"/>
    <w:rsid w:val="0066749E"/>
    <w:rsid w:val="00667D04"/>
    <w:rsid w:val="006703A6"/>
    <w:rsid w:val="006730FC"/>
    <w:rsid w:val="006734AB"/>
    <w:rsid w:val="006753BC"/>
    <w:rsid w:val="00675F3A"/>
    <w:rsid w:val="00676248"/>
    <w:rsid w:val="006766C2"/>
    <w:rsid w:val="0068070F"/>
    <w:rsid w:val="00682633"/>
    <w:rsid w:val="00684882"/>
    <w:rsid w:val="00685B2B"/>
    <w:rsid w:val="00690709"/>
    <w:rsid w:val="00691962"/>
    <w:rsid w:val="0069297D"/>
    <w:rsid w:val="00693F2C"/>
    <w:rsid w:val="00696F73"/>
    <w:rsid w:val="006A021E"/>
    <w:rsid w:val="006A0BED"/>
    <w:rsid w:val="006A109D"/>
    <w:rsid w:val="006A37E3"/>
    <w:rsid w:val="006A39C8"/>
    <w:rsid w:val="006A5F3C"/>
    <w:rsid w:val="006A6730"/>
    <w:rsid w:val="006A6766"/>
    <w:rsid w:val="006A7721"/>
    <w:rsid w:val="006B056A"/>
    <w:rsid w:val="006B092E"/>
    <w:rsid w:val="006B0DC2"/>
    <w:rsid w:val="006B1806"/>
    <w:rsid w:val="006B2840"/>
    <w:rsid w:val="006B2B65"/>
    <w:rsid w:val="006B300C"/>
    <w:rsid w:val="006B34D7"/>
    <w:rsid w:val="006B3C64"/>
    <w:rsid w:val="006B3DDA"/>
    <w:rsid w:val="006B4390"/>
    <w:rsid w:val="006B4A6B"/>
    <w:rsid w:val="006B515F"/>
    <w:rsid w:val="006B623C"/>
    <w:rsid w:val="006C0C58"/>
    <w:rsid w:val="006C1C79"/>
    <w:rsid w:val="006C3F74"/>
    <w:rsid w:val="006C48AF"/>
    <w:rsid w:val="006C496D"/>
    <w:rsid w:val="006C5F5E"/>
    <w:rsid w:val="006C6084"/>
    <w:rsid w:val="006C6227"/>
    <w:rsid w:val="006C6231"/>
    <w:rsid w:val="006C7508"/>
    <w:rsid w:val="006D022A"/>
    <w:rsid w:val="006D10B8"/>
    <w:rsid w:val="006D28E8"/>
    <w:rsid w:val="006D2C02"/>
    <w:rsid w:val="006D2D02"/>
    <w:rsid w:val="006D4C60"/>
    <w:rsid w:val="006E0B48"/>
    <w:rsid w:val="006E0B93"/>
    <w:rsid w:val="006E4746"/>
    <w:rsid w:val="006E4FD1"/>
    <w:rsid w:val="006E5185"/>
    <w:rsid w:val="006E617A"/>
    <w:rsid w:val="006E6AC9"/>
    <w:rsid w:val="006E6E5F"/>
    <w:rsid w:val="006E7904"/>
    <w:rsid w:val="006E7EEE"/>
    <w:rsid w:val="006F26D4"/>
    <w:rsid w:val="006F32B5"/>
    <w:rsid w:val="006F5279"/>
    <w:rsid w:val="00701BC6"/>
    <w:rsid w:val="00703B99"/>
    <w:rsid w:val="0070476A"/>
    <w:rsid w:val="00704ED1"/>
    <w:rsid w:val="00705713"/>
    <w:rsid w:val="00705B69"/>
    <w:rsid w:val="00707C16"/>
    <w:rsid w:val="007104CF"/>
    <w:rsid w:val="00711AB2"/>
    <w:rsid w:val="0071209F"/>
    <w:rsid w:val="0071390C"/>
    <w:rsid w:val="007140A4"/>
    <w:rsid w:val="00714108"/>
    <w:rsid w:val="00714808"/>
    <w:rsid w:val="00720B9D"/>
    <w:rsid w:val="00722618"/>
    <w:rsid w:val="00723BE6"/>
    <w:rsid w:val="00723BE9"/>
    <w:rsid w:val="00725849"/>
    <w:rsid w:val="007277B3"/>
    <w:rsid w:val="00732AEC"/>
    <w:rsid w:val="00732F25"/>
    <w:rsid w:val="00733FF7"/>
    <w:rsid w:val="00736B1F"/>
    <w:rsid w:val="00736C43"/>
    <w:rsid w:val="007407D8"/>
    <w:rsid w:val="00740BC4"/>
    <w:rsid w:val="00741A0D"/>
    <w:rsid w:val="00742C50"/>
    <w:rsid w:val="007444B9"/>
    <w:rsid w:val="00745CC8"/>
    <w:rsid w:val="00751DAA"/>
    <w:rsid w:val="00752B3B"/>
    <w:rsid w:val="00754AF1"/>
    <w:rsid w:val="00755809"/>
    <w:rsid w:val="007569EC"/>
    <w:rsid w:val="0075C972"/>
    <w:rsid w:val="007605D1"/>
    <w:rsid w:val="007630EB"/>
    <w:rsid w:val="00763B7E"/>
    <w:rsid w:val="007648C1"/>
    <w:rsid w:val="007649D0"/>
    <w:rsid w:val="00765E45"/>
    <w:rsid w:val="00765EB4"/>
    <w:rsid w:val="0076688D"/>
    <w:rsid w:val="00766EE0"/>
    <w:rsid w:val="00770A6F"/>
    <w:rsid w:val="00771D4B"/>
    <w:rsid w:val="007738EF"/>
    <w:rsid w:val="00773BA8"/>
    <w:rsid w:val="007753D4"/>
    <w:rsid w:val="007754B6"/>
    <w:rsid w:val="007774DF"/>
    <w:rsid w:val="00780B1F"/>
    <w:rsid w:val="00783C1C"/>
    <w:rsid w:val="007849A1"/>
    <w:rsid w:val="007849CF"/>
    <w:rsid w:val="007854CD"/>
    <w:rsid w:val="00785B69"/>
    <w:rsid w:val="00787E01"/>
    <w:rsid w:val="0079065E"/>
    <w:rsid w:val="00790C45"/>
    <w:rsid w:val="0079358A"/>
    <w:rsid w:val="00794F4F"/>
    <w:rsid w:val="00797E1F"/>
    <w:rsid w:val="007A35ED"/>
    <w:rsid w:val="007A4B7E"/>
    <w:rsid w:val="007A4EF3"/>
    <w:rsid w:val="007A5AB8"/>
    <w:rsid w:val="007A6DAC"/>
    <w:rsid w:val="007A724D"/>
    <w:rsid w:val="007A7479"/>
    <w:rsid w:val="007B0487"/>
    <w:rsid w:val="007B18AB"/>
    <w:rsid w:val="007B3CED"/>
    <w:rsid w:val="007B5471"/>
    <w:rsid w:val="007B58F9"/>
    <w:rsid w:val="007B5C95"/>
    <w:rsid w:val="007B60AA"/>
    <w:rsid w:val="007B6926"/>
    <w:rsid w:val="007B69F4"/>
    <w:rsid w:val="007B71DF"/>
    <w:rsid w:val="007C02D5"/>
    <w:rsid w:val="007C03DF"/>
    <w:rsid w:val="007C1F63"/>
    <w:rsid w:val="007C22FA"/>
    <w:rsid w:val="007C2D2B"/>
    <w:rsid w:val="007C33E3"/>
    <w:rsid w:val="007C34FC"/>
    <w:rsid w:val="007C420E"/>
    <w:rsid w:val="007C43E0"/>
    <w:rsid w:val="007C4B80"/>
    <w:rsid w:val="007C5707"/>
    <w:rsid w:val="007C5B49"/>
    <w:rsid w:val="007C5ED1"/>
    <w:rsid w:val="007C72C6"/>
    <w:rsid w:val="007D270F"/>
    <w:rsid w:val="007D37C7"/>
    <w:rsid w:val="007D4A35"/>
    <w:rsid w:val="007E1811"/>
    <w:rsid w:val="007E2BDF"/>
    <w:rsid w:val="007E44BB"/>
    <w:rsid w:val="007E4536"/>
    <w:rsid w:val="007E5E10"/>
    <w:rsid w:val="007E6DFC"/>
    <w:rsid w:val="007E7FB9"/>
    <w:rsid w:val="007E7FC9"/>
    <w:rsid w:val="007F08D9"/>
    <w:rsid w:val="007F7A6D"/>
    <w:rsid w:val="00800A6B"/>
    <w:rsid w:val="00801867"/>
    <w:rsid w:val="0080576A"/>
    <w:rsid w:val="00806CA3"/>
    <w:rsid w:val="008100D4"/>
    <w:rsid w:val="00810179"/>
    <w:rsid w:val="00810FBE"/>
    <w:rsid w:val="0081184E"/>
    <w:rsid w:val="008121F3"/>
    <w:rsid w:val="00812F24"/>
    <w:rsid w:val="008134BC"/>
    <w:rsid w:val="00814F04"/>
    <w:rsid w:val="00815DDA"/>
    <w:rsid w:val="00815FF6"/>
    <w:rsid w:val="008173C0"/>
    <w:rsid w:val="008204C4"/>
    <w:rsid w:val="00820675"/>
    <w:rsid w:val="00825438"/>
    <w:rsid w:val="00826D80"/>
    <w:rsid w:val="00827C3F"/>
    <w:rsid w:val="00830A1D"/>
    <w:rsid w:val="00830B28"/>
    <w:rsid w:val="00832840"/>
    <w:rsid w:val="008329DC"/>
    <w:rsid w:val="008379AC"/>
    <w:rsid w:val="00840503"/>
    <w:rsid w:val="00844621"/>
    <w:rsid w:val="008452BC"/>
    <w:rsid w:val="00845EE3"/>
    <w:rsid w:val="008501E5"/>
    <w:rsid w:val="0085205C"/>
    <w:rsid w:val="0085244E"/>
    <w:rsid w:val="0085291F"/>
    <w:rsid w:val="00854104"/>
    <w:rsid w:val="0086073A"/>
    <w:rsid w:val="0086304C"/>
    <w:rsid w:val="008639A7"/>
    <w:rsid w:val="00867140"/>
    <w:rsid w:val="00870DCA"/>
    <w:rsid w:val="008716B0"/>
    <w:rsid w:val="00871C08"/>
    <w:rsid w:val="0087263D"/>
    <w:rsid w:val="00873235"/>
    <w:rsid w:val="00877FE8"/>
    <w:rsid w:val="00880F20"/>
    <w:rsid w:val="008818FF"/>
    <w:rsid w:val="008820F9"/>
    <w:rsid w:val="00882CAE"/>
    <w:rsid w:val="008835D5"/>
    <w:rsid w:val="008840D5"/>
    <w:rsid w:val="00884165"/>
    <w:rsid w:val="00884CD7"/>
    <w:rsid w:val="00890543"/>
    <w:rsid w:val="00891D58"/>
    <w:rsid w:val="008934CC"/>
    <w:rsid w:val="00895A1C"/>
    <w:rsid w:val="00896C22"/>
    <w:rsid w:val="008A0002"/>
    <w:rsid w:val="008A113A"/>
    <w:rsid w:val="008A54A6"/>
    <w:rsid w:val="008A5635"/>
    <w:rsid w:val="008B0CDC"/>
    <w:rsid w:val="008B4468"/>
    <w:rsid w:val="008B4B8F"/>
    <w:rsid w:val="008B6A3B"/>
    <w:rsid w:val="008C05D2"/>
    <w:rsid w:val="008C0A37"/>
    <w:rsid w:val="008C1A36"/>
    <w:rsid w:val="008C1E3F"/>
    <w:rsid w:val="008C2519"/>
    <w:rsid w:val="008C2F65"/>
    <w:rsid w:val="008C536B"/>
    <w:rsid w:val="008C72F3"/>
    <w:rsid w:val="008C79AA"/>
    <w:rsid w:val="008D2D24"/>
    <w:rsid w:val="008D2E54"/>
    <w:rsid w:val="008D5902"/>
    <w:rsid w:val="008D67B2"/>
    <w:rsid w:val="008E008C"/>
    <w:rsid w:val="008E0189"/>
    <w:rsid w:val="008E15C0"/>
    <w:rsid w:val="008E16EB"/>
    <w:rsid w:val="008E1B4B"/>
    <w:rsid w:val="008E25D7"/>
    <w:rsid w:val="008E28DA"/>
    <w:rsid w:val="008E2FF5"/>
    <w:rsid w:val="008E3F2F"/>
    <w:rsid w:val="008E652B"/>
    <w:rsid w:val="008E6653"/>
    <w:rsid w:val="008E6DE7"/>
    <w:rsid w:val="008F1026"/>
    <w:rsid w:val="008F2E93"/>
    <w:rsid w:val="008F4407"/>
    <w:rsid w:val="008F4473"/>
    <w:rsid w:val="008F6B1D"/>
    <w:rsid w:val="008F6E60"/>
    <w:rsid w:val="009008AA"/>
    <w:rsid w:val="00902100"/>
    <w:rsid w:val="00902DFF"/>
    <w:rsid w:val="00903E0D"/>
    <w:rsid w:val="00904B8E"/>
    <w:rsid w:val="009060CB"/>
    <w:rsid w:val="00906DF9"/>
    <w:rsid w:val="0090714F"/>
    <w:rsid w:val="009100A5"/>
    <w:rsid w:val="0091046B"/>
    <w:rsid w:val="00910AE0"/>
    <w:rsid w:val="00910C1A"/>
    <w:rsid w:val="00910DAF"/>
    <w:rsid w:val="009131E7"/>
    <w:rsid w:val="00915806"/>
    <w:rsid w:val="0091756F"/>
    <w:rsid w:val="009220C4"/>
    <w:rsid w:val="009225F9"/>
    <w:rsid w:val="00922ED7"/>
    <w:rsid w:val="00924D49"/>
    <w:rsid w:val="00925C1B"/>
    <w:rsid w:val="00926138"/>
    <w:rsid w:val="0092709E"/>
    <w:rsid w:val="009300A0"/>
    <w:rsid w:val="00930254"/>
    <w:rsid w:val="00930C21"/>
    <w:rsid w:val="0093167B"/>
    <w:rsid w:val="00932EE7"/>
    <w:rsid w:val="009341AD"/>
    <w:rsid w:val="00935FE1"/>
    <w:rsid w:val="00935FF7"/>
    <w:rsid w:val="00936E15"/>
    <w:rsid w:val="0094015E"/>
    <w:rsid w:val="009433C1"/>
    <w:rsid w:val="0094519D"/>
    <w:rsid w:val="009474EF"/>
    <w:rsid w:val="0095303B"/>
    <w:rsid w:val="00953687"/>
    <w:rsid w:val="00954A85"/>
    <w:rsid w:val="00954EF2"/>
    <w:rsid w:val="00955806"/>
    <w:rsid w:val="00955CED"/>
    <w:rsid w:val="00956465"/>
    <w:rsid w:val="0095684B"/>
    <w:rsid w:val="009574C5"/>
    <w:rsid w:val="00960F88"/>
    <w:rsid w:val="00962B3C"/>
    <w:rsid w:val="00964731"/>
    <w:rsid w:val="009648BB"/>
    <w:rsid w:val="00965C37"/>
    <w:rsid w:val="009663D7"/>
    <w:rsid w:val="009717B4"/>
    <w:rsid w:val="00971DE9"/>
    <w:rsid w:val="00972E4F"/>
    <w:rsid w:val="0097380E"/>
    <w:rsid w:val="00973CC0"/>
    <w:rsid w:val="00975191"/>
    <w:rsid w:val="00975B30"/>
    <w:rsid w:val="00975C0D"/>
    <w:rsid w:val="00975CC9"/>
    <w:rsid w:val="00977E4E"/>
    <w:rsid w:val="00980868"/>
    <w:rsid w:val="009813EF"/>
    <w:rsid w:val="009821C4"/>
    <w:rsid w:val="00983F98"/>
    <w:rsid w:val="00991482"/>
    <w:rsid w:val="0099278C"/>
    <w:rsid w:val="0099407F"/>
    <w:rsid w:val="0099478E"/>
    <w:rsid w:val="0099530B"/>
    <w:rsid w:val="0099556D"/>
    <w:rsid w:val="009961D4"/>
    <w:rsid w:val="009A0721"/>
    <w:rsid w:val="009A10C6"/>
    <w:rsid w:val="009A1C9A"/>
    <w:rsid w:val="009A2EDF"/>
    <w:rsid w:val="009A376F"/>
    <w:rsid w:val="009A3C8E"/>
    <w:rsid w:val="009A442C"/>
    <w:rsid w:val="009A4CD7"/>
    <w:rsid w:val="009A65F6"/>
    <w:rsid w:val="009A6848"/>
    <w:rsid w:val="009A68BC"/>
    <w:rsid w:val="009A7402"/>
    <w:rsid w:val="009B01BB"/>
    <w:rsid w:val="009B1B5D"/>
    <w:rsid w:val="009B1E2D"/>
    <w:rsid w:val="009B5C5B"/>
    <w:rsid w:val="009B6036"/>
    <w:rsid w:val="009B749B"/>
    <w:rsid w:val="009B7E25"/>
    <w:rsid w:val="009C01D9"/>
    <w:rsid w:val="009C1152"/>
    <w:rsid w:val="009C13B4"/>
    <w:rsid w:val="009C1AFC"/>
    <w:rsid w:val="009C4EF3"/>
    <w:rsid w:val="009C6868"/>
    <w:rsid w:val="009C7BB0"/>
    <w:rsid w:val="009D0089"/>
    <w:rsid w:val="009D2008"/>
    <w:rsid w:val="009D2BE7"/>
    <w:rsid w:val="009D32F9"/>
    <w:rsid w:val="009D717A"/>
    <w:rsid w:val="009E0EBA"/>
    <w:rsid w:val="009E151E"/>
    <w:rsid w:val="009E2D5D"/>
    <w:rsid w:val="009E30F2"/>
    <w:rsid w:val="009E43DA"/>
    <w:rsid w:val="009E5B0F"/>
    <w:rsid w:val="009F020E"/>
    <w:rsid w:val="009F064D"/>
    <w:rsid w:val="009F313F"/>
    <w:rsid w:val="009F4605"/>
    <w:rsid w:val="009F4E6E"/>
    <w:rsid w:val="009F7614"/>
    <w:rsid w:val="00A007E6"/>
    <w:rsid w:val="00A01A36"/>
    <w:rsid w:val="00A02367"/>
    <w:rsid w:val="00A02DFD"/>
    <w:rsid w:val="00A03BFC"/>
    <w:rsid w:val="00A04D3E"/>
    <w:rsid w:val="00A067D8"/>
    <w:rsid w:val="00A06820"/>
    <w:rsid w:val="00A06DF5"/>
    <w:rsid w:val="00A12484"/>
    <w:rsid w:val="00A1595C"/>
    <w:rsid w:val="00A16516"/>
    <w:rsid w:val="00A171B0"/>
    <w:rsid w:val="00A17AFC"/>
    <w:rsid w:val="00A17B51"/>
    <w:rsid w:val="00A2051E"/>
    <w:rsid w:val="00A21CC5"/>
    <w:rsid w:val="00A21F8B"/>
    <w:rsid w:val="00A231D8"/>
    <w:rsid w:val="00A269D7"/>
    <w:rsid w:val="00A27BDA"/>
    <w:rsid w:val="00A30E0D"/>
    <w:rsid w:val="00A323A4"/>
    <w:rsid w:val="00A33B72"/>
    <w:rsid w:val="00A37FE4"/>
    <w:rsid w:val="00A4000F"/>
    <w:rsid w:val="00A404D1"/>
    <w:rsid w:val="00A40855"/>
    <w:rsid w:val="00A41742"/>
    <w:rsid w:val="00A41AD6"/>
    <w:rsid w:val="00A42ECF"/>
    <w:rsid w:val="00A43DE3"/>
    <w:rsid w:val="00A4711A"/>
    <w:rsid w:val="00A47542"/>
    <w:rsid w:val="00A47C04"/>
    <w:rsid w:val="00A47DA4"/>
    <w:rsid w:val="00A5021C"/>
    <w:rsid w:val="00A52645"/>
    <w:rsid w:val="00A54663"/>
    <w:rsid w:val="00A54EB1"/>
    <w:rsid w:val="00A56B43"/>
    <w:rsid w:val="00A5747F"/>
    <w:rsid w:val="00A60286"/>
    <w:rsid w:val="00A60C83"/>
    <w:rsid w:val="00A613EB"/>
    <w:rsid w:val="00A617FC"/>
    <w:rsid w:val="00A6212E"/>
    <w:rsid w:val="00A65635"/>
    <w:rsid w:val="00A66765"/>
    <w:rsid w:val="00A66F83"/>
    <w:rsid w:val="00A67ECB"/>
    <w:rsid w:val="00A67FE6"/>
    <w:rsid w:val="00A7010C"/>
    <w:rsid w:val="00A70864"/>
    <w:rsid w:val="00A70D0E"/>
    <w:rsid w:val="00A7203C"/>
    <w:rsid w:val="00A76218"/>
    <w:rsid w:val="00A7726C"/>
    <w:rsid w:val="00A82910"/>
    <w:rsid w:val="00A82B8C"/>
    <w:rsid w:val="00A84CFD"/>
    <w:rsid w:val="00A867FD"/>
    <w:rsid w:val="00A87121"/>
    <w:rsid w:val="00A90053"/>
    <w:rsid w:val="00A903F2"/>
    <w:rsid w:val="00A90E5D"/>
    <w:rsid w:val="00A91A07"/>
    <w:rsid w:val="00A94AD8"/>
    <w:rsid w:val="00A9607D"/>
    <w:rsid w:val="00A97D6B"/>
    <w:rsid w:val="00AA2655"/>
    <w:rsid w:val="00AA2C48"/>
    <w:rsid w:val="00AA4A05"/>
    <w:rsid w:val="00AA5129"/>
    <w:rsid w:val="00AA5D90"/>
    <w:rsid w:val="00AA7931"/>
    <w:rsid w:val="00AA7CFE"/>
    <w:rsid w:val="00AB1E79"/>
    <w:rsid w:val="00AB2F05"/>
    <w:rsid w:val="00AB5B8D"/>
    <w:rsid w:val="00AB5ED4"/>
    <w:rsid w:val="00AC0F4C"/>
    <w:rsid w:val="00AC1C94"/>
    <w:rsid w:val="00AC28E5"/>
    <w:rsid w:val="00AC3AD7"/>
    <w:rsid w:val="00AC4327"/>
    <w:rsid w:val="00AC5A5A"/>
    <w:rsid w:val="00AD2AB1"/>
    <w:rsid w:val="00AD3BF6"/>
    <w:rsid w:val="00AD3F29"/>
    <w:rsid w:val="00AD5A71"/>
    <w:rsid w:val="00AE0393"/>
    <w:rsid w:val="00AE0B1D"/>
    <w:rsid w:val="00AE1B49"/>
    <w:rsid w:val="00AE2ADE"/>
    <w:rsid w:val="00AE4233"/>
    <w:rsid w:val="00AE782E"/>
    <w:rsid w:val="00AE78AF"/>
    <w:rsid w:val="00AF1EA6"/>
    <w:rsid w:val="00AF2085"/>
    <w:rsid w:val="00AF3E3E"/>
    <w:rsid w:val="00AF4616"/>
    <w:rsid w:val="00AF548F"/>
    <w:rsid w:val="00AF6B3B"/>
    <w:rsid w:val="00AF713D"/>
    <w:rsid w:val="00AF7A22"/>
    <w:rsid w:val="00AF7CD3"/>
    <w:rsid w:val="00B01CD2"/>
    <w:rsid w:val="00B021C6"/>
    <w:rsid w:val="00B02FC9"/>
    <w:rsid w:val="00B03B4D"/>
    <w:rsid w:val="00B03E50"/>
    <w:rsid w:val="00B05BD1"/>
    <w:rsid w:val="00B05C67"/>
    <w:rsid w:val="00B0660B"/>
    <w:rsid w:val="00B06777"/>
    <w:rsid w:val="00B06D8B"/>
    <w:rsid w:val="00B11877"/>
    <w:rsid w:val="00B12114"/>
    <w:rsid w:val="00B12503"/>
    <w:rsid w:val="00B130F2"/>
    <w:rsid w:val="00B15F4B"/>
    <w:rsid w:val="00B174A3"/>
    <w:rsid w:val="00B1794B"/>
    <w:rsid w:val="00B17BD1"/>
    <w:rsid w:val="00B22286"/>
    <w:rsid w:val="00B228D1"/>
    <w:rsid w:val="00B22A76"/>
    <w:rsid w:val="00B2378E"/>
    <w:rsid w:val="00B242BA"/>
    <w:rsid w:val="00B3012A"/>
    <w:rsid w:val="00B3097F"/>
    <w:rsid w:val="00B32D4E"/>
    <w:rsid w:val="00B36FFF"/>
    <w:rsid w:val="00B37B2F"/>
    <w:rsid w:val="00B41CF6"/>
    <w:rsid w:val="00B42198"/>
    <w:rsid w:val="00B42CEC"/>
    <w:rsid w:val="00B43549"/>
    <w:rsid w:val="00B43A6D"/>
    <w:rsid w:val="00B4492D"/>
    <w:rsid w:val="00B450BE"/>
    <w:rsid w:val="00B4559E"/>
    <w:rsid w:val="00B45653"/>
    <w:rsid w:val="00B4575D"/>
    <w:rsid w:val="00B467DB"/>
    <w:rsid w:val="00B4781B"/>
    <w:rsid w:val="00B509CA"/>
    <w:rsid w:val="00B50CA5"/>
    <w:rsid w:val="00B51A32"/>
    <w:rsid w:val="00B53404"/>
    <w:rsid w:val="00B555AB"/>
    <w:rsid w:val="00B55717"/>
    <w:rsid w:val="00B55C47"/>
    <w:rsid w:val="00B60592"/>
    <w:rsid w:val="00B6323A"/>
    <w:rsid w:val="00B66694"/>
    <w:rsid w:val="00B74074"/>
    <w:rsid w:val="00B750C8"/>
    <w:rsid w:val="00B7544C"/>
    <w:rsid w:val="00B76FF0"/>
    <w:rsid w:val="00B8020A"/>
    <w:rsid w:val="00B823B2"/>
    <w:rsid w:val="00B836C7"/>
    <w:rsid w:val="00B84E37"/>
    <w:rsid w:val="00B86076"/>
    <w:rsid w:val="00B8756B"/>
    <w:rsid w:val="00B902F4"/>
    <w:rsid w:val="00B908B1"/>
    <w:rsid w:val="00B9299B"/>
    <w:rsid w:val="00B933D5"/>
    <w:rsid w:val="00B93C31"/>
    <w:rsid w:val="00B93D95"/>
    <w:rsid w:val="00BA0F8A"/>
    <w:rsid w:val="00BA1FE9"/>
    <w:rsid w:val="00BA3702"/>
    <w:rsid w:val="00BA3783"/>
    <w:rsid w:val="00BA6165"/>
    <w:rsid w:val="00BA6BA0"/>
    <w:rsid w:val="00BA7D02"/>
    <w:rsid w:val="00BB0A29"/>
    <w:rsid w:val="00BB12DE"/>
    <w:rsid w:val="00BB153F"/>
    <w:rsid w:val="00BB261B"/>
    <w:rsid w:val="00BB47B9"/>
    <w:rsid w:val="00BB5429"/>
    <w:rsid w:val="00BC1ED3"/>
    <w:rsid w:val="00BC260F"/>
    <w:rsid w:val="00BC2BF6"/>
    <w:rsid w:val="00BC345C"/>
    <w:rsid w:val="00BC4AB9"/>
    <w:rsid w:val="00BC7E50"/>
    <w:rsid w:val="00BD002E"/>
    <w:rsid w:val="00BD0471"/>
    <w:rsid w:val="00BD1DB7"/>
    <w:rsid w:val="00BD2393"/>
    <w:rsid w:val="00BD3442"/>
    <w:rsid w:val="00BD6661"/>
    <w:rsid w:val="00BD7D1D"/>
    <w:rsid w:val="00BE2229"/>
    <w:rsid w:val="00BE2489"/>
    <w:rsid w:val="00BE2E61"/>
    <w:rsid w:val="00BE3431"/>
    <w:rsid w:val="00BE3983"/>
    <w:rsid w:val="00BE3E40"/>
    <w:rsid w:val="00BE45E0"/>
    <w:rsid w:val="00BE4C99"/>
    <w:rsid w:val="00BE4FDF"/>
    <w:rsid w:val="00BE6891"/>
    <w:rsid w:val="00BE7C0D"/>
    <w:rsid w:val="00BF1513"/>
    <w:rsid w:val="00BF4B9C"/>
    <w:rsid w:val="00BF4C3A"/>
    <w:rsid w:val="00BF5985"/>
    <w:rsid w:val="00C0018C"/>
    <w:rsid w:val="00C019C0"/>
    <w:rsid w:val="00C01BAB"/>
    <w:rsid w:val="00C06975"/>
    <w:rsid w:val="00C105EB"/>
    <w:rsid w:val="00C124BE"/>
    <w:rsid w:val="00C12FB0"/>
    <w:rsid w:val="00C13593"/>
    <w:rsid w:val="00C22162"/>
    <w:rsid w:val="00C22DED"/>
    <w:rsid w:val="00C24E2F"/>
    <w:rsid w:val="00C25A8E"/>
    <w:rsid w:val="00C26A4B"/>
    <w:rsid w:val="00C26A8C"/>
    <w:rsid w:val="00C2740A"/>
    <w:rsid w:val="00C30EA3"/>
    <w:rsid w:val="00C310FB"/>
    <w:rsid w:val="00C35210"/>
    <w:rsid w:val="00C35F11"/>
    <w:rsid w:val="00C36F2B"/>
    <w:rsid w:val="00C40412"/>
    <w:rsid w:val="00C413C8"/>
    <w:rsid w:val="00C421D9"/>
    <w:rsid w:val="00C42760"/>
    <w:rsid w:val="00C43AA7"/>
    <w:rsid w:val="00C4432C"/>
    <w:rsid w:val="00C45B3F"/>
    <w:rsid w:val="00C464F6"/>
    <w:rsid w:val="00C505E7"/>
    <w:rsid w:val="00C51B02"/>
    <w:rsid w:val="00C520E9"/>
    <w:rsid w:val="00C52317"/>
    <w:rsid w:val="00C527CD"/>
    <w:rsid w:val="00C535A7"/>
    <w:rsid w:val="00C53D6A"/>
    <w:rsid w:val="00C547AF"/>
    <w:rsid w:val="00C55F91"/>
    <w:rsid w:val="00C60C98"/>
    <w:rsid w:val="00C61255"/>
    <w:rsid w:val="00C65277"/>
    <w:rsid w:val="00C674BD"/>
    <w:rsid w:val="00C6799A"/>
    <w:rsid w:val="00C7285E"/>
    <w:rsid w:val="00C729BA"/>
    <w:rsid w:val="00C72AFE"/>
    <w:rsid w:val="00C75095"/>
    <w:rsid w:val="00C7531A"/>
    <w:rsid w:val="00C75B32"/>
    <w:rsid w:val="00C75D83"/>
    <w:rsid w:val="00C76862"/>
    <w:rsid w:val="00C77320"/>
    <w:rsid w:val="00C8214F"/>
    <w:rsid w:val="00C82EC7"/>
    <w:rsid w:val="00C83B50"/>
    <w:rsid w:val="00C8422E"/>
    <w:rsid w:val="00C84556"/>
    <w:rsid w:val="00C86D20"/>
    <w:rsid w:val="00C86D85"/>
    <w:rsid w:val="00C919E0"/>
    <w:rsid w:val="00C921A6"/>
    <w:rsid w:val="00C923BA"/>
    <w:rsid w:val="00C94FF4"/>
    <w:rsid w:val="00C9500D"/>
    <w:rsid w:val="00CA05ED"/>
    <w:rsid w:val="00CA1C13"/>
    <w:rsid w:val="00CA3114"/>
    <w:rsid w:val="00CA3215"/>
    <w:rsid w:val="00CA4854"/>
    <w:rsid w:val="00CA490A"/>
    <w:rsid w:val="00CA4DD3"/>
    <w:rsid w:val="00CA517C"/>
    <w:rsid w:val="00CA70F0"/>
    <w:rsid w:val="00CA747D"/>
    <w:rsid w:val="00CB0310"/>
    <w:rsid w:val="00CB1D37"/>
    <w:rsid w:val="00CB362D"/>
    <w:rsid w:val="00CB3B55"/>
    <w:rsid w:val="00CB49C6"/>
    <w:rsid w:val="00CB63A5"/>
    <w:rsid w:val="00CC0987"/>
    <w:rsid w:val="00CC0E62"/>
    <w:rsid w:val="00CC0FCF"/>
    <w:rsid w:val="00CC10B2"/>
    <w:rsid w:val="00CC29DA"/>
    <w:rsid w:val="00CC42E6"/>
    <w:rsid w:val="00CC611C"/>
    <w:rsid w:val="00CD1305"/>
    <w:rsid w:val="00CD1360"/>
    <w:rsid w:val="00CD1800"/>
    <w:rsid w:val="00CD3C85"/>
    <w:rsid w:val="00CD4919"/>
    <w:rsid w:val="00CD718E"/>
    <w:rsid w:val="00CE114C"/>
    <w:rsid w:val="00CE2EED"/>
    <w:rsid w:val="00CE4358"/>
    <w:rsid w:val="00CE5D1F"/>
    <w:rsid w:val="00CE722B"/>
    <w:rsid w:val="00CE7613"/>
    <w:rsid w:val="00CE78DA"/>
    <w:rsid w:val="00CF0A87"/>
    <w:rsid w:val="00CF388D"/>
    <w:rsid w:val="00CF45B9"/>
    <w:rsid w:val="00CF4B47"/>
    <w:rsid w:val="00D014CE"/>
    <w:rsid w:val="00D03364"/>
    <w:rsid w:val="00D03891"/>
    <w:rsid w:val="00D03FD7"/>
    <w:rsid w:val="00D04471"/>
    <w:rsid w:val="00D045AF"/>
    <w:rsid w:val="00D0461D"/>
    <w:rsid w:val="00D06948"/>
    <w:rsid w:val="00D06AA0"/>
    <w:rsid w:val="00D109AD"/>
    <w:rsid w:val="00D12A57"/>
    <w:rsid w:val="00D12A95"/>
    <w:rsid w:val="00D1393C"/>
    <w:rsid w:val="00D14366"/>
    <w:rsid w:val="00D16F6A"/>
    <w:rsid w:val="00D170C6"/>
    <w:rsid w:val="00D204B9"/>
    <w:rsid w:val="00D21803"/>
    <w:rsid w:val="00D2418D"/>
    <w:rsid w:val="00D244DA"/>
    <w:rsid w:val="00D24B4B"/>
    <w:rsid w:val="00D24B4D"/>
    <w:rsid w:val="00D24F8D"/>
    <w:rsid w:val="00D25C4E"/>
    <w:rsid w:val="00D26C9D"/>
    <w:rsid w:val="00D3021C"/>
    <w:rsid w:val="00D31256"/>
    <w:rsid w:val="00D31A12"/>
    <w:rsid w:val="00D32DBA"/>
    <w:rsid w:val="00D3528D"/>
    <w:rsid w:val="00D370D4"/>
    <w:rsid w:val="00D402F5"/>
    <w:rsid w:val="00D406FA"/>
    <w:rsid w:val="00D42A78"/>
    <w:rsid w:val="00D44284"/>
    <w:rsid w:val="00D46173"/>
    <w:rsid w:val="00D50846"/>
    <w:rsid w:val="00D508F4"/>
    <w:rsid w:val="00D51B88"/>
    <w:rsid w:val="00D51D09"/>
    <w:rsid w:val="00D51F68"/>
    <w:rsid w:val="00D54719"/>
    <w:rsid w:val="00D55043"/>
    <w:rsid w:val="00D55B28"/>
    <w:rsid w:val="00D55BED"/>
    <w:rsid w:val="00D60087"/>
    <w:rsid w:val="00D62503"/>
    <w:rsid w:val="00D63EBE"/>
    <w:rsid w:val="00D656A3"/>
    <w:rsid w:val="00D66428"/>
    <w:rsid w:val="00D66A0C"/>
    <w:rsid w:val="00D67890"/>
    <w:rsid w:val="00D703E0"/>
    <w:rsid w:val="00D717FA"/>
    <w:rsid w:val="00D720AC"/>
    <w:rsid w:val="00D720E9"/>
    <w:rsid w:val="00D7777D"/>
    <w:rsid w:val="00D80A10"/>
    <w:rsid w:val="00D81074"/>
    <w:rsid w:val="00D814D9"/>
    <w:rsid w:val="00D82246"/>
    <w:rsid w:val="00D85015"/>
    <w:rsid w:val="00D90224"/>
    <w:rsid w:val="00D92C9F"/>
    <w:rsid w:val="00D93712"/>
    <w:rsid w:val="00D93B71"/>
    <w:rsid w:val="00D94499"/>
    <w:rsid w:val="00D949B3"/>
    <w:rsid w:val="00D94EDB"/>
    <w:rsid w:val="00D95A67"/>
    <w:rsid w:val="00D9614F"/>
    <w:rsid w:val="00D97050"/>
    <w:rsid w:val="00D97646"/>
    <w:rsid w:val="00DA07E8"/>
    <w:rsid w:val="00DA0C1A"/>
    <w:rsid w:val="00DA339B"/>
    <w:rsid w:val="00DA5152"/>
    <w:rsid w:val="00DA581D"/>
    <w:rsid w:val="00DA5FCB"/>
    <w:rsid w:val="00DA61ED"/>
    <w:rsid w:val="00DA6961"/>
    <w:rsid w:val="00DB01A8"/>
    <w:rsid w:val="00DB275C"/>
    <w:rsid w:val="00DB3D3F"/>
    <w:rsid w:val="00DB458D"/>
    <w:rsid w:val="00DB5C66"/>
    <w:rsid w:val="00DB6A1F"/>
    <w:rsid w:val="00DB773F"/>
    <w:rsid w:val="00DC058E"/>
    <w:rsid w:val="00DC2B55"/>
    <w:rsid w:val="00DC35F7"/>
    <w:rsid w:val="00DC3F81"/>
    <w:rsid w:val="00DC41FD"/>
    <w:rsid w:val="00DC4879"/>
    <w:rsid w:val="00DC5461"/>
    <w:rsid w:val="00DC6599"/>
    <w:rsid w:val="00DC6C9D"/>
    <w:rsid w:val="00DC749D"/>
    <w:rsid w:val="00DC74E6"/>
    <w:rsid w:val="00DC74FC"/>
    <w:rsid w:val="00DC793C"/>
    <w:rsid w:val="00DD210C"/>
    <w:rsid w:val="00DD24D8"/>
    <w:rsid w:val="00DD2F80"/>
    <w:rsid w:val="00DD328B"/>
    <w:rsid w:val="00DD620E"/>
    <w:rsid w:val="00DE0A95"/>
    <w:rsid w:val="00DE10DB"/>
    <w:rsid w:val="00DE14EB"/>
    <w:rsid w:val="00DE18E6"/>
    <w:rsid w:val="00DE2BE3"/>
    <w:rsid w:val="00DE324C"/>
    <w:rsid w:val="00DE507B"/>
    <w:rsid w:val="00DE602B"/>
    <w:rsid w:val="00DF1169"/>
    <w:rsid w:val="00DF7721"/>
    <w:rsid w:val="00E0067B"/>
    <w:rsid w:val="00E02B31"/>
    <w:rsid w:val="00E0521C"/>
    <w:rsid w:val="00E05ADA"/>
    <w:rsid w:val="00E06005"/>
    <w:rsid w:val="00E1000B"/>
    <w:rsid w:val="00E1091C"/>
    <w:rsid w:val="00E10DED"/>
    <w:rsid w:val="00E1156E"/>
    <w:rsid w:val="00E12120"/>
    <w:rsid w:val="00E125C6"/>
    <w:rsid w:val="00E13233"/>
    <w:rsid w:val="00E14587"/>
    <w:rsid w:val="00E150AE"/>
    <w:rsid w:val="00E21FB8"/>
    <w:rsid w:val="00E226FB"/>
    <w:rsid w:val="00E22844"/>
    <w:rsid w:val="00E239EA"/>
    <w:rsid w:val="00E24935"/>
    <w:rsid w:val="00E26A9A"/>
    <w:rsid w:val="00E3013A"/>
    <w:rsid w:val="00E30624"/>
    <w:rsid w:val="00E30BF1"/>
    <w:rsid w:val="00E30E87"/>
    <w:rsid w:val="00E32220"/>
    <w:rsid w:val="00E34F8D"/>
    <w:rsid w:val="00E37299"/>
    <w:rsid w:val="00E4027B"/>
    <w:rsid w:val="00E43DA5"/>
    <w:rsid w:val="00E453B0"/>
    <w:rsid w:val="00E46152"/>
    <w:rsid w:val="00E46814"/>
    <w:rsid w:val="00E501CC"/>
    <w:rsid w:val="00E506FF"/>
    <w:rsid w:val="00E50A8C"/>
    <w:rsid w:val="00E51339"/>
    <w:rsid w:val="00E52ABE"/>
    <w:rsid w:val="00E53907"/>
    <w:rsid w:val="00E547C6"/>
    <w:rsid w:val="00E57747"/>
    <w:rsid w:val="00E57767"/>
    <w:rsid w:val="00E5787F"/>
    <w:rsid w:val="00E61FD7"/>
    <w:rsid w:val="00E62E30"/>
    <w:rsid w:val="00E6562B"/>
    <w:rsid w:val="00E6637E"/>
    <w:rsid w:val="00E664AD"/>
    <w:rsid w:val="00E6736C"/>
    <w:rsid w:val="00E67573"/>
    <w:rsid w:val="00E67A78"/>
    <w:rsid w:val="00E67D83"/>
    <w:rsid w:val="00E70ADE"/>
    <w:rsid w:val="00E711CE"/>
    <w:rsid w:val="00E753EA"/>
    <w:rsid w:val="00E755C7"/>
    <w:rsid w:val="00E77B17"/>
    <w:rsid w:val="00E802C8"/>
    <w:rsid w:val="00E80C30"/>
    <w:rsid w:val="00E81FB5"/>
    <w:rsid w:val="00E82E9A"/>
    <w:rsid w:val="00E85D45"/>
    <w:rsid w:val="00E862F7"/>
    <w:rsid w:val="00E908A9"/>
    <w:rsid w:val="00E946B5"/>
    <w:rsid w:val="00E94BEC"/>
    <w:rsid w:val="00E953F7"/>
    <w:rsid w:val="00E96A66"/>
    <w:rsid w:val="00E9730A"/>
    <w:rsid w:val="00EA10AC"/>
    <w:rsid w:val="00EA1BE2"/>
    <w:rsid w:val="00EA2788"/>
    <w:rsid w:val="00EA2BE6"/>
    <w:rsid w:val="00EA2FE9"/>
    <w:rsid w:val="00EA31C0"/>
    <w:rsid w:val="00EA421C"/>
    <w:rsid w:val="00EA4CDC"/>
    <w:rsid w:val="00EA723A"/>
    <w:rsid w:val="00EA735B"/>
    <w:rsid w:val="00EA74D9"/>
    <w:rsid w:val="00EA76ED"/>
    <w:rsid w:val="00EB1A2D"/>
    <w:rsid w:val="00EB1F32"/>
    <w:rsid w:val="00EB4784"/>
    <w:rsid w:val="00EB60E9"/>
    <w:rsid w:val="00EC107E"/>
    <w:rsid w:val="00EC1BE0"/>
    <w:rsid w:val="00EC4845"/>
    <w:rsid w:val="00EC4BCF"/>
    <w:rsid w:val="00EC76A6"/>
    <w:rsid w:val="00EC797C"/>
    <w:rsid w:val="00ED25E9"/>
    <w:rsid w:val="00ED6B24"/>
    <w:rsid w:val="00ED78D7"/>
    <w:rsid w:val="00EE1D66"/>
    <w:rsid w:val="00EE28BA"/>
    <w:rsid w:val="00EE2A4D"/>
    <w:rsid w:val="00EE3880"/>
    <w:rsid w:val="00EE6FCC"/>
    <w:rsid w:val="00EF009B"/>
    <w:rsid w:val="00EF1448"/>
    <w:rsid w:val="00EF1DDA"/>
    <w:rsid w:val="00EF3E23"/>
    <w:rsid w:val="00EF43ED"/>
    <w:rsid w:val="00EF486D"/>
    <w:rsid w:val="00EF530E"/>
    <w:rsid w:val="00EF5A10"/>
    <w:rsid w:val="00EF67AE"/>
    <w:rsid w:val="00EF6FD9"/>
    <w:rsid w:val="00F004DF"/>
    <w:rsid w:val="00F0069F"/>
    <w:rsid w:val="00F0251B"/>
    <w:rsid w:val="00F0512C"/>
    <w:rsid w:val="00F05A76"/>
    <w:rsid w:val="00F06AAC"/>
    <w:rsid w:val="00F102C3"/>
    <w:rsid w:val="00F112D7"/>
    <w:rsid w:val="00F11F1A"/>
    <w:rsid w:val="00F12CC6"/>
    <w:rsid w:val="00F13F38"/>
    <w:rsid w:val="00F14C6E"/>
    <w:rsid w:val="00F14E7B"/>
    <w:rsid w:val="00F21FE5"/>
    <w:rsid w:val="00F241B8"/>
    <w:rsid w:val="00F24D5C"/>
    <w:rsid w:val="00F2517A"/>
    <w:rsid w:val="00F25881"/>
    <w:rsid w:val="00F274FE"/>
    <w:rsid w:val="00F27A4A"/>
    <w:rsid w:val="00F27CAB"/>
    <w:rsid w:val="00F30013"/>
    <w:rsid w:val="00F30657"/>
    <w:rsid w:val="00F315F0"/>
    <w:rsid w:val="00F31B11"/>
    <w:rsid w:val="00F32B60"/>
    <w:rsid w:val="00F3308B"/>
    <w:rsid w:val="00F34149"/>
    <w:rsid w:val="00F345A4"/>
    <w:rsid w:val="00F356D0"/>
    <w:rsid w:val="00F440A1"/>
    <w:rsid w:val="00F450FD"/>
    <w:rsid w:val="00F45EBD"/>
    <w:rsid w:val="00F466BE"/>
    <w:rsid w:val="00F519D3"/>
    <w:rsid w:val="00F523D1"/>
    <w:rsid w:val="00F5401A"/>
    <w:rsid w:val="00F57296"/>
    <w:rsid w:val="00F604D6"/>
    <w:rsid w:val="00F608C7"/>
    <w:rsid w:val="00F6099B"/>
    <w:rsid w:val="00F614DC"/>
    <w:rsid w:val="00F62336"/>
    <w:rsid w:val="00F62FF6"/>
    <w:rsid w:val="00F63C6B"/>
    <w:rsid w:val="00F63D65"/>
    <w:rsid w:val="00F6423D"/>
    <w:rsid w:val="00F64864"/>
    <w:rsid w:val="00F72874"/>
    <w:rsid w:val="00F737A2"/>
    <w:rsid w:val="00F7562B"/>
    <w:rsid w:val="00F77E64"/>
    <w:rsid w:val="00F81E67"/>
    <w:rsid w:val="00F822DB"/>
    <w:rsid w:val="00F83A8A"/>
    <w:rsid w:val="00F83D6B"/>
    <w:rsid w:val="00F85620"/>
    <w:rsid w:val="00F85704"/>
    <w:rsid w:val="00F85BD1"/>
    <w:rsid w:val="00F87ADE"/>
    <w:rsid w:val="00F93C88"/>
    <w:rsid w:val="00F94E1E"/>
    <w:rsid w:val="00F9526E"/>
    <w:rsid w:val="00F9584A"/>
    <w:rsid w:val="00F97AEC"/>
    <w:rsid w:val="00FA022B"/>
    <w:rsid w:val="00FA4050"/>
    <w:rsid w:val="00FA66DC"/>
    <w:rsid w:val="00FB082A"/>
    <w:rsid w:val="00FB1D97"/>
    <w:rsid w:val="00FB1F16"/>
    <w:rsid w:val="00FB358B"/>
    <w:rsid w:val="00FB3E15"/>
    <w:rsid w:val="00FB4700"/>
    <w:rsid w:val="00FB4DE1"/>
    <w:rsid w:val="00FB4E3C"/>
    <w:rsid w:val="00FB4F18"/>
    <w:rsid w:val="00FB50A0"/>
    <w:rsid w:val="00FB600C"/>
    <w:rsid w:val="00FB650B"/>
    <w:rsid w:val="00FC044D"/>
    <w:rsid w:val="00FC1FFC"/>
    <w:rsid w:val="00FC34FD"/>
    <w:rsid w:val="00FC4F99"/>
    <w:rsid w:val="00FC57B4"/>
    <w:rsid w:val="00FC6F59"/>
    <w:rsid w:val="00FC792B"/>
    <w:rsid w:val="00FD19B6"/>
    <w:rsid w:val="00FD1D18"/>
    <w:rsid w:val="00FD3455"/>
    <w:rsid w:val="00FD3991"/>
    <w:rsid w:val="00FD3E1F"/>
    <w:rsid w:val="00FD45E3"/>
    <w:rsid w:val="00FD5AC7"/>
    <w:rsid w:val="00FD63B2"/>
    <w:rsid w:val="00FD7ED5"/>
    <w:rsid w:val="00FE0232"/>
    <w:rsid w:val="00FE07BE"/>
    <w:rsid w:val="00FE0BC2"/>
    <w:rsid w:val="00FE1E80"/>
    <w:rsid w:val="00FE531D"/>
    <w:rsid w:val="00FF06DF"/>
    <w:rsid w:val="00FF106F"/>
    <w:rsid w:val="00FF1097"/>
    <w:rsid w:val="00FF2077"/>
    <w:rsid w:val="00FF2359"/>
    <w:rsid w:val="00FF441D"/>
    <w:rsid w:val="00FF51E4"/>
    <w:rsid w:val="017A85C9"/>
    <w:rsid w:val="01A5668F"/>
    <w:rsid w:val="01ADDAA0"/>
    <w:rsid w:val="02B4304D"/>
    <w:rsid w:val="02FFDA7D"/>
    <w:rsid w:val="033E7688"/>
    <w:rsid w:val="038E8B04"/>
    <w:rsid w:val="047662B3"/>
    <w:rsid w:val="04773DB0"/>
    <w:rsid w:val="04A7F631"/>
    <w:rsid w:val="04F4BBA0"/>
    <w:rsid w:val="05D620E2"/>
    <w:rsid w:val="069DCB7E"/>
    <w:rsid w:val="06D2CF49"/>
    <w:rsid w:val="079B1DEA"/>
    <w:rsid w:val="0840B46E"/>
    <w:rsid w:val="085869AD"/>
    <w:rsid w:val="08C1E29F"/>
    <w:rsid w:val="08C39763"/>
    <w:rsid w:val="08D30506"/>
    <w:rsid w:val="0952F792"/>
    <w:rsid w:val="0A546DF9"/>
    <w:rsid w:val="0A9BCC3E"/>
    <w:rsid w:val="0BE6B24F"/>
    <w:rsid w:val="0CEEE38A"/>
    <w:rsid w:val="0CF09BEC"/>
    <w:rsid w:val="0CF5AB0D"/>
    <w:rsid w:val="0D80C440"/>
    <w:rsid w:val="0FA7AA34"/>
    <w:rsid w:val="0FB1A2F8"/>
    <w:rsid w:val="1084DEB7"/>
    <w:rsid w:val="10B45ECC"/>
    <w:rsid w:val="11A92C50"/>
    <w:rsid w:val="11D1F682"/>
    <w:rsid w:val="120C3DC6"/>
    <w:rsid w:val="1235C323"/>
    <w:rsid w:val="127BC2EB"/>
    <w:rsid w:val="129EDC67"/>
    <w:rsid w:val="12B04D7A"/>
    <w:rsid w:val="12E5BE17"/>
    <w:rsid w:val="13BB13BF"/>
    <w:rsid w:val="13CEEDFF"/>
    <w:rsid w:val="13FDB861"/>
    <w:rsid w:val="15D94426"/>
    <w:rsid w:val="15DE741E"/>
    <w:rsid w:val="15E2CF20"/>
    <w:rsid w:val="16B3A41D"/>
    <w:rsid w:val="17682DF3"/>
    <w:rsid w:val="17EAB96C"/>
    <w:rsid w:val="18051BA8"/>
    <w:rsid w:val="182868DA"/>
    <w:rsid w:val="18723F20"/>
    <w:rsid w:val="193E7FD6"/>
    <w:rsid w:val="19CD21A5"/>
    <w:rsid w:val="1ACD7806"/>
    <w:rsid w:val="1B54C8AB"/>
    <w:rsid w:val="1C762098"/>
    <w:rsid w:val="1D8C547D"/>
    <w:rsid w:val="1DC26EF9"/>
    <w:rsid w:val="1F76B063"/>
    <w:rsid w:val="1FA8D3AE"/>
    <w:rsid w:val="20C9D5E9"/>
    <w:rsid w:val="214D3729"/>
    <w:rsid w:val="2252181D"/>
    <w:rsid w:val="227FC408"/>
    <w:rsid w:val="232C9A4E"/>
    <w:rsid w:val="23B6D067"/>
    <w:rsid w:val="2456C485"/>
    <w:rsid w:val="246DA030"/>
    <w:rsid w:val="24A1568E"/>
    <w:rsid w:val="24F351F0"/>
    <w:rsid w:val="24F6E57E"/>
    <w:rsid w:val="24F8B599"/>
    <w:rsid w:val="2524CB17"/>
    <w:rsid w:val="2572A902"/>
    <w:rsid w:val="25BBDFF3"/>
    <w:rsid w:val="26C53406"/>
    <w:rsid w:val="26D38A47"/>
    <w:rsid w:val="26DC405E"/>
    <w:rsid w:val="26E5DF38"/>
    <w:rsid w:val="27377283"/>
    <w:rsid w:val="273EE394"/>
    <w:rsid w:val="2746A8E1"/>
    <w:rsid w:val="2762A2C2"/>
    <w:rsid w:val="278D75AE"/>
    <w:rsid w:val="27BF5F30"/>
    <w:rsid w:val="28155DE3"/>
    <w:rsid w:val="28367F24"/>
    <w:rsid w:val="292BAF00"/>
    <w:rsid w:val="29342630"/>
    <w:rsid w:val="29B5B40C"/>
    <w:rsid w:val="2A360764"/>
    <w:rsid w:val="2A3C0FA7"/>
    <w:rsid w:val="2A808865"/>
    <w:rsid w:val="2ADE03B0"/>
    <w:rsid w:val="2C6B1793"/>
    <w:rsid w:val="2CA50EE7"/>
    <w:rsid w:val="2D3D7125"/>
    <w:rsid w:val="2D5B69BD"/>
    <w:rsid w:val="2EDEFEC7"/>
    <w:rsid w:val="2EF53280"/>
    <w:rsid w:val="2F4196E4"/>
    <w:rsid w:val="2F5FAFE9"/>
    <w:rsid w:val="30C2826E"/>
    <w:rsid w:val="3135574C"/>
    <w:rsid w:val="31B281D5"/>
    <w:rsid w:val="32FC4FEF"/>
    <w:rsid w:val="336DA559"/>
    <w:rsid w:val="33CB470E"/>
    <w:rsid w:val="343999C0"/>
    <w:rsid w:val="344245E3"/>
    <w:rsid w:val="34526101"/>
    <w:rsid w:val="34B4DCA3"/>
    <w:rsid w:val="3650AD04"/>
    <w:rsid w:val="3651D82F"/>
    <w:rsid w:val="367AC62C"/>
    <w:rsid w:val="3696E5B2"/>
    <w:rsid w:val="3818D940"/>
    <w:rsid w:val="384E67AB"/>
    <w:rsid w:val="38A609EA"/>
    <w:rsid w:val="39895DD8"/>
    <w:rsid w:val="39953F2C"/>
    <w:rsid w:val="3A3BAFBD"/>
    <w:rsid w:val="3A3C29C9"/>
    <w:rsid w:val="3B036D58"/>
    <w:rsid w:val="3B403BBE"/>
    <w:rsid w:val="3BAEE352"/>
    <w:rsid w:val="3BD7801E"/>
    <w:rsid w:val="3C0A2734"/>
    <w:rsid w:val="3CBE4281"/>
    <w:rsid w:val="3D69355D"/>
    <w:rsid w:val="3E157DB1"/>
    <w:rsid w:val="3E9A3399"/>
    <w:rsid w:val="3EB584D7"/>
    <w:rsid w:val="3EB61022"/>
    <w:rsid w:val="3F818723"/>
    <w:rsid w:val="3FC7CF8E"/>
    <w:rsid w:val="3FCA60E6"/>
    <w:rsid w:val="403603FA"/>
    <w:rsid w:val="408D4769"/>
    <w:rsid w:val="40A5F863"/>
    <w:rsid w:val="40FBECE1"/>
    <w:rsid w:val="4137D5D4"/>
    <w:rsid w:val="41BDF16C"/>
    <w:rsid w:val="41D48887"/>
    <w:rsid w:val="426BAABD"/>
    <w:rsid w:val="4336FB35"/>
    <w:rsid w:val="4356E8A0"/>
    <w:rsid w:val="439C4436"/>
    <w:rsid w:val="43B9F537"/>
    <w:rsid w:val="43C9F299"/>
    <w:rsid w:val="43D23774"/>
    <w:rsid w:val="4466513F"/>
    <w:rsid w:val="4469F02B"/>
    <w:rsid w:val="44780C81"/>
    <w:rsid w:val="4555C598"/>
    <w:rsid w:val="45679737"/>
    <w:rsid w:val="456E07D5"/>
    <w:rsid w:val="463642A6"/>
    <w:rsid w:val="47875A35"/>
    <w:rsid w:val="47A0C13B"/>
    <w:rsid w:val="488D665A"/>
    <w:rsid w:val="495D1475"/>
    <w:rsid w:val="49755074"/>
    <w:rsid w:val="49A03E0C"/>
    <w:rsid w:val="49A098F8"/>
    <w:rsid w:val="49C39299"/>
    <w:rsid w:val="4A8BC684"/>
    <w:rsid w:val="4A90A172"/>
    <w:rsid w:val="4AB25328"/>
    <w:rsid w:val="4B7979C6"/>
    <w:rsid w:val="4B8E2DBE"/>
    <w:rsid w:val="4BF5916E"/>
    <w:rsid w:val="4CBEF9CA"/>
    <w:rsid w:val="4CF9DD1E"/>
    <w:rsid w:val="4E08D98D"/>
    <w:rsid w:val="4E52FD94"/>
    <w:rsid w:val="4F4FC5D9"/>
    <w:rsid w:val="4FB9963B"/>
    <w:rsid w:val="50FB92CD"/>
    <w:rsid w:val="51517329"/>
    <w:rsid w:val="515B3BF5"/>
    <w:rsid w:val="517A3C5C"/>
    <w:rsid w:val="51EFE5AB"/>
    <w:rsid w:val="51FB0B2A"/>
    <w:rsid w:val="5242C1CB"/>
    <w:rsid w:val="52D69B26"/>
    <w:rsid w:val="534DDC9D"/>
    <w:rsid w:val="5364CD8B"/>
    <w:rsid w:val="53DDA62A"/>
    <w:rsid w:val="542274A5"/>
    <w:rsid w:val="5433338F"/>
    <w:rsid w:val="55FFBD04"/>
    <w:rsid w:val="56032687"/>
    <w:rsid w:val="56EA74A0"/>
    <w:rsid w:val="57064FDE"/>
    <w:rsid w:val="571FA4AB"/>
    <w:rsid w:val="57326CC8"/>
    <w:rsid w:val="574A330A"/>
    <w:rsid w:val="575B8417"/>
    <w:rsid w:val="578050AC"/>
    <w:rsid w:val="57849546"/>
    <w:rsid w:val="57A2ACC4"/>
    <w:rsid w:val="581EE991"/>
    <w:rsid w:val="58751C5C"/>
    <w:rsid w:val="58BAEC19"/>
    <w:rsid w:val="5973EDAF"/>
    <w:rsid w:val="597FC058"/>
    <w:rsid w:val="59914010"/>
    <w:rsid w:val="59D2E594"/>
    <w:rsid w:val="5ACDA4A0"/>
    <w:rsid w:val="5AEBB68D"/>
    <w:rsid w:val="5AF3194E"/>
    <w:rsid w:val="5AFC441A"/>
    <w:rsid w:val="5B46F60D"/>
    <w:rsid w:val="5BE3186C"/>
    <w:rsid w:val="5BE81CAB"/>
    <w:rsid w:val="5C3DBAAF"/>
    <w:rsid w:val="5C697501"/>
    <w:rsid w:val="5C79D92F"/>
    <w:rsid w:val="5C8DE586"/>
    <w:rsid w:val="5D477860"/>
    <w:rsid w:val="5D5D3B09"/>
    <w:rsid w:val="5D6EC5AD"/>
    <w:rsid w:val="5DE22B33"/>
    <w:rsid w:val="5E16C2C4"/>
    <w:rsid w:val="5F00C11F"/>
    <w:rsid w:val="5F8BFC3D"/>
    <w:rsid w:val="5FBC6701"/>
    <w:rsid w:val="5FDED065"/>
    <w:rsid w:val="60A3E358"/>
    <w:rsid w:val="60ED92C7"/>
    <w:rsid w:val="61238C8B"/>
    <w:rsid w:val="6149BD3A"/>
    <w:rsid w:val="62578076"/>
    <w:rsid w:val="62A925A3"/>
    <w:rsid w:val="637CDEC0"/>
    <w:rsid w:val="64153C81"/>
    <w:rsid w:val="64A4E3F2"/>
    <w:rsid w:val="64DACA61"/>
    <w:rsid w:val="64E11D92"/>
    <w:rsid w:val="651FD3B2"/>
    <w:rsid w:val="66DABC8A"/>
    <w:rsid w:val="670DFFFE"/>
    <w:rsid w:val="67731863"/>
    <w:rsid w:val="68092B22"/>
    <w:rsid w:val="6840C8F0"/>
    <w:rsid w:val="68A05986"/>
    <w:rsid w:val="68A7FD6B"/>
    <w:rsid w:val="69016AE3"/>
    <w:rsid w:val="699BC4BB"/>
    <w:rsid w:val="69F7A0C3"/>
    <w:rsid w:val="6A10558A"/>
    <w:rsid w:val="6AEC4588"/>
    <w:rsid w:val="6B09129C"/>
    <w:rsid w:val="6B611D43"/>
    <w:rsid w:val="6BBD8724"/>
    <w:rsid w:val="6BC0CF41"/>
    <w:rsid w:val="6BF8D0A5"/>
    <w:rsid w:val="6C22F83B"/>
    <w:rsid w:val="6C50DCCA"/>
    <w:rsid w:val="6CD336D8"/>
    <w:rsid w:val="6D0ADD76"/>
    <w:rsid w:val="6D4E4BD9"/>
    <w:rsid w:val="6D75849F"/>
    <w:rsid w:val="6DD54B36"/>
    <w:rsid w:val="6E68FD2D"/>
    <w:rsid w:val="6E6FA72D"/>
    <w:rsid w:val="6EA7CCB0"/>
    <w:rsid w:val="6EE5CE6F"/>
    <w:rsid w:val="6F0C096A"/>
    <w:rsid w:val="6FA1D54A"/>
    <w:rsid w:val="70EF52AA"/>
    <w:rsid w:val="72241D88"/>
    <w:rsid w:val="72FDF3DF"/>
    <w:rsid w:val="7325674F"/>
    <w:rsid w:val="748D7844"/>
    <w:rsid w:val="758972B1"/>
    <w:rsid w:val="765D8859"/>
    <w:rsid w:val="769FA084"/>
    <w:rsid w:val="76B007FB"/>
    <w:rsid w:val="770F7FD6"/>
    <w:rsid w:val="77C47D05"/>
    <w:rsid w:val="79877A3F"/>
    <w:rsid w:val="7996B7DF"/>
    <w:rsid w:val="79B1ADD1"/>
    <w:rsid w:val="79E67D31"/>
    <w:rsid w:val="7A2C90F2"/>
    <w:rsid w:val="7AE55622"/>
    <w:rsid w:val="7CDC5228"/>
    <w:rsid w:val="7DB0B087"/>
    <w:rsid w:val="7DD87D2E"/>
    <w:rsid w:val="7E5128B1"/>
    <w:rsid w:val="7ECD8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546271C"/>
  <w15:docId w15:val="{B82E82DB-FF55-4E8D-8C34-3F10BA505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62E"/>
    <w:pPr>
      <w:spacing w:after="0" w:line="240" w:lineRule="atLeast"/>
    </w:pPr>
    <w:rPr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6036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qFormat/>
    <w:rsid w:val="009B6036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036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9B6036"/>
  </w:style>
  <w:style w:type="paragraph" w:styleId="ListBullet">
    <w:name w:val="List Bullet"/>
    <w:basedOn w:val="Normal"/>
    <w:uiPriority w:val="99"/>
    <w:qFormat/>
    <w:rsid w:val="00FB1D97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qFormat/>
    <w:rsid w:val="00FB1D97"/>
    <w:pPr>
      <w:numPr>
        <w:numId w:val="2"/>
      </w:numPr>
      <w:ind w:left="568" w:hanging="284"/>
      <w:contextualSpacing/>
    </w:pPr>
  </w:style>
  <w:style w:type="paragraph" w:styleId="ListNumber">
    <w:name w:val="List Number"/>
    <w:basedOn w:val="Normal"/>
    <w:uiPriority w:val="99"/>
    <w:qFormat/>
    <w:rsid w:val="00D170C6"/>
    <w:pPr>
      <w:numPr>
        <w:numId w:val="3"/>
      </w:numPr>
      <w:tabs>
        <w:tab w:val="clear" w:pos="360"/>
      </w:tabs>
      <w:ind w:left="284" w:hanging="284"/>
      <w:contextualSpacing/>
    </w:pPr>
  </w:style>
  <w:style w:type="paragraph" w:styleId="ListNumber2">
    <w:name w:val="List Number 2"/>
    <w:basedOn w:val="Normal"/>
    <w:uiPriority w:val="99"/>
    <w:qFormat/>
    <w:rsid w:val="00D170C6"/>
    <w:pPr>
      <w:numPr>
        <w:numId w:val="4"/>
      </w:numPr>
      <w:tabs>
        <w:tab w:val="clear" w:pos="643"/>
      </w:tabs>
      <w:ind w:left="568" w:hanging="284"/>
      <w:contextualSpacing/>
    </w:pPr>
  </w:style>
  <w:style w:type="paragraph" w:styleId="Footer">
    <w:name w:val="footer"/>
    <w:link w:val="FooterChar"/>
    <w:uiPriority w:val="99"/>
    <w:rsid w:val="002B3F35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B3F35"/>
    <w:rPr>
      <w:sz w:val="16"/>
    </w:rPr>
  </w:style>
  <w:style w:type="paragraph" w:styleId="Header">
    <w:name w:val="header"/>
    <w:link w:val="HeaderChar"/>
    <w:uiPriority w:val="99"/>
    <w:rsid w:val="00F737A2"/>
    <w:pPr>
      <w:tabs>
        <w:tab w:val="center" w:pos="4513"/>
        <w:tab w:val="right" w:pos="9026"/>
      </w:tabs>
      <w:spacing w:after="0" w:line="240" w:lineRule="atLeast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737A2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63285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85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D3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semiHidden/>
    <w:rsid w:val="00292C3B"/>
    <w:pPr>
      <w:autoSpaceDE w:val="0"/>
      <w:autoSpaceDN w:val="0"/>
      <w:bidi/>
      <w:adjustRightInd w:val="0"/>
      <w:spacing w:line="288" w:lineRule="auto"/>
      <w:textAlignment w:val="center"/>
    </w:pPr>
    <w:rPr>
      <w:rFonts w:ascii="AdobeArabic-Regular" w:hAnsi="ADNOCSans-Regular" w:cs="AdobeArabic-Regular"/>
      <w:color w:val="000000"/>
      <w:sz w:val="24"/>
      <w:szCs w:val="24"/>
      <w:lang w:bidi="ar-YE"/>
    </w:rPr>
  </w:style>
  <w:style w:type="paragraph" w:styleId="Date">
    <w:name w:val="Date"/>
    <w:basedOn w:val="Normal"/>
    <w:next w:val="Normal"/>
    <w:link w:val="DateChar"/>
    <w:uiPriority w:val="99"/>
    <w:semiHidden/>
    <w:rsid w:val="009961D4"/>
  </w:style>
  <w:style w:type="character" w:customStyle="1" w:styleId="DateChar">
    <w:name w:val="Date Char"/>
    <w:basedOn w:val="DefaultParagraphFont"/>
    <w:link w:val="Date"/>
    <w:uiPriority w:val="99"/>
    <w:semiHidden/>
    <w:rsid w:val="009961D4"/>
    <w:rPr>
      <w:sz w:val="20"/>
    </w:rPr>
  </w:style>
  <w:style w:type="paragraph" w:customStyle="1" w:styleId="Headerpanel">
    <w:name w:val="Header panel"/>
    <w:basedOn w:val="Header"/>
    <w:semiHidden/>
    <w:qFormat/>
    <w:rsid w:val="002D781C"/>
  </w:style>
  <w:style w:type="character" w:styleId="Hyperlink">
    <w:name w:val="Hyperlink"/>
    <w:uiPriority w:val="99"/>
    <w:unhideWhenUsed/>
    <w:rsid w:val="00032E8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FA6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A66D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A6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DC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rsid w:val="00810FBE"/>
    <w:rPr>
      <w:color w:val="808080"/>
      <w:shd w:val="clear" w:color="auto" w:fill="E6E6E6"/>
    </w:rPr>
  </w:style>
  <w:style w:type="paragraph" w:styleId="ListParagraph">
    <w:name w:val="List Paragraph"/>
    <w:aliases w:val="List Paragraph level,Recommendation,List Paragraph11,Bullet points,Sub Headline,Bullet List,FooterText,numbered,Paragraphe de liste1,Bulletr List Paragraph,Parágrafo da Lista,Dot pt,No Spacing1,List Paragraph Char Char Char,Indicator Text"/>
    <w:basedOn w:val="Normal"/>
    <w:link w:val="ListParagraphChar"/>
    <w:qFormat/>
    <w:rsid w:val="00031507"/>
    <w:pPr>
      <w:ind w:left="720"/>
      <w:contextualSpacing/>
    </w:pPr>
  </w:style>
  <w:style w:type="paragraph" w:styleId="Revision">
    <w:name w:val="Revision"/>
    <w:hidden/>
    <w:uiPriority w:val="99"/>
    <w:semiHidden/>
    <w:rsid w:val="0079358A"/>
    <w:pPr>
      <w:spacing w:after="0" w:line="240" w:lineRule="auto"/>
    </w:pPr>
    <w:rPr>
      <w:sz w:val="20"/>
      <w:szCs w:val="20"/>
    </w:rPr>
  </w:style>
  <w:style w:type="paragraph" w:customStyle="1" w:styleId="Body">
    <w:name w:val="Body"/>
    <w:rsid w:val="00291B8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tLeast"/>
    </w:pPr>
    <w:rPr>
      <w:rFonts w:ascii="Arial" w:eastAsia="Arial Unicode MS" w:hAnsi="Arial Unicode MS" w:cs="Arial Unicode MS"/>
      <w:color w:val="000000"/>
      <w:sz w:val="20"/>
      <w:szCs w:val="20"/>
      <w:u w:color="000000"/>
      <w:bdr w:val="nil"/>
      <w:lang w:val="en-US" w:eastAsia="en-US"/>
    </w:rPr>
  </w:style>
  <w:style w:type="paragraph" w:styleId="NormalWeb">
    <w:name w:val="Normal (Web)"/>
    <w:basedOn w:val="Normal"/>
    <w:uiPriority w:val="99"/>
    <w:unhideWhenUsed/>
    <w:rsid w:val="00E05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132AD"/>
    <w:rPr>
      <w:b/>
      <w:bCs/>
    </w:rPr>
  </w:style>
  <w:style w:type="character" w:styleId="Emphasis">
    <w:name w:val="Emphasis"/>
    <w:basedOn w:val="DefaultParagraphFont"/>
    <w:uiPriority w:val="20"/>
    <w:qFormat/>
    <w:rsid w:val="004132AD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2574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25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2574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12574"/>
    <w:rPr>
      <w:color w:val="605E5C"/>
      <w:shd w:val="clear" w:color="auto" w:fill="E1DFDD"/>
    </w:rPr>
  </w:style>
  <w:style w:type="character" w:customStyle="1" w:styleId="w8qarf">
    <w:name w:val="w8qarf"/>
    <w:basedOn w:val="DefaultParagraphFont"/>
    <w:rsid w:val="00F93C88"/>
  </w:style>
  <w:style w:type="character" w:customStyle="1" w:styleId="lrzxr">
    <w:name w:val="lrzxr"/>
    <w:basedOn w:val="DefaultParagraphFont"/>
    <w:rsid w:val="00F93C88"/>
  </w:style>
  <w:style w:type="character" w:styleId="FollowedHyperlink">
    <w:name w:val="FollowedHyperlink"/>
    <w:basedOn w:val="DefaultParagraphFont"/>
    <w:uiPriority w:val="99"/>
    <w:semiHidden/>
    <w:unhideWhenUsed/>
    <w:rsid w:val="006753BC"/>
    <w:rPr>
      <w:color w:val="9D9FA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753BC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1A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A01A36"/>
  </w:style>
  <w:style w:type="character" w:customStyle="1" w:styleId="eop">
    <w:name w:val="eop"/>
    <w:basedOn w:val="DefaultParagraphFont"/>
    <w:rsid w:val="00A01A36"/>
  </w:style>
  <w:style w:type="character" w:customStyle="1" w:styleId="spellingerror">
    <w:name w:val="spellingerror"/>
    <w:basedOn w:val="DefaultParagraphFont"/>
    <w:rsid w:val="00E06005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B153F"/>
    <w:rPr>
      <w:color w:val="605E5C"/>
      <w:shd w:val="clear" w:color="auto" w:fill="E1DFDD"/>
    </w:rPr>
  </w:style>
  <w:style w:type="paragraph" w:customStyle="1" w:styleId="BodyAA">
    <w:name w:val="Body A A"/>
    <w:rsid w:val="0092709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tLeast"/>
    </w:pPr>
    <w:rPr>
      <w:rFonts w:ascii="Arial" w:eastAsia="Arial Unicode MS" w:hAnsi="Arial Unicode MS" w:cs="Arial Unicode MS"/>
      <w:color w:val="000000"/>
      <w:sz w:val="20"/>
      <w:szCs w:val="20"/>
      <w:u w:color="000000"/>
      <w:bdr w:val="nil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E78AF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 level Char,Recommendation Char,List Paragraph11 Char,Bullet points Char,Sub Headline Char,Bullet List Char,FooterText Char,numbered Char,Paragraphe de liste1 Char,Bulletr List Paragraph Char,Parágrafo da Lista Char"/>
    <w:link w:val="ListParagraph"/>
    <w:locked/>
    <w:rsid w:val="00E85D45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7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4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2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2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8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3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1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8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8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3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8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09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8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1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4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4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5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1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54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3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0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0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872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65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41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00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6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89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90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72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5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65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77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38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96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4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2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1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09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4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6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23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1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49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92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1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56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60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60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0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78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35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82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46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10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0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62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47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42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22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31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18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56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3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38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7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05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74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7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02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59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42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56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5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39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19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1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9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54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6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49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57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03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09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16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4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60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46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65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89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38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56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96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9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4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0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2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70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9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2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4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965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24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0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47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69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59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5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96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73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75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9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7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93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0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10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09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7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67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71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85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3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7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93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7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96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3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0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76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46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53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93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6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021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47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0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7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5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0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94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3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NOC Color theme">
      <a:dk1>
        <a:sysClr val="windowText" lastClr="000000"/>
      </a:dk1>
      <a:lt1>
        <a:sysClr val="window" lastClr="FFFFFF"/>
      </a:lt1>
      <a:dk2>
        <a:srgbClr val="1E3B6B"/>
      </a:dk2>
      <a:lt2>
        <a:srgbClr val="E9E8E6"/>
      </a:lt2>
      <a:accent1>
        <a:srgbClr val="1E3B6B"/>
      </a:accent1>
      <a:accent2>
        <a:srgbClr val="1859A9"/>
      </a:accent2>
      <a:accent3>
        <a:srgbClr val="0773D7"/>
      </a:accent3>
      <a:accent4>
        <a:srgbClr val="4D5156"/>
      </a:accent4>
      <a:accent5>
        <a:srgbClr val="9D9FA0"/>
      </a:accent5>
      <a:accent6>
        <a:srgbClr val="D4D2CF"/>
      </a:accent6>
      <a:hlink>
        <a:srgbClr val="1E3B6B"/>
      </a:hlink>
      <a:folHlink>
        <a:srgbClr val="9D9FA0"/>
      </a:folHlink>
    </a:clrScheme>
    <a:fontScheme name="ADNOC font theme">
      <a:majorFont>
        <a:latin typeface="Arial"/>
        <a:ea typeface="SimHei"/>
        <a:cs typeface="Arial Unicode MS"/>
      </a:majorFont>
      <a:minorFont>
        <a:latin typeface="Arial"/>
        <a:ea typeface="SimHei"/>
        <a:cs typeface="Arial Unicode MS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4a2e91b-45ef-4ce9-8368-d10c1bbf756a" xsi:nil="true"/>
    <m3d13996e4ea4f0dba881d8832682e03 xmlns="b4a2e91b-45ef-4ce9-8368-d10c1bbf756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NOC HQ</TermName>
          <TermId xmlns="http://schemas.microsoft.com/office/infopath/2007/PartnerControls">c527a244-cd88-46ad-8c1a-a7da8ff9d749</TermId>
        </TermInfo>
      </Terms>
    </m3d13996e4ea4f0dba881d8832682e03>
    <g919f6080d664b39a3d10239090baca6 xmlns="b4a2e91b-45ef-4ce9-8368-d10c1bbf756a">
      <Terms xmlns="http://schemas.microsoft.com/office/infopath/2007/PartnerControls">
        <TermInfo xmlns="http://schemas.microsoft.com/office/infopath/2007/PartnerControls">
          <TermName xmlns="http://schemas.microsoft.com/office/infopath/2007/PartnerControls">Executive Office</TermName>
          <TermId xmlns="http://schemas.microsoft.com/office/infopath/2007/PartnerControls">13846963-aea3-45e5-998b-3238f136a72d</TermId>
        </TermInfo>
      </Terms>
    </g919f6080d664b39a3d10239090baca6>
    <SourcePath xmlns="b4a2e91b-45ef-4ce9-8368-d10c1bbf756a" xsi:nil="true"/>
    <MigrationDate xmlns="b4a2e91b-45ef-4ce9-8368-d10c1bbf756a" xsi:nil="true"/>
    <l70a52a024ed4f988a2931ea34171484 xmlns="b4a2e91b-45ef-4ce9-8368-d10c1bbf756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, Supply and Trading Communications</TermName>
          <TermId xmlns="http://schemas.microsoft.com/office/infopath/2007/PartnerControls">4eb9a388-85ee-4cac-9c03-ab49287c5a09</TermId>
        </TermInfo>
      </Terms>
    </l70a52a024ed4f988a2931ea34171484>
    <TaxKeywordTaxHTField xmlns="b4a2e91b-45ef-4ce9-8368-d10c1bbf756a">
      <Terms xmlns="http://schemas.microsoft.com/office/infopath/2007/PartnerControls"/>
    </TaxKeywordTaxHTField>
    <ga60d3889da74c39b37fa3e517fb2cb0 xmlns="b4a2e91b-45ef-4ce9-8368-d10c1bbf756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</TermName>
          <TermId xmlns="http://schemas.microsoft.com/office/infopath/2007/PartnerControls">a4819c11-0b5b-49b2-90a6-89e67743e3db</TermId>
        </TermInfo>
      </Terms>
    </ga60d3889da74c39b37fa3e517fb2cb0>
    <TaxCatchAll xmlns="b4a2e91b-45ef-4ce9-8368-d10c1bbf756a">
      <Value>6</Value>
      <Value>12</Value>
      <Value>10</Value>
      <Value>8</Value>
    </TaxCatchAll>
    <_dlc_DocId xmlns="7dffd143-7ed3-4b9f-8f2c-d89ce787a1c7">ADNC-1174790493-4521</_dlc_DocId>
    <_dlc_DocIdUrl xmlns="7dffd143-7ed3-4b9f-8f2c-d89ce787a1c7">
      <Url>https://adnocmpsa.sharepoint.com/teams/LNSFNIR/_layouts/15/DocIdRedir.aspx?ID=ADNC-1174790493-4521</Url>
      <Description>ADNC-1174790493-4521</Description>
    </_dlc_DocIdUrl>
  </documentManagement>
</p:properties>
</file>

<file path=customXml/item5.xml><?xml version="1.0" encoding="utf-8"?>
<?mso-contentType ?>
<SharedContentType xmlns="Microsoft.SharePoint.Taxonomy.ContentTypeSync" SourceId="6470b58b-91bf-479a-a845-bcea3ef9fe35" ContentTypeId="0x0101007101B8D9F8DBFC4BA60501D4C0A85075" PreviousValue="false" LastSyncTimeStamp="2022-04-28T10:51:23.85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DNOC Document" ma:contentTypeID="0x0101007101B8D9F8DBFC4BA60501D4C0A8507500E6CBC92FE50BA74087FDBA5054708F25" ma:contentTypeVersion="4" ma:contentTypeDescription="" ma:contentTypeScope="" ma:versionID="d9f4cf7f2a6e873db4c71581e67b1323">
  <xsd:schema xmlns:xsd="http://www.w3.org/2001/XMLSchema" xmlns:xs="http://www.w3.org/2001/XMLSchema" xmlns:p="http://schemas.microsoft.com/office/2006/metadata/properties" xmlns:ns2="b4a2e91b-45ef-4ce9-8368-d10c1bbf756a" xmlns:ns3="7dffd143-7ed3-4b9f-8f2c-d89ce787a1c7" targetNamespace="http://schemas.microsoft.com/office/2006/metadata/properties" ma:root="true" ma:fieldsID="733b3cb156767b91c2153ed2e55195e7" ns2:_="" ns3:_="">
    <xsd:import namespace="b4a2e91b-45ef-4ce9-8368-d10c1bbf756a"/>
    <xsd:import namespace="7dffd143-7ed3-4b9f-8f2c-d89ce787a1c7"/>
    <xsd:element name="properties">
      <xsd:complexType>
        <xsd:sequence>
          <xsd:element name="documentManagement">
            <xsd:complexType>
              <xsd:all>
                <xsd:element ref="ns2:m3d13996e4ea4f0dba881d8832682e03" minOccurs="0"/>
                <xsd:element ref="ns2:TaxCatchAll" minOccurs="0"/>
                <xsd:element ref="ns2:TaxCatchAllLabel" minOccurs="0"/>
                <xsd:element ref="ns2:l70a52a024ed4f988a2931ea34171484" minOccurs="0"/>
                <xsd:element ref="ns2:g919f6080d664b39a3d10239090baca6" minOccurs="0"/>
                <xsd:element ref="ns2:ga60d3889da74c39b37fa3e517fb2cb0" minOccurs="0"/>
                <xsd:element ref="ns2:TaxKeywordTaxHTField" minOccurs="0"/>
                <xsd:element ref="ns2:_Flow_SignoffStatus" minOccurs="0"/>
                <xsd:element ref="ns2:SourcePath" minOccurs="0"/>
                <xsd:element ref="ns2:MigrationDat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2e91b-45ef-4ce9-8368-d10c1bbf756a" elementFormDefault="qualified">
    <xsd:import namespace="http://schemas.microsoft.com/office/2006/documentManagement/types"/>
    <xsd:import namespace="http://schemas.microsoft.com/office/infopath/2007/PartnerControls"/>
    <xsd:element name="m3d13996e4ea4f0dba881d8832682e03" ma:index="8" ma:taxonomy="true" ma:internalName="m3d13996e4ea4f0dba881d8832682e03" ma:taxonomyFieldName="ADNOCGroupCompany" ma:displayName="Group Company" ma:default="" ma:fieldId="{63d13996-e4ea-4f0d-ba88-1d8832682e03}" ma:sspId="6470b58b-91bf-479a-a845-bcea3ef9fe35" ma:termSetId="926d2a67-abde-46ad-aa36-21cd589762e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13907f4-eb0a-4c28-94f7-f8dcc4c0a389}" ma:internalName="TaxCatchAll" ma:showField="CatchAllData" ma:web="7dffd143-7ed3-4b9f-8f2c-d89ce787a1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13907f4-eb0a-4c28-94f7-f8dcc4c0a389}" ma:internalName="TaxCatchAllLabel" ma:readOnly="true" ma:showField="CatchAllDataLabel" ma:web="7dffd143-7ed3-4b9f-8f2c-d89ce787a1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70a52a024ed4f988a2931ea34171484" ma:index="12" nillable="true" ma:taxonomy="true" ma:internalName="l70a52a024ed4f988a2931ea34171484" ma:taxonomyFieldName="ADNOCGroupContentType" ma:displayName="Content Folder" ma:default="" ma:fieldId="{570a52a0-24ed-4f98-8a29-31ea34171484}" ma:sspId="6470b58b-91bf-479a-a845-bcea3ef9fe35" ma:termSetId="3ba8c997-5c7d-4ac2-b0fa-71ae7fa842e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919f6080d664b39a3d10239090baca6" ma:index="14" ma:taxonomy="true" ma:internalName="g919f6080d664b39a3d10239090baca6" ma:taxonomyFieldName="ADNOCGroupFunction" ma:displayName="Function" ma:default="" ma:fieldId="{0919f608-0d66-4b39-a3d1-0239090baca6}" ma:sspId="6470b58b-91bf-479a-a845-bcea3ef9fe35" ma:termSetId="c7ac50cd-4b05-4d00-80de-2ee6692933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60d3889da74c39b37fa3e517fb2cb0" ma:index="16" ma:taxonomy="true" ma:internalName="ga60d3889da74c39b37fa3e517fb2cb0" ma:taxonomyFieldName="ADNOCGroupSubFunction" ma:displayName="Sub-Function" ma:default="" ma:fieldId="{0a60d388-9da7-4c39-b37f-a3e517fb2cb0}" ma:sspId="6470b58b-91bf-479a-a845-bcea3ef9fe35" ma:termSetId="8b09c9bb-e9a3-49c6-9e06-cb99566d4d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6470b58b-91bf-479a-a845-bcea3ef9fe35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SourcePath" ma:index="21" nillable="true" ma:displayName="SourcePath" ma:internalName="SourcePath">
      <xsd:simpleType>
        <xsd:restriction base="dms:Note">
          <xsd:maxLength value="255"/>
        </xsd:restriction>
      </xsd:simpleType>
    </xsd:element>
    <xsd:element name="MigrationDate" ma:index="22" nillable="true" ma:displayName="MigrationDate" ma:format="DateOnly" ma:internalName="Migration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fd143-7ed3-4b9f-8f2c-d89ce787a1c7" elementFormDefault="qualified">
    <xsd:import namespace="http://schemas.microsoft.com/office/2006/documentManagement/types"/>
    <xsd:import namespace="http://schemas.microsoft.com/office/infopath/2007/PartnerControls"/>
    <xsd:element name="_dlc_DocId" ma:index="2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69074-A586-4961-90D3-BCAFE03066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8A5B9C-CCE3-49AB-8CE8-7A267B8BFD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3E1AB5-0B31-4661-A747-95ABD6AB740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6FEC038-B399-4D1B-A31F-B3914384D27C}">
  <ds:schemaRefs>
    <ds:schemaRef ds:uri="http://schemas.microsoft.com/office/2006/metadata/properties"/>
    <ds:schemaRef ds:uri="http://schemas.microsoft.com/office/infopath/2007/PartnerControls"/>
    <ds:schemaRef ds:uri="b4a2e91b-45ef-4ce9-8368-d10c1bbf756a"/>
    <ds:schemaRef ds:uri="7dffd143-7ed3-4b9f-8f2c-d89ce787a1c7"/>
  </ds:schemaRefs>
</ds:datastoreItem>
</file>

<file path=customXml/itemProps5.xml><?xml version="1.0" encoding="utf-8"?>
<ds:datastoreItem xmlns:ds="http://schemas.openxmlformats.org/officeDocument/2006/customXml" ds:itemID="{2F41EAF5-507B-4D3D-ABCA-A26F19D9CCB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ABCBE952-7090-4403-AA6E-FC9D7CE1F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2e91b-45ef-4ce9-8368-d10c1bbf756a"/>
    <ds:schemaRef ds:uri="7dffd143-7ed3-4b9f-8f2c-d89ce787a1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c5ce59d-8065-4e55-8401-511b31f80404}" enabled="1" method="Privileged" siteId="{74892fe7-b6cb-43e7-912b-52194d3fd7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</vt:lpstr>
    </vt:vector>
  </TitlesOfParts>
  <Company>PTT Exploration&amp;Production plc.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</dc:title>
  <dc:subject/>
  <dc:creator>Maha Al Hashemi (ADNOC Refining - HQ)</dc:creator>
  <cp:keywords/>
  <cp:lastModifiedBy>Engy El Dishish (ADNOC Logistics &amp; Services)</cp:lastModifiedBy>
  <cp:revision>6</cp:revision>
  <cp:lastPrinted>2025-09-15T11:45:00Z</cp:lastPrinted>
  <dcterms:created xsi:type="dcterms:W3CDTF">2025-09-15T12:14:00Z</dcterms:created>
  <dcterms:modified xsi:type="dcterms:W3CDTF">2025-09-1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1B8D9F8DBFC4BA60501D4C0A8507500E6CBC92FE50BA74087FDBA5054708F25</vt:lpwstr>
  </property>
  <property fmtid="{D5CDD505-2E9C-101B-9397-08002B2CF9AE}" pid="3" name="_NewReviewCycle">
    <vt:lpwstr/>
  </property>
  <property fmtid="{D5CDD505-2E9C-101B-9397-08002B2CF9AE}" pid="4" name="_dlc_DocIdItemGuid">
    <vt:lpwstr>99cd6258-1825-46f4-b6dd-ddd3849ebf1b</vt:lpwstr>
  </property>
  <property fmtid="{D5CDD505-2E9C-101B-9397-08002B2CF9AE}" pid="5" name="TaxKeyword">
    <vt:lpwstr/>
  </property>
  <property fmtid="{D5CDD505-2E9C-101B-9397-08002B2CF9AE}" pid="6" name="ADNOCGroupSubFunction">
    <vt:lpwstr>12;#Communications|a4819c11-0b5b-49b2-90a6-89e67743e3db</vt:lpwstr>
  </property>
  <property fmtid="{D5CDD505-2E9C-101B-9397-08002B2CF9AE}" pid="7" name="ADNOCGroupFunction">
    <vt:lpwstr>10;#Executive Office|13846963-aea3-45e5-998b-3238f136a72d</vt:lpwstr>
  </property>
  <property fmtid="{D5CDD505-2E9C-101B-9397-08002B2CF9AE}" pid="8" name="ADNOCGroupCompany">
    <vt:lpwstr>6;#ADNOC HQ|c527a244-cd88-46ad-8c1a-a7da8ff9d749</vt:lpwstr>
  </property>
  <property fmtid="{D5CDD505-2E9C-101B-9397-08002B2CF9AE}" pid="9" name="ADNOCGroupContentType">
    <vt:lpwstr>8;#Marketing, Supply and Trading Communications|4eb9a388-85ee-4cac-9c03-ab49287c5a09</vt:lpwstr>
  </property>
  <property fmtid="{D5CDD505-2E9C-101B-9397-08002B2CF9AE}" pid="10" name="MSIP_Label_2c5ce59d-8065-4e55-8401-511b31f80404_Enabled">
    <vt:lpwstr>true</vt:lpwstr>
  </property>
  <property fmtid="{D5CDD505-2E9C-101B-9397-08002B2CF9AE}" pid="11" name="MSIP_Label_2c5ce59d-8065-4e55-8401-511b31f80404_SetDate">
    <vt:lpwstr>2021-11-02T16:16:57Z</vt:lpwstr>
  </property>
  <property fmtid="{D5CDD505-2E9C-101B-9397-08002B2CF9AE}" pid="12" name="MSIP_Label_2c5ce59d-8065-4e55-8401-511b31f80404_Method">
    <vt:lpwstr>Privileged</vt:lpwstr>
  </property>
  <property fmtid="{D5CDD505-2E9C-101B-9397-08002B2CF9AE}" pid="13" name="MSIP_Label_2c5ce59d-8065-4e55-8401-511b31f80404_Name">
    <vt:lpwstr>Public</vt:lpwstr>
  </property>
  <property fmtid="{D5CDD505-2E9C-101B-9397-08002B2CF9AE}" pid="14" name="MSIP_Label_2c5ce59d-8065-4e55-8401-511b31f80404_SiteId">
    <vt:lpwstr>74892fe7-b6cb-43e7-912b-52194d3fd7c8</vt:lpwstr>
  </property>
  <property fmtid="{D5CDD505-2E9C-101B-9397-08002B2CF9AE}" pid="15" name="MSIP_Label_2c5ce59d-8065-4e55-8401-511b31f80404_ActionId">
    <vt:lpwstr>97bb04ae-66bf-40c3-9273-fc474877196d</vt:lpwstr>
  </property>
  <property fmtid="{D5CDD505-2E9C-101B-9397-08002B2CF9AE}" pid="16" name="MSIP_Label_2c5ce59d-8065-4e55-8401-511b31f80404_ContentBits">
    <vt:lpwstr>1</vt:lpwstr>
  </property>
  <property fmtid="{D5CDD505-2E9C-101B-9397-08002B2CF9AE}" pid="17" name="MediaServiceImageTags">
    <vt:lpwstr/>
  </property>
  <property fmtid="{D5CDD505-2E9C-101B-9397-08002B2CF9AE}" pid="18" name="lcf76f155ced4ddcb4097134ff3c332f">
    <vt:lpwstr/>
  </property>
  <property fmtid="{D5CDD505-2E9C-101B-9397-08002B2CF9AE}" pid="19" name="docLang">
    <vt:lpwstr>en</vt:lpwstr>
  </property>
</Properties>
</file>